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9EDC" w14:textId="77777777" w:rsidR="00D116EB" w:rsidRPr="00D014E7" w:rsidRDefault="00D116EB" w:rsidP="000C33D2">
      <w:pPr>
        <w:pStyle w:val="Heading1"/>
        <w:jc w:val="center"/>
        <w:rPr>
          <w:b w:val="0"/>
          <w:bCs w:val="0"/>
        </w:rPr>
      </w:pPr>
      <w:bookmarkStart w:id="0" w:name="_Hlk519092700"/>
      <w:smartTag w:uri="urn:schemas-microsoft-com:office:smarttags" w:element="City">
        <w:smartTag w:uri="urn:schemas-microsoft-com:office:smarttags" w:element="place">
          <w:r w:rsidRPr="00D014E7">
            <w:t>Cary</w:t>
          </w:r>
        </w:smartTag>
      </w:smartTag>
      <w:r w:rsidRPr="00D014E7">
        <w:t xml:space="preserve"> CERT Association</w:t>
      </w:r>
    </w:p>
    <w:p w14:paraId="33EB47A6" w14:textId="77777777" w:rsidR="00D116EB" w:rsidRPr="003D7780" w:rsidRDefault="00D116EB" w:rsidP="000C33D2">
      <w:pPr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Board of Directors Minutes</w:t>
      </w:r>
    </w:p>
    <w:p w14:paraId="64286A18" w14:textId="47B7402E" w:rsidR="00D116EB" w:rsidRPr="003D7780" w:rsidRDefault="00D116EB" w:rsidP="000C33D2">
      <w:pPr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Wednesday,</w:t>
      </w:r>
      <w:r>
        <w:rPr>
          <w:sz w:val="24"/>
          <w:szCs w:val="24"/>
        </w:rPr>
        <w:t xml:space="preserve"> </w:t>
      </w:r>
      <w:r w:rsidR="005611A6">
        <w:rPr>
          <w:sz w:val="24"/>
          <w:szCs w:val="24"/>
        </w:rPr>
        <w:t>December 7</w:t>
      </w:r>
      <w:r>
        <w:rPr>
          <w:sz w:val="24"/>
          <w:szCs w:val="24"/>
        </w:rPr>
        <w:t>, 2022,</w:t>
      </w:r>
      <w:r w:rsidRPr="003D7780">
        <w:rPr>
          <w:sz w:val="24"/>
          <w:szCs w:val="24"/>
        </w:rPr>
        <w:t xml:space="preserve"> at 6:30 p</w:t>
      </w:r>
      <w:r>
        <w:rPr>
          <w:sz w:val="24"/>
          <w:szCs w:val="24"/>
        </w:rPr>
        <w:t>.</w:t>
      </w:r>
      <w:r w:rsidRPr="003D7780">
        <w:rPr>
          <w:sz w:val="24"/>
          <w:szCs w:val="24"/>
        </w:rPr>
        <w:t>m</w:t>
      </w:r>
      <w:r>
        <w:rPr>
          <w:sz w:val="24"/>
          <w:szCs w:val="24"/>
        </w:rPr>
        <w:t>.</w:t>
      </w:r>
    </w:p>
    <w:p w14:paraId="7D7AFCCC" w14:textId="77777777" w:rsidR="00D116EB" w:rsidRPr="003D7780" w:rsidRDefault="00D116EB" w:rsidP="000C33D2">
      <w:pPr>
        <w:tabs>
          <w:tab w:val="left" w:pos="360"/>
        </w:tabs>
        <w:spacing w:after="120"/>
        <w:ind w:left="360"/>
        <w:jc w:val="center"/>
        <w:rPr>
          <w:sz w:val="24"/>
          <w:szCs w:val="24"/>
        </w:rPr>
      </w:pPr>
      <w:r w:rsidRPr="003D7780">
        <w:rPr>
          <w:sz w:val="24"/>
          <w:szCs w:val="24"/>
        </w:rPr>
        <w:t>ZOOM</w:t>
      </w:r>
    </w:p>
    <w:bookmarkEnd w:id="0"/>
    <w:p w14:paraId="72411564" w14:textId="77777777" w:rsidR="00D116EB" w:rsidRPr="003D7780" w:rsidRDefault="00D116EB" w:rsidP="000C33D2">
      <w:pPr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fficers</w:t>
      </w:r>
      <w:r w:rsidRPr="003D7780">
        <w:rPr>
          <w:sz w:val="24"/>
          <w:szCs w:val="24"/>
        </w:rPr>
        <w:t>:</w:t>
      </w:r>
    </w:p>
    <w:p w14:paraId="45DEA420" w14:textId="73401F6C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Randy Stark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Dawn Truskowski</w:t>
      </w:r>
      <w:r w:rsidR="008C55EF">
        <w:rPr>
          <w:sz w:val="24"/>
          <w:szCs w:val="24"/>
        </w:rPr>
        <w:t xml:space="preserve"> – </w:t>
      </w:r>
      <w:r w:rsidR="003C0221">
        <w:rPr>
          <w:sz w:val="24"/>
          <w:szCs w:val="24"/>
        </w:rPr>
        <w:t>Excused</w:t>
      </w:r>
    </w:p>
    <w:p w14:paraId="094B30C7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Vice President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ulie Carlino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onia Estroff</w:t>
      </w:r>
      <w:r w:rsidR="008C55EF">
        <w:rPr>
          <w:sz w:val="24"/>
          <w:szCs w:val="24"/>
        </w:rPr>
        <w:t xml:space="preserve"> – </w:t>
      </w:r>
      <w:r w:rsidR="00D63978">
        <w:rPr>
          <w:sz w:val="24"/>
          <w:szCs w:val="24"/>
        </w:rPr>
        <w:t>Present</w:t>
      </w:r>
    </w:p>
    <w:p w14:paraId="249AEAE8" w14:textId="77777777" w:rsidR="00D116EB" w:rsidRPr="002834C6" w:rsidRDefault="00D116EB" w:rsidP="00866E71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Secretary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James Danks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Absent</w:t>
      </w:r>
      <w:r w:rsidRPr="002834C6">
        <w:rPr>
          <w:sz w:val="24"/>
          <w:szCs w:val="24"/>
        </w:rPr>
        <w:tab/>
        <w:t>At-Large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Stan Levine</w:t>
      </w:r>
      <w:r w:rsidR="008C55EF">
        <w:rPr>
          <w:sz w:val="24"/>
          <w:szCs w:val="24"/>
        </w:rPr>
        <w:t xml:space="preserve"> – </w:t>
      </w:r>
      <w:r w:rsidR="003F5CAE">
        <w:rPr>
          <w:sz w:val="24"/>
          <w:szCs w:val="24"/>
        </w:rPr>
        <w:t>Present</w:t>
      </w:r>
    </w:p>
    <w:p w14:paraId="66328AFD" w14:textId="2F72F3B5" w:rsidR="00D116EB" w:rsidRDefault="00D116EB" w:rsidP="002B06DD">
      <w:pPr>
        <w:tabs>
          <w:tab w:val="left" w:pos="1620"/>
          <w:tab w:val="left" w:pos="5760"/>
          <w:tab w:val="left" w:pos="6840"/>
        </w:tabs>
        <w:rPr>
          <w:sz w:val="24"/>
          <w:szCs w:val="24"/>
        </w:rPr>
      </w:pPr>
      <w:r w:rsidRPr="002834C6">
        <w:rPr>
          <w:sz w:val="24"/>
          <w:szCs w:val="24"/>
        </w:rPr>
        <w:t>Treasurer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K. Kanakasapapathi</w:t>
      </w:r>
      <w:r w:rsidR="008C55EF">
        <w:rPr>
          <w:sz w:val="24"/>
          <w:szCs w:val="24"/>
        </w:rPr>
        <w:t xml:space="preserve"> – </w:t>
      </w:r>
      <w:r w:rsidR="005611A6">
        <w:rPr>
          <w:sz w:val="24"/>
          <w:szCs w:val="24"/>
        </w:rPr>
        <w:t>Absent</w:t>
      </w:r>
      <w:r w:rsidRPr="002834C6">
        <w:rPr>
          <w:sz w:val="24"/>
          <w:szCs w:val="24"/>
        </w:rPr>
        <w:tab/>
        <w:t>Others:</w:t>
      </w:r>
      <w:r>
        <w:rPr>
          <w:sz w:val="24"/>
          <w:szCs w:val="24"/>
        </w:rPr>
        <w:tab/>
      </w:r>
      <w:r w:rsidR="003F5CAE">
        <w:rPr>
          <w:sz w:val="24"/>
          <w:szCs w:val="24"/>
        </w:rPr>
        <w:t>David Taylor</w:t>
      </w:r>
      <w:r w:rsidR="00866E71">
        <w:rPr>
          <w:sz w:val="24"/>
          <w:szCs w:val="24"/>
        </w:rPr>
        <w:t xml:space="preserve"> </w:t>
      </w:r>
      <w:r w:rsidR="000831FE">
        <w:rPr>
          <w:sz w:val="24"/>
          <w:szCs w:val="24"/>
        </w:rPr>
        <w:t>–</w:t>
      </w:r>
      <w:r w:rsidR="00866E71">
        <w:rPr>
          <w:sz w:val="24"/>
          <w:szCs w:val="24"/>
        </w:rPr>
        <w:t xml:space="preserve"> Present</w:t>
      </w:r>
    </w:p>
    <w:p w14:paraId="3C0AFB67" w14:textId="3BA50D91" w:rsidR="000831FE" w:rsidRDefault="00CC424B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>Liaisons:</w:t>
      </w:r>
      <w:r>
        <w:rPr>
          <w:sz w:val="24"/>
          <w:szCs w:val="24"/>
        </w:rPr>
        <w:tab/>
      </w:r>
      <w:r w:rsidRPr="002834C6">
        <w:rPr>
          <w:sz w:val="24"/>
          <w:szCs w:val="24"/>
        </w:rPr>
        <w:t>Blake Boyd</w:t>
      </w:r>
      <w:r>
        <w:rPr>
          <w:sz w:val="24"/>
          <w:szCs w:val="24"/>
        </w:rPr>
        <w:t xml:space="preserve"> – </w:t>
      </w:r>
      <w:r w:rsidR="00D91E3A">
        <w:rPr>
          <w:sz w:val="24"/>
          <w:szCs w:val="24"/>
        </w:rPr>
        <w:t>Present</w:t>
      </w:r>
      <w:r w:rsidR="001D0585">
        <w:rPr>
          <w:sz w:val="24"/>
          <w:szCs w:val="24"/>
        </w:rPr>
        <w:tab/>
      </w:r>
      <w:r w:rsidR="000831FE">
        <w:rPr>
          <w:sz w:val="24"/>
          <w:szCs w:val="24"/>
        </w:rPr>
        <w:t>George Dolicker</w:t>
      </w:r>
      <w:r w:rsidR="008C55EF">
        <w:rPr>
          <w:sz w:val="24"/>
          <w:szCs w:val="24"/>
        </w:rPr>
        <w:t xml:space="preserve"> – </w:t>
      </w:r>
      <w:r w:rsidR="000831FE">
        <w:rPr>
          <w:sz w:val="24"/>
          <w:szCs w:val="24"/>
        </w:rPr>
        <w:t>Present</w:t>
      </w:r>
    </w:p>
    <w:p w14:paraId="0C5B830D" w14:textId="2DA7D5C4" w:rsidR="00D116EB" w:rsidRDefault="00393788" w:rsidP="00CC424B">
      <w:pPr>
        <w:tabs>
          <w:tab w:val="left" w:pos="1620"/>
          <w:tab w:val="left" w:pos="6840"/>
        </w:tabs>
        <w:rPr>
          <w:sz w:val="24"/>
          <w:szCs w:val="24"/>
        </w:rPr>
      </w:pPr>
      <w:r>
        <w:rPr>
          <w:sz w:val="24"/>
          <w:szCs w:val="24"/>
        </w:rPr>
        <w:tab/>
        <w:t>Matt Jacoby – Present</w:t>
      </w:r>
      <w:r w:rsidR="005D2F32">
        <w:rPr>
          <w:sz w:val="24"/>
          <w:szCs w:val="24"/>
        </w:rPr>
        <w:tab/>
      </w:r>
      <w:r w:rsidR="0067395E">
        <w:rPr>
          <w:sz w:val="24"/>
          <w:szCs w:val="24"/>
        </w:rPr>
        <w:t>To</w:t>
      </w:r>
      <w:r w:rsidR="00647DB6">
        <w:rPr>
          <w:sz w:val="24"/>
          <w:szCs w:val="24"/>
        </w:rPr>
        <w:t>m</w:t>
      </w:r>
      <w:r w:rsidR="0067395E">
        <w:rPr>
          <w:sz w:val="24"/>
          <w:szCs w:val="24"/>
        </w:rPr>
        <w:t xml:space="preserve"> </w:t>
      </w:r>
      <w:r w:rsidR="00647DB6">
        <w:rPr>
          <w:sz w:val="24"/>
          <w:szCs w:val="24"/>
        </w:rPr>
        <w:t>Hegele</w:t>
      </w:r>
      <w:r w:rsidR="0067395E">
        <w:rPr>
          <w:sz w:val="24"/>
          <w:szCs w:val="24"/>
        </w:rPr>
        <w:t xml:space="preserve"> – Present</w:t>
      </w:r>
    </w:p>
    <w:p w14:paraId="181D2FB8" w14:textId="7F2E48B2" w:rsidR="00977DEB" w:rsidRDefault="005D68F7" w:rsidP="00393788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FF1114">
        <w:rPr>
          <w:sz w:val="24"/>
          <w:szCs w:val="24"/>
        </w:rPr>
        <w:t>Cathy</w:t>
      </w:r>
      <w:r w:rsidR="00F47939">
        <w:rPr>
          <w:sz w:val="24"/>
          <w:szCs w:val="24"/>
        </w:rPr>
        <w:t xml:space="preserve"> Hooper</w:t>
      </w:r>
      <w:r w:rsidR="005774D3">
        <w:rPr>
          <w:sz w:val="24"/>
          <w:szCs w:val="24"/>
        </w:rPr>
        <w:t>-Newlin</w:t>
      </w:r>
      <w:r w:rsidR="008C55EF">
        <w:rPr>
          <w:sz w:val="24"/>
          <w:szCs w:val="24"/>
        </w:rPr>
        <w:t xml:space="preserve"> – </w:t>
      </w:r>
      <w:r>
        <w:rPr>
          <w:sz w:val="24"/>
          <w:szCs w:val="24"/>
        </w:rPr>
        <w:t>Present</w:t>
      </w:r>
    </w:p>
    <w:p w14:paraId="63DA2291" w14:textId="19C9A47C" w:rsidR="004339D9" w:rsidRDefault="004339D9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Sue Olmsted</w:t>
      </w:r>
      <w:r w:rsidR="002B4844">
        <w:rPr>
          <w:sz w:val="24"/>
          <w:szCs w:val="24"/>
        </w:rPr>
        <w:t xml:space="preserve"> – Present</w:t>
      </w:r>
    </w:p>
    <w:p w14:paraId="61B98369" w14:textId="066B6C11" w:rsidR="00B003A5" w:rsidRDefault="00B003A5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</w:r>
      <w:r w:rsidR="00647DB6">
        <w:rPr>
          <w:sz w:val="24"/>
          <w:szCs w:val="24"/>
        </w:rPr>
        <w:t>Russell Kandel</w:t>
      </w:r>
      <w:r>
        <w:rPr>
          <w:sz w:val="24"/>
          <w:szCs w:val="24"/>
        </w:rPr>
        <w:t xml:space="preserve"> – Present</w:t>
      </w:r>
    </w:p>
    <w:p w14:paraId="7204FD51" w14:textId="004790ED" w:rsidR="002E0886" w:rsidRDefault="002E0886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Cliff Goodman – Present</w:t>
      </w:r>
    </w:p>
    <w:p w14:paraId="4F04EFA5" w14:textId="6D334D22" w:rsidR="002E0886" w:rsidRPr="002834C6" w:rsidRDefault="002E0886" w:rsidP="00866E71">
      <w:pPr>
        <w:tabs>
          <w:tab w:val="left" w:pos="6840"/>
        </w:tabs>
        <w:ind w:left="7200" w:hanging="1080"/>
        <w:rPr>
          <w:sz w:val="24"/>
          <w:szCs w:val="24"/>
        </w:rPr>
      </w:pPr>
      <w:r>
        <w:rPr>
          <w:sz w:val="24"/>
          <w:szCs w:val="24"/>
        </w:rPr>
        <w:tab/>
        <w:t>Abdul</w:t>
      </w:r>
      <w:r w:rsidR="00DD096C">
        <w:rPr>
          <w:sz w:val="24"/>
          <w:szCs w:val="24"/>
        </w:rPr>
        <w:t xml:space="preserve"> </w:t>
      </w:r>
      <w:proofErr w:type="spellStart"/>
      <w:r w:rsidR="00DD096C">
        <w:rPr>
          <w:sz w:val="24"/>
          <w:szCs w:val="24"/>
        </w:rPr>
        <w:t>Lateel</w:t>
      </w:r>
      <w:proofErr w:type="spellEnd"/>
      <w:r w:rsidR="00DD096C">
        <w:rPr>
          <w:sz w:val="24"/>
          <w:szCs w:val="24"/>
        </w:rPr>
        <w:t xml:space="preserve"> – Present</w:t>
      </w:r>
    </w:p>
    <w:p w14:paraId="32BC64A3" w14:textId="77777777" w:rsidR="00D116EB" w:rsidRDefault="00D116EB" w:rsidP="00236A2B">
      <w:pPr>
        <w:tabs>
          <w:tab w:val="right" w:pos="10080"/>
        </w:tabs>
        <w:spacing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Meeting start time</w:t>
      </w:r>
      <w:r w:rsidRPr="008678C2">
        <w:rPr>
          <w:sz w:val="24"/>
          <w:szCs w:val="24"/>
        </w:rPr>
        <w:t xml:space="preserve">: </w:t>
      </w:r>
      <w:r w:rsidR="00BC44C5">
        <w:rPr>
          <w:sz w:val="24"/>
          <w:szCs w:val="24"/>
        </w:rPr>
        <w:t xml:space="preserve"> 6:3</w:t>
      </w:r>
      <w:r w:rsidR="008C55EF">
        <w:rPr>
          <w:sz w:val="24"/>
          <w:szCs w:val="24"/>
        </w:rPr>
        <w:t>0</w:t>
      </w:r>
      <w:r w:rsidR="00BC44C5">
        <w:rPr>
          <w:sz w:val="24"/>
          <w:szCs w:val="24"/>
        </w:rPr>
        <w:t xml:space="preserve"> p.m.</w:t>
      </w:r>
    </w:p>
    <w:p w14:paraId="38DF9B5D" w14:textId="0C733056" w:rsidR="00A138B0" w:rsidRDefault="007018A7" w:rsidP="00010A2D">
      <w:pPr>
        <w:tabs>
          <w:tab w:val="left" w:pos="3600"/>
          <w:tab w:val="right" w:pos="10080"/>
        </w:tabs>
        <w:spacing w:before="240"/>
        <w:rPr>
          <w:sz w:val="24"/>
          <w:szCs w:val="24"/>
        </w:rPr>
      </w:pPr>
      <w:r w:rsidRPr="003D2119">
        <w:rPr>
          <w:b/>
          <w:bCs/>
          <w:sz w:val="24"/>
          <w:szCs w:val="24"/>
        </w:rPr>
        <w:t>Welcome</w:t>
      </w:r>
      <w:r>
        <w:rPr>
          <w:sz w:val="24"/>
          <w:szCs w:val="24"/>
        </w:rPr>
        <w:t xml:space="preserve"> to CERT Board of 2023:</w:t>
      </w:r>
      <w:r w:rsidR="00010A2D">
        <w:rPr>
          <w:sz w:val="24"/>
          <w:szCs w:val="24"/>
        </w:rPr>
        <w:tab/>
      </w:r>
      <w:r>
        <w:rPr>
          <w:sz w:val="24"/>
          <w:szCs w:val="24"/>
        </w:rPr>
        <w:t>President – Julie Carlino</w:t>
      </w:r>
    </w:p>
    <w:p w14:paraId="631995AD" w14:textId="27D3836F" w:rsidR="00010A2D" w:rsidRDefault="00010A2D" w:rsidP="008815CE">
      <w:pPr>
        <w:tabs>
          <w:tab w:val="left" w:pos="3600"/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="008815CE">
        <w:rPr>
          <w:sz w:val="24"/>
          <w:szCs w:val="24"/>
        </w:rPr>
        <w:t>Vice President – George Dolicker</w:t>
      </w:r>
      <w:r w:rsidR="00DC477E">
        <w:rPr>
          <w:sz w:val="24"/>
          <w:szCs w:val="24"/>
        </w:rPr>
        <w:t xml:space="preserve"> (1 year taken </w:t>
      </w:r>
      <w:r w:rsidR="001F4596">
        <w:rPr>
          <w:sz w:val="24"/>
          <w:szCs w:val="24"/>
        </w:rPr>
        <w:t xml:space="preserve">over </w:t>
      </w:r>
      <w:r w:rsidR="00DC477E">
        <w:rPr>
          <w:sz w:val="24"/>
          <w:szCs w:val="24"/>
        </w:rPr>
        <w:t>from Julie)</w:t>
      </w:r>
    </w:p>
    <w:p w14:paraId="2021EA08" w14:textId="0CA930E9" w:rsidR="008815CE" w:rsidRDefault="008815CE" w:rsidP="008815CE">
      <w:pPr>
        <w:tabs>
          <w:tab w:val="left" w:pos="3600"/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="00CB69F1">
        <w:rPr>
          <w:sz w:val="24"/>
          <w:szCs w:val="24"/>
        </w:rPr>
        <w:t>Secretary – Robin Lane</w:t>
      </w:r>
      <w:r w:rsidR="00013404">
        <w:rPr>
          <w:sz w:val="24"/>
          <w:szCs w:val="24"/>
        </w:rPr>
        <w:t xml:space="preserve"> (1 year taken over from James)</w:t>
      </w:r>
    </w:p>
    <w:p w14:paraId="185BAEC5" w14:textId="24BA89A4" w:rsidR="00CB69F1" w:rsidRDefault="00CB69F1" w:rsidP="008815CE">
      <w:pPr>
        <w:tabs>
          <w:tab w:val="left" w:pos="3600"/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ab/>
        <w:t>Treasurer – Stan Levine</w:t>
      </w:r>
    </w:p>
    <w:p w14:paraId="4522E23B" w14:textId="1ADB2B80" w:rsidR="00CB69F1" w:rsidRDefault="00CB69F1" w:rsidP="008815CE">
      <w:pPr>
        <w:tabs>
          <w:tab w:val="left" w:pos="3600"/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ab/>
        <w:t>At-Large</w:t>
      </w:r>
      <w:r w:rsidR="00A36D46">
        <w:rPr>
          <w:sz w:val="24"/>
          <w:szCs w:val="24"/>
        </w:rPr>
        <w:t xml:space="preserve"> – Tom Hegele (1 year taken over from Stan)</w:t>
      </w:r>
    </w:p>
    <w:p w14:paraId="2ED21C86" w14:textId="610C16E0" w:rsidR="00A36D46" w:rsidRDefault="00A36D46" w:rsidP="008815CE">
      <w:pPr>
        <w:tabs>
          <w:tab w:val="left" w:pos="3600"/>
          <w:tab w:val="right" w:pos="10080"/>
        </w:tabs>
        <w:rPr>
          <w:sz w:val="24"/>
          <w:szCs w:val="24"/>
        </w:rPr>
      </w:pPr>
      <w:r>
        <w:rPr>
          <w:sz w:val="24"/>
          <w:szCs w:val="24"/>
        </w:rPr>
        <w:tab/>
        <w:t>At-Large</w:t>
      </w:r>
      <w:r w:rsidR="0064735A">
        <w:rPr>
          <w:sz w:val="24"/>
          <w:szCs w:val="24"/>
        </w:rPr>
        <w:t xml:space="preserve"> – Steve Botha</w:t>
      </w:r>
    </w:p>
    <w:p w14:paraId="11010D41" w14:textId="3291CB5C" w:rsidR="008815CE" w:rsidRDefault="008815CE" w:rsidP="00010A2D">
      <w:pPr>
        <w:tabs>
          <w:tab w:val="left" w:pos="360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ab/>
      </w:r>
      <w:r w:rsidR="0064735A">
        <w:rPr>
          <w:sz w:val="24"/>
          <w:szCs w:val="24"/>
        </w:rPr>
        <w:t>At-Large</w:t>
      </w:r>
      <w:r w:rsidR="003D2119">
        <w:rPr>
          <w:sz w:val="24"/>
          <w:szCs w:val="24"/>
        </w:rPr>
        <w:t xml:space="preserve"> –</w:t>
      </w:r>
      <w:r w:rsidR="0064735A">
        <w:rPr>
          <w:sz w:val="24"/>
          <w:szCs w:val="24"/>
        </w:rPr>
        <w:t xml:space="preserve"> Dave Taylor</w:t>
      </w:r>
    </w:p>
    <w:p w14:paraId="411C3E4D" w14:textId="7189A63F" w:rsidR="00D74EA1" w:rsidRDefault="009F5FC8" w:rsidP="00D74EA1">
      <w:pPr>
        <w:tabs>
          <w:tab w:val="left" w:pos="3600"/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An explanation of why we have a whole new board</w:t>
      </w:r>
      <w:r w:rsidR="004D0D7B">
        <w:rPr>
          <w:sz w:val="24"/>
          <w:szCs w:val="24"/>
        </w:rPr>
        <w:t xml:space="preserve">:  Dave and Robin were elected </w:t>
      </w:r>
      <w:r w:rsidR="00B65A93">
        <w:rPr>
          <w:sz w:val="24"/>
          <w:szCs w:val="24"/>
        </w:rPr>
        <w:t>to</w:t>
      </w:r>
      <w:r w:rsidR="004D0D7B">
        <w:rPr>
          <w:sz w:val="24"/>
          <w:szCs w:val="24"/>
        </w:rPr>
        <w:t xml:space="preserve"> the </w:t>
      </w:r>
      <w:r w:rsidR="00B65A93">
        <w:rPr>
          <w:sz w:val="24"/>
          <w:szCs w:val="24"/>
        </w:rPr>
        <w:t>two open</w:t>
      </w:r>
      <w:r w:rsidR="004D0D7B">
        <w:rPr>
          <w:sz w:val="24"/>
          <w:szCs w:val="24"/>
        </w:rPr>
        <w:t xml:space="preserve"> at-large </w:t>
      </w:r>
      <w:r w:rsidR="00B65A93">
        <w:rPr>
          <w:sz w:val="24"/>
          <w:szCs w:val="24"/>
        </w:rPr>
        <w:t>position</w:t>
      </w:r>
      <w:r w:rsidR="00F413E9">
        <w:rPr>
          <w:sz w:val="24"/>
          <w:szCs w:val="24"/>
        </w:rPr>
        <w:t xml:space="preserve"> (to take the position Dawn and Sonia had)</w:t>
      </w:r>
      <w:r w:rsidR="00B65A93">
        <w:rPr>
          <w:sz w:val="24"/>
          <w:szCs w:val="24"/>
        </w:rPr>
        <w:t xml:space="preserve">; Julie was elected </w:t>
      </w:r>
      <w:r w:rsidR="00FF5ADB">
        <w:rPr>
          <w:sz w:val="24"/>
          <w:szCs w:val="24"/>
        </w:rPr>
        <w:t>as</w:t>
      </w:r>
      <w:r w:rsidR="00B65A93">
        <w:rPr>
          <w:sz w:val="24"/>
          <w:szCs w:val="24"/>
        </w:rPr>
        <w:t xml:space="preserve"> the President; Stan was elected </w:t>
      </w:r>
      <w:r w:rsidR="00FF5ADB">
        <w:rPr>
          <w:sz w:val="24"/>
          <w:szCs w:val="24"/>
        </w:rPr>
        <w:t xml:space="preserve">as the Treasurer.  </w:t>
      </w:r>
      <w:r w:rsidR="005E7E69">
        <w:rPr>
          <w:sz w:val="24"/>
          <w:szCs w:val="24"/>
        </w:rPr>
        <w:t xml:space="preserve">James decided to leave </w:t>
      </w:r>
      <w:r w:rsidR="008E5662">
        <w:rPr>
          <w:sz w:val="24"/>
          <w:szCs w:val="24"/>
        </w:rPr>
        <w:t>as</w:t>
      </w:r>
      <w:r w:rsidR="005E7E69">
        <w:rPr>
          <w:sz w:val="24"/>
          <w:szCs w:val="24"/>
        </w:rPr>
        <w:t xml:space="preserve"> </w:t>
      </w:r>
      <w:r w:rsidR="008E5662">
        <w:rPr>
          <w:sz w:val="24"/>
          <w:szCs w:val="24"/>
        </w:rPr>
        <w:t>S</w:t>
      </w:r>
      <w:r w:rsidR="00685A44">
        <w:rPr>
          <w:sz w:val="24"/>
          <w:szCs w:val="24"/>
        </w:rPr>
        <w:t>ecretary</w:t>
      </w:r>
      <w:r w:rsidR="005E7E69">
        <w:rPr>
          <w:sz w:val="24"/>
          <w:szCs w:val="24"/>
        </w:rPr>
        <w:t xml:space="preserve"> for health reasons.  </w:t>
      </w:r>
      <w:r w:rsidR="00EB58F5">
        <w:rPr>
          <w:sz w:val="24"/>
          <w:szCs w:val="24"/>
        </w:rPr>
        <w:t>This left the board with 3 open positions</w:t>
      </w:r>
      <w:r w:rsidR="00B4570B">
        <w:rPr>
          <w:sz w:val="24"/>
          <w:szCs w:val="24"/>
        </w:rPr>
        <w:t>.</w:t>
      </w:r>
      <w:r w:rsidR="005D7B6D">
        <w:rPr>
          <w:sz w:val="24"/>
          <w:szCs w:val="24"/>
        </w:rPr>
        <w:t xml:space="preserve">  We had an emergency meeting </w:t>
      </w:r>
      <w:r w:rsidR="00695F1F">
        <w:rPr>
          <w:sz w:val="24"/>
          <w:szCs w:val="24"/>
        </w:rPr>
        <w:t xml:space="preserve">to vote on who should be appointed.  Robin was appointed to take </w:t>
      </w:r>
      <w:r w:rsidR="00685A44">
        <w:rPr>
          <w:sz w:val="24"/>
          <w:szCs w:val="24"/>
        </w:rPr>
        <w:t>over</w:t>
      </w:r>
      <w:r w:rsidR="00695F1F">
        <w:rPr>
          <w:sz w:val="24"/>
          <w:szCs w:val="24"/>
        </w:rPr>
        <w:t xml:space="preserve"> the Secretary position, George was appointed to take over the VP position</w:t>
      </w:r>
      <w:r w:rsidR="004842E4">
        <w:rPr>
          <w:sz w:val="24"/>
          <w:szCs w:val="24"/>
        </w:rPr>
        <w:t>,</w:t>
      </w:r>
      <w:r w:rsidR="00413B89">
        <w:rPr>
          <w:sz w:val="24"/>
          <w:szCs w:val="24"/>
        </w:rPr>
        <w:t xml:space="preserve"> Tom was appointed to take over the at-large position for Stan.  That meant Robin’s position was now open again, so we appointed Steve</w:t>
      </w:r>
      <w:r w:rsidR="00685A44">
        <w:rPr>
          <w:sz w:val="24"/>
          <w:szCs w:val="24"/>
        </w:rPr>
        <w:t xml:space="preserve"> to take over that at-large position.</w:t>
      </w:r>
    </w:p>
    <w:p w14:paraId="006D7CF0" w14:textId="4A667CB4" w:rsidR="00D116EB" w:rsidRPr="008678C2" w:rsidRDefault="00D116EB" w:rsidP="000C33D2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8678C2">
        <w:rPr>
          <w:b/>
          <w:bCs/>
          <w:sz w:val="24"/>
          <w:szCs w:val="24"/>
        </w:rPr>
        <w:t>Approval</w:t>
      </w:r>
      <w:r w:rsidRPr="008678C2">
        <w:rPr>
          <w:sz w:val="24"/>
          <w:szCs w:val="24"/>
        </w:rPr>
        <w:t xml:space="preserve"> of </w:t>
      </w:r>
      <w:r w:rsidR="003A0E7C">
        <w:rPr>
          <w:sz w:val="24"/>
          <w:szCs w:val="24"/>
        </w:rPr>
        <w:t>November</w:t>
      </w:r>
      <w:r w:rsidR="0046499C">
        <w:rPr>
          <w:sz w:val="24"/>
          <w:szCs w:val="24"/>
        </w:rPr>
        <w:t xml:space="preserve"> 2</w:t>
      </w:r>
      <w:r w:rsidRPr="008678C2">
        <w:rPr>
          <w:sz w:val="24"/>
          <w:szCs w:val="24"/>
        </w:rPr>
        <w:t>, 202</w:t>
      </w:r>
      <w:r>
        <w:rPr>
          <w:sz w:val="24"/>
          <w:szCs w:val="24"/>
        </w:rPr>
        <w:t>2</w:t>
      </w:r>
      <w:r w:rsidR="003F5CAE">
        <w:rPr>
          <w:sz w:val="24"/>
          <w:szCs w:val="24"/>
        </w:rPr>
        <w:t>,</w:t>
      </w:r>
      <w:r>
        <w:rPr>
          <w:sz w:val="24"/>
          <w:szCs w:val="24"/>
        </w:rPr>
        <w:t xml:space="preserve"> BOD meeti</w:t>
      </w:r>
      <w:r w:rsidRPr="008678C2">
        <w:rPr>
          <w:sz w:val="24"/>
          <w:szCs w:val="24"/>
        </w:rPr>
        <w:t xml:space="preserve">ng </w:t>
      </w:r>
      <w:r w:rsidR="00EB5462">
        <w:rPr>
          <w:sz w:val="24"/>
          <w:szCs w:val="24"/>
        </w:rPr>
        <w:t>m</w:t>
      </w:r>
      <w:r w:rsidRPr="008678C2">
        <w:rPr>
          <w:sz w:val="24"/>
          <w:szCs w:val="24"/>
        </w:rPr>
        <w:t xml:space="preserve">inutes.  </w:t>
      </w:r>
      <w:r w:rsidR="0046499C">
        <w:rPr>
          <w:sz w:val="24"/>
          <w:szCs w:val="24"/>
        </w:rPr>
        <w:t>Sonia</w:t>
      </w:r>
      <w:r w:rsidR="005D2F32">
        <w:rPr>
          <w:sz w:val="24"/>
          <w:szCs w:val="24"/>
        </w:rPr>
        <w:t xml:space="preserve"> motioned to </w:t>
      </w:r>
      <w:r w:rsidR="001D0585">
        <w:rPr>
          <w:sz w:val="24"/>
          <w:szCs w:val="24"/>
        </w:rPr>
        <w:t>approve,</w:t>
      </w:r>
      <w:r w:rsidR="005D2F32">
        <w:rPr>
          <w:sz w:val="24"/>
          <w:szCs w:val="24"/>
        </w:rPr>
        <w:t xml:space="preserve"> and </w:t>
      </w:r>
      <w:r w:rsidR="0046499C">
        <w:rPr>
          <w:sz w:val="24"/>
          <w:szCs w:val="24"/>
        </w:rPr>
        <w:t>Stan</w:t>
      </w:r>
      <w:r w:rsidR="005D2F32">
        <w:rPr>
          <w:sz w:val="24"/>
          <w:szCs w:val="24"/>
        </w:rPr>
        <w:t xml:space="preserve"> seconded.</w:t>
      </w:r>
    </w:p>
    <w:p w14:paraId="035EADC0" w14:textId="77777777" w:rsidR="00D116EB" w:rsidRDefault="00D116EB" w:rsidP="00716945">
      <w:pPr>
        <w:tabs>
          <w:tab w:val="right" w:pos="10080"/>
        </w:tabs>
        <w:spacing w:before="12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Approval</w:t>
      </w:r>
      <w:r w:rsidRPr="003D7780">
        <w:rPr>
          <w:sz w:val="24"/>
          <w:szCs w:val="24"/>
        </w:rPr>
        <w:t xml:space="preserve"> of Treasurer's Report</w:t>
      </w:r>
      <w:r w:rsidR="002B06DD">
        <w:rPr>
          <w:sz w:val="24"/>
          <w:szCs w:val="24"/>
        </w:rPr>
        <w:t xml:space="preserve"> – see detail attached</w:t>
      </w:r>
      <w:r w:rsidRPr="003D7780">
        <w:rPr>
          <w:sz w:val="24"/>
          <w:szCs w:val="24"/>
        </w:rPr>
        <w:tab/>
        <w:t>K. Kanakasapapathi</w:t>
      </w:r>
    </w:p>
    <w:p w14:paraId="623C58D2" w14:textId="5E15E7A3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balance beginning of </w:t>
      </w:r>
      <w:r w:rsidR="003D2119">
        <w:rPr>
          <w:sz w:val="24"/>
          <w:szCs w:val="24"/>
        </w:rPr>
        <w:t>November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</w:t>
      </w:r>
      <w:r>
        <w:rPr>
          <w:sz w:val="24"/>
          <w:szCs w:val="24"/>
        </w:rPr>
        <w:t>wa</w:t>
      </w:r>
      <w:r w:rsidRPr="008678C2">
        <w:rPr>
          <w:sz w:val="24"/>
          <w:szCs w:val="24"/>
        </w:rPr>
        <w:t xml:space="preserve">s </w:t>
      </w:r>
      <w:r w:rsidR="003D2119">
        <w:rPr>
          <w:sz w:val="24"/>
          <w:szCs w:val="24"/>
        </w:rPr>
        <w:t>$8,515.17</w:t>
      </w:r>
      <w:r w:rsidR="00C03A82">
        <w:rPr>
          <w:sz w:val="24"/>
          <w:szCs w:val="24"/>
        </w:rPr>
        <w:t>.</w:t>
      </w:r>
    </w:p>
    <w:p w14:paraId="40284CDC" w14:textId="152B39C9" w:rsidR="009C553F" w:rsidRPr="008678C2" w:rsidRDefault="009C553F" w:rsidP="009C553F">
      <w:pPr>
        <w:pStyle w:val="ListParagraph"/>
        <w:numPr>
          <w:ilvl w:val="0"/>
          <w:numId w:val="6"/>
        </w:numPr>
        <w:tabs>
          <w:tab w:val="clear" w:pos="990"/>
        </w:tabs>
        <w:spacing w:after="120"/>
        <w:ind w:left="360"/>
        <w:rPr>
          <w:sz w:val="24"/>
          <w:szCs w:val="24"/>
        </w:rPr>
      </w:pPr>
      <w:r w:rsidRPr="008678C2">
        <w:rPr>
          <w:sz w:val="24"/>
          <w:szCs w:val="24"/>
        </w:rPr>
        <w:t xml:space="preserve">Account </w:t>
      </w:r>
      <w:r>
        <w:rPr>
          <w:sz w:val="24"/>
          <w:szCs w:val="24"/>
        </w:rPr>
        <w:t>b</w:t>
      </w:r>
      <w:r w:rsidRPr="008678C2">
        <w:rPr>
          <w:sz w:val="24"/>
          <w:szCs w:val="24"/>
        </w:rPr>
        <w:t xml:space="preserve">alance at end of </w:t>
      </w:r>
      <w:r w:rsidR="003D2119">
        <w:rPr>
          <w:sz w:val="24"/>
          <w:szCs w:val="24"/>
        </w:rPr>
        <w:t>November</w:t>
      </w:r>
      <w:r w:rsidRPr="008678C2">
        <w:rPr>
          <w:sz w:val="24"/>
          <w:szCs w:val="24"/>
        </w:rPr>
        <w:t xml:space="preserve"> 202</w:t>
      </w:r>
      <w:r>
        <w:rPr>
          <w:sz w:val="24"/>
          <w:szCs w:val="24"/>
        </w:rPr>
        <w:t>2</w:t>
      </w:r>
      <w:r w:rsidRPr="008678C2">
        <w:rPr>
          <w:sz w:val="24"/>
          <w:szCs w:val="24"/>
        </w:rPr>
        <w:t xml:space="preserve"> was </w:t>
      </w:r>
      <w:r w:rsidR="00B9754D">
        <w:rPr>
          <w:sz w:val="24"/>
          <w:szCs w:val="24"/>
        </w:rPr>
        <w:t>$8,399.45</w:t>
      </w:r>
      <w:r w:rsidR="00C03A82">
        <w:rPr>
          <w:sz w:val="24"/>
          <w:szCs w:val="24"/>
        </w:rPr>
        <w:t>.</w:t>
      </w:r>
    </w:p>
    <w:p w14:paraId="651962F8" w14:textId="77777777" w:rsidR="00D116EB" w:rsidRPr="003D7780" w:rsidRDefault="00D116EB" w:rsidP="00DD0474">
      <w:pPr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ittee Updates</w:t>
      </w:r>
      <w:r w:rsidRPr="003D7780">
        <w:rPr>
          <w:sz w:val="24"/>
          <w:szCs w:val="24"/>
        </w:rPr>
        <w:t>:</w:t>
      </w:r>
    </w:p>
    <w:p w14:paraId="19F6B623" w14:textId="77777777" w:rsidR="001A3413" w:rsidRDefault="00D116EB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Communication</w:t>
      </w:r>
      <w:r w:rsidRPr="003D7780">
        <w:rPr>
          <w:sz w:val="24"/>
          <w:szCs w:val="24"/>
        </w:rPr>
        <w:t>:</w:t>
      </w:r>
      <w:r w:rsidR="00873431">
        <w:rPr>
          <w:sz w:val="24"/>
          <w:szCs w:val="24"/>
        </w:rPr>
        <w:tab/>
        <w:t>Randy Stark</w:t>
      </w:r>
    </w:p>
    <w:p w14:paraId="28B621BA" w14:textId="2D38BF24" w:rsidR="00D116EB" w:rsidRDefault="00280EF6" w:rsidP="001A3413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ERN NET: </w:t>
      </w:r>
      <w:bookmarkStart w:id="1" w:name="_Hlk108025482"/>
      <w:r w:rsidR="001A3413">
        <w:rPr>
          <w:sz w:val="24"/>
          <w:szCs w:val="24"/>
        </w:rPr>
        <w:t xml:space="preserve"> </w:t>
      </w:r>
      <w:bookmarkEnd w:id="1"/>
      <w:r w:rsidR="00364620">
        <w:rPr>
          <w:sz w:val="24"/>
          <w:szCs w:val="24"/>
        </w:rPr>
        <w:t>6 check-ins</w:t>
      </w:r>
      <w:r w:rsidR="006F70DF">
        <w:rPr>
          <w:sz w:val="24"/>
          <w:szCs w:val="24"/>
        </w:rPr>
        <w:t>.</w:t>
      </w:r>
    </w:p>
    <w:p w14:paraId="6E389B35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b/>
          <w:bCs/>
          <w:sz w:val="24"/>
          <w:szCs w:val="24"/>
        </w:rPr>
        <w:t>Fun</w:t>
      </w:r>
      <w:r w:rsidRPr="003D7780">
        <w:rPr>
          <w:b/>
          <w:bCs/>
          <w:sz w:val="24"/>
          <w:szCs w:val="24"/>
        </w:rPr>
        <w:t>draising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Cathy Hooper Newlin</w:t>
      </w:r>
    </w:p>
    <w:p w14:paraId="0CA73AC4" w14:textId="77777777" w:rsidR="006F70DF" w:rsidRDefault="00C77366" w:rsidP="00C77366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>
        <w:rPr>
          <w:sz w:val="24"/>
          <w:szCs w:val="24"/>
        </w:rPr>
        <w:t>No update this week</w:t>
      </w:r>
      <w:r w:rsidR="006F70DF">
        <w:rPr>
          <w:sz w:val="24"/>
          <w:szCs w:val="24"/>
        </w:rPr>
        <w:t>.</w:t>
      </w:r>
    </w:p>
    <w:p w14:paraId="06862415" w14:textId="7A59B241" w:rsidR="00D116EB" w:rsidRDefault="00D116EB" w:rsidP="00F54959">
      <w:pPr>
        <w:keepNext/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lastRenderedPageBreak/>
        <w:t>Training</w:t>
      </w:r>
      <w:r w:rsidR="003F7B0D">
        <w:rPr>
          <w:b/>
          <w:bCs/>
          <w:sz w:val="24"/>
          <w:szCs w:val="24"/>
        </w:rPr>
        <w:t>/Exercise</w:t>
      </w:r>
      <w:r w:rsidRPr="003D7780">
        <w:rPr>
          <w:b/>
          <w:bCs/>
          <w:sz w:val="24"/>
          <w:szCs w:val="24"/>
        </w:rPr>
        <w:t xml:space="preserve"> Update</w:t>
      </w:r>
      <w:r w:rsidR="003F7B0D">
        <w:rPr>
          <w:b/>
          <w:bCs/>
          <w:sz w:val="24"/>
          <w:szCs w:val="24"/>
        </w:rPr>
        <w:t>s</w:t>
      </w:r>
      <w:r w:rsidRPr="003D7780">
        <w:rPr>
          <w:sz w:val="24"/>
          <w:szCs w:val="24"/>
        </w:rPr>
        <w:t>:</w:t>
      </w:r>
    </w:p>
    <w:p w14:paraId="1C8B6EBA" w14:textId="27A974B0" w:rsidR="00FB09CF" w:rsidRDefault="001D7501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General Meeting </w:t>
      </w:r>
      <w:r w:rsidR="00FB09CF">
        <w:rPr>
          <w:sz w:val="24"/>
          <w:szCs w:val="24"/>
        </w:rPr>
        <w:t xml:space="preserve">on November </w:t>
      </w:r>
      <w:r w:rsidR="0021392D">
        <w:rPr>
          <w:sz w:val="24"/>
          <w:szCs w:val="24"/>
        </w:rPr>
        <w:t>10, 2022, at Station 7, 7 p.m. – 8:30 p.m.</w:t>
      </w:r>
      <w:r w:rsidR="0021392D">
        <w:rPr>
          <w:sz w:val="24"/>
          <w:szCs w:val="24"/>
        </w:rPr>
        <w:tab/>
        <w:t>Randy Stark</w:t>
      </w:r>
      <w:r w:rsidR="0021392D">
        <w:rPr>
          <w:sz w:val="24"/>
          <w:szCs w:val="24"/>
        </w:rPr>
        <w:br/>
      </w:r>
      <w:r w:rsidR="00D0659C">
        <w:rPr>
          <w:sz w:val="24"/>
          <w:szCs w:val="24"/>
        </w:rPr>
        <w:t xml:space="preserve">The </w:t>
      </w:r>
      <w:r w:rsidR="0021392D">
        <w:rPr>
          <w:sz w:val="24"/>
          <w:szCs w:val="24"/>
        </w:rPr>
        <w:t xml:space="preserve">General Meeting in November </w:t>
      </w:r>
      <w:r w:rsidR="00D0659C">
        <w:rPr>
          <w:sz w:val="24"/>
          <w:szCs w:val="24"/>
        </w:rPr>
        <w:t>had</w:t>
      </w:r>
      <w:r w:rsidR="0021392D">
        <w:rPr>
          <w:sz w:val="24"/>
          <w:szCs w:val="24"/>
        </w:rPr>
        <w:t xml:space="preserve"> elections</w:t>
      </w:r>
      <w:r w:rsidR="00D0659C">
        <w:rPr>
          <w:sz w:val="24"/>
          <w:szCs w:val="24"/>
        </w:rPr>
        <w:t xml:space="preserve"> (see above</w:t>
      </w:r>
      <w:r w:rsidR="00B26777">
        <w:rPr>
          <w:sz w:val="24"/>
          <w:szCs w:val="24"/>
        </w:rPr>
        <w:t xml:space="preserve"> for results</w:t>
      </w:r>
      <w:r w:rsidR="00D0659C">
        <w:rPr>
          <w:sz w:val="24"/>
          <w:szCs w:val="24"/>
        </w:rPr>
        <w:t>)</w:t>
      </w:r>
      <w:r w:rsidR="0021392D">
        <w:rPr>
          <w:sz w:val="24"/>
          <w:szCs w:val="24"/>
        </w:rPr>
        <w:t xml:space="preserve"> and </w:t>
      </w:r>
      <w:r w:rsidR="00D0659C">
        <w:rPr>
          <w:sz w:val="24"/>
          <w:szCs w:val="24"/>
        </w:rPr>
        <w:t xml:space="preserve">we went </w:t>
      </w:r>
      <w:r w:rsidR="0021392D">
        <w:rPr>
          <w:sz w:val="24"/>
          <w:szCs w:val="24"/>
        </w:rPr>
        <w:t>over the year.  Randy and Stan prepar</w:t>
      </w:r>
      <w:r w:rsidR="00FC1E8D">
        <w:rPr>
          <w:sz w:val="24"/>
          <w:szCs w:val="24"/>
        </w:rPr>
        <w:t>ed</w:t>
      </w:r>
      <w:r w:rsidR="0021392D">
        <w:rPr>
          <w:sz w:val="24"/>
          <w:szCs w:val="24"/>
        </w:rPr>
        <w:t xml:space="preserve"> the budget</w:t>
      </w:r>
      <w:r w:rsidR="00FC1E8D">
        <w:rPr>
          <w:sz w:val="24"/>
          <w:szCs w:val="24"/>
        </w:rPr>
        <w:t xml:space="preserve"> for 2023 and Randy presented it to the membership</w:t>
      </w:r>
      <w:r w:rsidR="0021392D">
        <w:rPr>
          <w:sz w:val="24"/>
          <w:szCs w:val="24"/>
        </w:rPr>
        <w:t xml:space="preserve">; Julie/Sonia </w:t>
      </w:r>
      <w:r w:rsidR="00381533">
        <w:rPr>
          <w:sz w:val="24"/>
          <w:szCs w:val="24"/>
        </w:rPr>
        <w:t>went over</w:t>
      </w:r>
      <w:r w:rsidR="0021392D">
        <w:rPr>
          <w:sz w:val="24"/>
          <w:szCs w:val="24"/>
        </w:rPr>
        <w:t xml:space="preserve"> the </w:t>
      </w:r>
      <w:r w:rsidR="00381533">
        <w:rPr>
          <w:sz w:val="24"/>
          <w:szCs w:val="24"/>
        </w:rPr>
        <w:t xml:space="preserve">number of </w:t>
      </w:r>
      <w:r w:rsidR="0021392D">
        <w:rPr>
          <w:sz w:val="24"/>
          <w:szCs w:val="24"/>
        </w:rPr>
        <w:t xml:space="preserve">events/volunteers; and the 2023 training schedule </w:t>
      </w:r>
      <w:r w:rsidR="00381533">
        <w:rPr>
          <w:sz w:val="24"/>
          <w:szCs w:val="24"/>
        </w:rPr>
        <w:t>was sent to all members</w:t>
      </w:r>
      <w:r w:rsidR="0021392D">
        <w:rPr>
          <w:sz w:val="24"/>
          <w:szCs w:val="24"/>
        </w:rPr>
        <w:t>.</w:t>
      </w:r>
    </w:p>
    <w:p w14:paraId="50BF4C38" w14:textId="53E906A8" w:rsidR="001D7501" w:rsidRDefault="001D7501" w:rsidP="008D4F51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End-of-Year Party on December </w:t>
      </w:r>
      <w:r w:rsidR="009A4109">
        <w:rPr>
          <w:sz w:val="24"/>
          <w:szCs w:val="24"/>
        </w:rPr>
        <w:t>8, 2022, at Cary Arts Center, 6 p.m. – 9 p.m.</w:t>
      </w:r>
      <w:r w:rsidR="00E904C5">
        <w:rPr>
          <w:sz w:val="24"/>
          <w:szCs w:val="24"/>
        </w:rPr>
        <w:tab/>
        <w:t>Randy Stark</w:t>
      </w:r>
      <w:r w:rsidR="00E904C5">
        <w:rPr>
          <w:sz w:val="24"/>
          <w:szCs w:val="24"/>
        </w:rPr>
        <w:br/>
      </w:r>
      <w:r w:rsidR="00737C30">
        <w:rPr>
          <w:sz w:val="24"/>
          <w:szCs w:val="24"/>
        </w:rPr>
        <w:t>RSVP</w:t>
      </w:r>
      <w:r w:rsidR="00F51D6B">
        <w:rPr>
          <w:sz w:val="24"/>
          <w:szCs w:val="24"/>
        </w:rPr>
        <w:t>’s for tomorrow night</w:t>
      </w:r>
      <w:r w:rsidR="00CA67F5">
        <w:rPr>
          <w:sz w:val="24"/>
          <w:szCs w:val="24"/>
        </w:rPr>
        <w:t>’s party have been given to the</w:t>
      </w:r>
      <w:r w:rsidR="00756258">
        <w:rPr>
          <w:sz w:val="24"/>
          <w:szCs w:val="24"/>
        </w:rPr>
        <w:t xml:space="preserve"> FD.  </w:t>
      </w:r>
      <w:r w:rsidR="00CA67F5">
        <w:rPr>
          <w:sz w:val="24"/>
          <w:szCs w:val="24"/>
        </w:rPr>
        <w:t xml:space="preserve">Certificates and </w:t>
      </w:r>
      <w:r w:rsidR="00D437E4">
        <w:rPr>
          <w:sz w:val="24"/>
          <w:szCs w:val="24"/>
        </w:rPr>
        <w:t xml:space="preserve">Awards </w:t>
      </w:r>
      <w:r w:rsidR="00CA67F5">
        <w:rPr>
          <w:sz w:val="24"/>
          <w:szCs w:val="24"/>
        </w:rPr>
        <w:t xml:space="preserve">have been created and </w:t>
      </w:r>
      <w:r w:rsidR="00D437E4">
        <w:rPr>
          <w:sz w:val="24"/>
          <w:szCs w:val="24"/>
        </w:rPr>
        <w:t>will be presented at the party.</w:t>
      </w:r>
    </w:p>
    <w:p w14:paraId="15FDA9D0" w14:textId="19AE8578" w:rsidR="00365580" w:rsidRDefault="00D116EB" w:rsidP="008C10DD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 w:rsidRPr="00840639">
        <w:rPr>
          <w:sz w:val="24"/>
          <w:szCs w:val="24"/>
        </w:rPr>
        <w:t xml:space="preserve">CERT Basic class date </w:t>
      </w:r>
      <w:r w:rsidR="003516AB">
        <w:rPr>
          <w:sz w:val="24"/>
          <w:szCs w:val="24"/>
        </w:rPr>
        <w:t>was</w:t>
      </w:r>
      <w:r w:rsidR="00840639" w:rsidRPr="00840639">
        <w:rPr>
          <w:sz w:val="24"/>
          <w:szCs w:val="24"/>
        </w:rPr>
        <w:t xml:space="preserve"> for </w:t>
      </w:r>
      <w:r w:rsidR="005732E6">
        <w:rPr>
          <w:sz w:val="24"/>
          <w:szCs w:val="24"/>
        </w:rPr>
        <w:t xml:space="preserve">January </w:t>
      </w:r>
      <w:r w:rsidR="008C10DD">
        <w:rPr>
          <w:sz w:val="24"/>
          <w:szCs w:val="24"/>
        </w:rPr>
        <w:t>20</w:t>
      </w:r>
      <w:r w:rsidR="00840639" w:rsidRPr="00840639">
        <w:rPr>
          <w:sz w:val="24"/>
          <w:szCs w:val="24"/>
        </w:rPr>
        <w:t>–2</w:t>
      </w:r>
      <w:r w:rsidR="008C10DD">
        <w:rPr>
          <w:sz w:val="24"/>
          <w:szCs w:val="24"/>
        </w:rPr>
        <w:t>2</w:t>
      </w:r>
      <w:r w:rsidR="00941714">
        <w:rPr>
          <w:sz w:val="24"/>
          <w:szCs w:val="24"/>
        </w:rPr>
        <w:t>, 2023</w:t>
      </w:r>
      <w:r w:rsidR="00AE6516">
        <w:rPr>
          <w:sz w:val="24"/>
          <w:szCs w:val="24"/>
        </w:rPr>
        <w:tab/>
      </w:r>
      <w:r w:rsidR="00AE6516" w:rsidRPr="002834C6">
        <w:rPr>
          <w:sz w:val="24"/>
          <w:szCs w:val="24"/>
        </w:rPr>
        <w:t>Dawn Truskowski</w:t>
      </w:r>
      <w:r w:rsidR="006F70DF">
        <w:rPr>
          <w:sz w:val="24"/>
          <w:szCs w:val="24"/>
        </w:rPr>
        <w:br/>
      </w:r>
      <w:r w:rsidR="008C10DD">
        <w:rPr>
          <w:sz w:val="24"/>
          <w:szCs w:val="24"/>
        </w:rPr>
        <w:t>No update provided</w:t>
      </w:r>
      <w:r w:rsidR="00706C91">
        <w:rPr>
          <w:sz w:val="24"/>
          <w:szCs w:val="24"/>
        </w:rPr>
        <w:t>.</w:t>
      </w:r>
    </w:p>
    <w:p w14:paraId="745387CC" w14:textId="2860F9BE" w:rsidR="00152885" w:rsidRDefault="00DB2D66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January Monthly Training on January 12</w:t>
      </w:r>
      <w:r w:rsidR="00674A9B">
        <w:rPr>
          <w:sz w:val="24"/>
          <w:szCs w:val="24"/>
        </w:rPr>
        <w:t>, 2023, at Station 7</w:t>
      </w:r>
      <w:r w:rsidR="00152885">
        <w:rPr>
          <w:sz w:val="24"/>
          <w:szCs w:val="24"/>
        </w:rPr>
        <w:tab/>
        <w:t>Julie Carlino</w:t>
      </w:r>
      <w:r w:rsidR="00152885">
        <w:rPr>
          <w:sz w:val="24"/>
          <w:szCs w:val="24"/>
        </w:rPr>
        <w:br/>
      </w:r>
      <w:r w:rsidR="004D7028">
        <w:rPr>
          <w:sz w:val="24"/>
          <w:szCs w:val="24"/>
        </w:rPr>
        <w:t>The Stop-the-Bleed class will be taught by George Dolicker.  Certificates will be provided to those</w:t>
      </w:r>
      <w:r w:rsidR="004204DD">
        <w:rPr>
          <w:sz w:val="24"/>
          <w:szCs w:val="24"/>
        </w:rPr>
        <w:t xml:space="preserve"> who take the class</w:t>
      </w:r>
      <w:r w:rsidR="001B442F">
        <w:rPr>
          <w:sz w:val="24"/>
          <w:szCs w:val="24"/>
        </w:rPr>
        <w:t>.</w:t>
      </w:r>
      <w:r w:rsidR="004204DD">
        <w:rPr>
          <w:sz w:val="24"/>
          <w:szCs w:val="24"/>
        </w:rPr>
        <w:br/>
        <w:t>CPR will also be gone over.</w:t>
      </w:r>
      <w:r w:rsidR="00075BDF">
        <w:rPr>
          <w:sz w:val="24"/>
          <w:szCs w:val="24"/>
        </w:rPr>
        <w:br/>
        <w:t>George to contact Samantha to see if she has a dummy available for CPR.</w:t>
      </w:r>
    </w:p>
    <w:p w14:paraId="286FB998" w14:textId="02EE60AE" w:rsidR="002B13DD" w:rsidRDefault="002B13DD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CERTEX</w:t>
      </w:r>
      <w:r w:rsidR="005C650B">
        <w:rPr>
          <w:sz w:val="24"/>
          <w:szCs w:val="24"/>
        </w:rPr>
        <w:t>, April 1, 2023, entire day</w:t>
      </w:r>
      <w:r w:rsidR="005C650B">
        <w:rPr>
          <w:sz w:val="24"/>
          <w:szCs w:val="24"/>
        </w:rPr>
        <w:tab/>
        <w:t>Randy Stark/George Dolicker</w:t>
      </w:r>
      <w:r w:rsidR="005C650B">
        <w:rPr>
          <w:sz w:val="24"/>
          <w:szCs w:val="24"/>
        </w:rPr>
        <w:br/>
      </w:r>
      <w:r w:rsidR="00FD0234">
        <w:rPr>
          <w:sz w:val="24"/>
          <w:szCs w:val="24"/>
        </w:rPr>
        <w:t xml:space="preserve">This topic will be </w:t>
      </w:r>
      <w:r w:rsidR="00FD0234">
        <w:rPr>
          <w:bCs/>
          <w:sz w:val="24"/>
          <w:szCs w:val="24"/>
        </w:rPr>
        <w:t>discussed further in January’s board meeting</w:t>
      </w:r>
      <w:r w:rsidR="0042123C">
        <w:rPr>
          <w:bCs/>
          <w:sz w:val="24"/>
          <w:szCs w:val="24"/>
        </w:rPr>
        <w:t xml:space="preserve"> for money allocation.</w:t>
      </w:r>
    </w:p>
    <w:p w14:paraId="25E70C70" w14:textId="405C1A74" w:rsidR="0027583D" w:rsidRDefault="0027583D" w:rsidP="00152885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Multi-Agency Drill</w:t>
      </w:r>
      <w:r w:rsidR="0009587B">
        <w:rPr>
          <w:sz w:val="24"/>
          <w:szCs w:val="24"/>
        </w:rPr>
        <w:t>/Exercise</w:t>
      </w:r>
      <w:r w:rsidR="00B81A4A">
        <w:rPr>
          <w:sz w:val="24"/>
          <w:szCs w:val="24"/>
        </w:rPr>
        <w:t xml:space="preserve"> on September 9, 2023</w:t>
      </w:r>
      <w:r>
        <w:rPr>
          <w:sz w:val="24"/>
          <w:szCs w:val="24"/>
        </w:rPr>
        <w:tab/>
        <w:t>George Dolicker</w:t>
      </w:r>
      <w:r>
        <w:rPr>
          <w:sz w:val="24"/>
          <w:szCs w:val="24"/>
        </w:rPr>
        <w:br/>
      </w:r>
      <w:r w:rsidR="00B81A4A">
        <w:rPr>
          <w:sz w:val="24"/>
          <w:szCs w:val="24"/>
        </w:rPr>
        <w:t>No update this month</w:t>
      </w:r>
      <w:r w:rsidR="00BB2170">
        <w:rPr>
          <w:sz w:val="24"/>
          <w:szCs w:val="24"/>
        </w:rPr>
        <w:t>.</w:t>
      </w:r>
    </w:p>
    <w:p w14:paraId="2A79FC27" w14:textId="77777777" w:rsidR="00D116EB" w:rsidRDefault="00D116EB" w:rsidP="00EB5462">
      <w:pPr>
        <w:tabs>
          <w:tab w:val="right" w:pos="10080"/>
        </w:tabs>
        <w:spacing w:after="120"/>
        <w:ind w:left="36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Events</w:t>
      </w:r>
      <w:r w:rsidRPr="003D7780">
        <w:rPr>
          <w:sz w:val="24"/>
          <w:szCs w:val="24"/>
        </w:rPr>
        <w:t>:</w:t>
      </w:r>
      <w:r>
        <w:rPr>
          <w:sz w:val="24"/>
          <w:szCs w:val="24"/>
        </w:rPr>
        <w:tab/>
        <w:t>Sonia Estroff</w:t>
      </w:r>
    </w:p>
    <w:p w14:paraId="3F19CA3D" w14:textId="2AB5F17E" w:rsidR="00D116EB" w:rsidRDefault="00D116EB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bCs/>
          <w:sz w:val="24"/>
          <w:szCs w:val="24"/>
        </w:rPr>
      </w:pPr>
      <w:r w:rsidRPr="003935CF">
        <w:rPr>
          <w:bCs/>
          <w:sz w:val="24"/>
          <w:szCs w:val="24"/>
        </w:rPr>
        <w:t xml:space="preserve">Cary </w:t>
      </w:r>
      <w:r w:rsidRPr="004C4B0D">
        <w:rPr>
          <w:sz w:val="24"/>
          <w:szCs w:val="24"/>
        </w:rPr>
        <w:t>Senior</w:t>
      </w:r>
      <w:r w:rsidRPr="003935CF">
        <w:rPr>
          <w:bCs/>
          <w:sz w:val="24"/>
          <w:szCs w:val="24"/>
        </w:rPr>
        <w:t xml:space="preserve"> C</w:t>
      </w:r>
      <w:r w:rsidR="00BC44C5">
        <w:rPr>
          <w:bCs/>
          <w:sz w:val="24"/>
          <w:szCs w:val="24"/>
        </w:rPr>
        <w:t>enter</w:t>
      </w:r>
      <w:r w:rsidRPr="003935CF">
        <w:rPr>
          <w:bCs/>
          <w:sz w:val="24"/>
          <w:szCs w:val="24"/>
        </w:rPr>
        <w:t xml:space="preserve"> </w:t>
      </w:r>
      <w:r w:rsidR="00E469AE" w:rsidRPr="003935CF">
        <w:rPr>
          <w:bCs/>
          <w:sz w:val="24"/>
          <w:szCs w:val="24"/>
        </w:rPr>
        <w:t>– “</w:t>
      </w:r>
      <w:r w:rsidRPr="003935CF">
        <w:rPr>
          <w:bCs/>
          <w:sz w:val="24"/>
          <w:szCs w:val="24"/>
        </w:rPr>
        <w:t>Are You Prepared?”  Nov</w:t>
      </w:r>
      <w:r w:rsidR="00984BD6">
        <w:rPr>
          <w:bCs/>
          <w:sz w:val="24"/>
          <w:szCs w:val="24"/>
        </w:rPr>
        <w:t>ember</w:t>
      </w:r>
      <w:r w:rsidRPr="003935CF">
        <w:rPr>
          <w:bCs/>
          <w:sz w:val="24"/>
          <w:szCs w:val="24"/>
        </w:rPr>
        <w:t xml:space="preserve"> 8</w:t>
      </w:r>
      <w:r w:rsidR="00BC44C5">
        <w:rPr>
          <w:bCs/>
          <w:sz w:val="24"/>
          <w:szCs w:val="24"/>
        </w:rPr>
        <w:t>,</w:t>
      </w:r>
      <w:r w:rsidRPr="003935CF">
        <w:rPr>
          <w:bCs/>
          <w:sz w:val="24"/>
          <w:szCs w:val="24"/>
        </w:rPr>
        <w:t xml:space="preserve"> 10</w:t>
      </w:r>
      <w:r w:rsidR="00BC44C5">
        <w:rPr>
          <w:bCs/>
          <w:sz w:val="24"/>
          <w:szCs w:val="24"/>
        </w:rPr>
        <w:t xml:space="preserve"> a.m. </w:t>
      </w:r>
      <w:r w:rsidR="00984BD6">
        <w:rPr>
          <w:sz w:val="24"/>
          <w:szCs w:val="24"/>
        </w:rPr>
        <w:t>–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11:30</w:t>
      </w:r>
      <w:r w:rsidR="00BC44C5">
        <w:rPr>
          <w:bCs/>
          <w:sz w:val="24"/>
          <w:szCs w:val="24"/>
        </w:rPr>
        <w:t xml:space="preserve"> </w:t>
      </w:r>
      <w:r w:rsidRPr="003935CF">
        <w:rPr>
          <w:bCs/>
          <w:sz w:val="24"/>
          <w:szCs w:val="24"/>
        </w:rPr>
        <w:t>a</w:t>
      </w:r>
      <w:r w:rsidR="00BC44C5">
        <w:rPr>
          <w:bCs/>
          <w:sz w:val="24"/>
          <w:szCs w:val="24"/>
        </w:rPr>
        <w:t>.</w:t>
      </w:r>
      <w:r w:rsidRPr="003935CF">
        <w:rPr>
          <w:bCs/>
          <w:sz w:val="24"/>
          <w:szCs w:val="24"/>
        </w:rPr>
        <w:t>m</w:t>
      </w:r>
      <w:r w:rsidR="00BC44C5">
        <w:rPr>
          <w:bCs/>
          <w:sz w:val="24"/>
          <w:szCs w:val="24"/>
        </w:rPr>
        <w:t>.</w:t>
      </w:r>
      <w:r w:rsidR="0062494B">
        <w:rPr>
          <w:bCs/>
          <w:sz w:val="24"/>
          <w:szCs w:val="24"/>
        </w:rPr>
        <w:br/>
      </w:r>
      <w:r w:rsidR="00CF30B2">
        <w:rPr>
          <w:bCs/>
          <w:sz w:val="24"/>
          <w:szCs w:val="24"/>
        </w:rPr>
        <w:t>Robin</w:t>
      </w:r>
      <w:r w:rsidR="0062494B">
        <w:rPr>
          <w:bCs/>
          <w:sz w:val="24"/>
          <w:szCs w:val="24"/>
        </w:rPr>
        <w:t>,</w:t>
      </w:r>
      <w:r w:rsidR="00CF30B2">
        <w:rPr>
          <w:bCs/>
          <w:sz w:val="24"/>
          <w:szCs w:val="24"/>
        </w:rPr>
        <w:t xml:space="preserve"> Cathy</w:t>
      </w:r>
      <w:r w:rsidR="0062494B">
        <w:rPr>
          <w:bCs/>
          <w:sz w:val="24"/>
          <w:szCs w:val="24"/>
        </w:rPr>
        <w:t>, and Sonia</w:t>
      </w:r>
      <w:r w:rsidR="00CF30B2">
        <w:rPr>
          <w:bCs/>
          <w:sz w:val="24"/>
          <w:szCs w:val="24"/>
        </w:rPr>
        <w:t xml:space="preserve"> help</w:t>
      </w:r>
      <w:r w:rsidR="0032147B">
        <w:rPr>
          <w:bCs/>
          <w:sz w:val="24"/>
          <w:szCs w:val="24"/>
        </w:rPr>
        <w:t>ed</w:t>
      </w:r>
      <w:r w:rsidR="00CF30B2">
        <w:rPr>
          <w:bCs/>
          <w:sz w:val="24"/>
          <w:szCs w:val="24"/>
        </w:rPr>
        <w:t xml:space="preserve"> </w:t>
      </w:r>
      <w:r w:rsidR="0032147B">
        <w:rPr>
          <w:bCs/>
          <w:sz w:val="24"/>
          <w:szCs w:val="24"/>
        </w:rPr>
        <w:t>teach this course</w:t>
      </w:r>
      <w:r w:rsidR="0073238D">
        <w:rPr>
          <w:bCs/>
          <w:sz w:val="24"/>
          <w:szCs w:val="24"/>
        </w:rPr>
        <w:t xml:space="preserve"> to 7 people</w:t>
      </w:r>
      <w:r w:rsidR="00CF30B2">
        <w:rPr>
          <w:bCs/>
          <w:sz w:val="24"/>
          <w:szCs w:val="24"/>
        </w:rPr>
        <w:t>.</w:t>
      </w:r>
      <w:r w:rsidR="00E17110">
        <w:rPr>
          <w:bCs/>
          <w:sz w:val="24"/>
          <w:szCs w:val="24"/>
        </w:rPr>
        <w:t xml:space="preserve">  Backpacks w</w:t>
      </w:r>
      <w:r w:rsidR="0032147B">
        <w:rPr>
          <w:bCs/>
          <w:sz w:val="24"/>
          <w:szCs w:val="24"/>
        </w:rPr>
        <w:t>ere</w:t>
      </w:r>
      <w:r w:rsidR="00E17110">
        <w:rPr>
          <w:bCs/>
          <w:sz w:val="24"/>
          <w:szCs w:val="24"/>
        </w:rPr>
        <w:t xml:space="preserve"> given out.</w:t>
      </w:r>
      <w:r w:rsidR="0032147B">
        <w:rPr>
          <w:bCs/>
          <w:sz w:val="24"/>
          <w:szCs w:val="24"/>
        </w:rPr>
        <w:t xml:space="preserve">  Discussed</w:t>
      </w:r>
      <w:r w:rsidR="005371E4">
        <w:rPr>
          <w:bCs/>
          <w:sz w:val="24"/>
          <w:szCs w:val="24"/>
        </w:rPr>
        <w:t xml:space="preserve"> ideas </w:t>
      </w:r>
      <w:r w:rsidR="004D00E4">
        <w:rPr>
          <w:bCs/>
          <w:sz w:val="24"/>
          <w:szCs w:val="24"/>
        </w:rPr>
        <w:t>for</w:t>
      </w:r>
      <w:r w:rsidR="005371E4">
        <w:rPr>
          <w:bCs/>
          <w:sz w:val="24"/>
          <w:szCs w:val="24"/>
        </w:rPr>
        <w:t xml:space="preserve"> better attendance such as charging</w:t>
      </w:r>
      <w:r w:rsidR="004D00E4">
        <w:rPr>
          <w:bCs/>
          <w:sz w:val="24"/>
          <w:szCs w:val="24"/>
        </w:rPr>
        <w:t>/</w:t>
      </w:r>
      <w:r w:rsidR="008E68D5">
        <w:rPr>
          <w:bCs/>
          <w:sz w:val="24"/>
          <w:szCs w:val="24"/>
        </w:rPr>
        <w:t>depositing money, or upping attendance count so it doesn’t get blocked.</w:t>
      </w:r>
      <w:r w:rsidR="0073238D">
        <w:rPr>
          <w:bCs/>
          <w:sz w:val="24"/>
          <w:szCs w:val="24"/>
        </w:rPr>
        <w:t xml:space="preserve">  </w:t>
      </w:r>
      <w:r w:rsidR="0015523F">
        <w:rPr>
          <w:bCs/>
          <w:sz w:val="24"/>
          <w:szCs w:val="24"/>
        </w:rPr>
        <w:t>This will be discussed further in January’s board meeting.</w:t>
      </w:r>
    </w:p>
    <w:p w14:paraId="3F6B0A17" w14:textId="29004063" w:rsidR="00F24D41" w:rsidRPr="003935CF" w:rsidRDefault="00AC6BB9" w:rsidP="00EB5462">
      <w:pPr>
        <w:numPr>
          <w:ilvl w:val="0"/>
          <w:numId w:val="3"/>
        </w:numPr>
        <w:tabs>
          <w:tab w:val="left" w:pos="720"/>
          <w:tab w:val="right" w:pos="10080"/>
        </w:tabs>
        <w:spacing w:after="120"/>
        <w:rPr>
          <w:bCs/>
          <w:sz w:val="24"/>
          <w:szCs w:val="24"/>
        </w:rPr>
      </w:pPr>
      <w:r>
        <w:rPr>
          <w:bCs/>
          <w:sz w:val="24"/>
          <w:szCs w:val="24"/>
        </w:rPr>
        <w:t>Town of Cary Share &amp; Care Event</w:t>
      </w:r>
      <w:r w:rsidR="001501B0">
        <w:rPr>
          <w:bCs/>
          <w:sz w:val="24"/>
          <w:szCs w:val="24"/>
        </w:rPr>
        <w:t xml:space="preserve">, February 3, 2023, </w:t>
      </w:r>
      <w:r w:rsidR="006F0095">
        <w:rPr>
          <w:bCs/>
          <w:sz w:val="24"/>
          <w:szCs w:val="24"/>
        </w:rPr>
        <w:t>9:30 a.</w:t>
      </w:r>
      <w:r w:rsidR="00693252">
        <w:rPr>
          <w:bCs/>
          <w:sz w:val="24"/>
          <w:szCs w:val="24"/>
        </w:rPr>
        <w:t>m. – 12:30 p.m.</w:t>
      </w:r>
      <w:r w:rsidR="00693252">
        <w:rPr>
          <w:bCs/>
          <w:sz w:val="24"/>
          <w:szCs w:val="24"/>
        </w:rPr>
        <w:br/>
        <w:t>Backpacks will be given out at this event.  Cathy has said she can help with this event.</w:t>
      </w:r>
    </w:p>
    <w:p w14:paraId="5B7066E4" w14:textId="77777777" w:rsidR="00D116EB" w:rsidRDefault="00D116EB" w:rsidP="00186518">
      <w:pPr>
        <w:keepNext/>
        <w:spacing w:before="240" w:after="120"/>
        <w:rPr>
          <w:sz w:val="24"/>
          <w:szCs w:val="24"/>
        </w:rPr>
      </w:pPr>
      <w:r>
        <w:rPr>
          <w:b/>
          <w:bCs/>
          <w:sz w:val="24"/>
          <w:szCs w:val="24"/>
        </w:rPr>
        <w:t>N</w:t>
      </w:r>
      <w:r w:rsidRPr="003D7780">
        <w:rPr>
          <w:b/>
          <w:bCs/>
          <w:sz w:val="24"/>
          <w:szCs w:val="24"/>
        </w:rPr>
        <w:t>ew Business</w:t>
      </w:r>
      <w:r w:rsidRPr="003D7780">
        <w:rPr>
          <w:sz w:val="24"/>
          <w:szCs w:val="24"/>
        </w:rPr>
        <w:t>:</w:t>
      </w:r>
    </w:p>
    <w:p w14:paraId="5F802BA6" w14:textId="5D8E8985" w:rsidR="002B06DD" w:rsidRDefault="002B06DD" w:rsidP="00596005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120" w:after="120"/>
        <w:ind w:left="360"/>
        <w:rPr>
          <w:sz w:val="24"/>
          <w:szCs w:val="24"/>
        </w:rPr>
      </w:pPr>
      <w:r>
        <w:rPr>
          <w:sz w:val="24"/>
          <w:szCs w:val="24"/>
        </w:rPr>
        <w:t>Merit Program</w:t>
      </w:r>
      <w:r w:rsidR="00DB4639">
        <w:rPr>
          <w:sz w:val="24"/>
          <w:szCs w:val="24"/>
        </w:rPr>
        <w:tab/>
        <w:t>David Taylor</w:t>
      </w:r>
      <w:r w:rsidR="00DB4639">
        <w:rPr>
          <w:sz w:val="24"/>
          <w:szCs w:val="24"/>
        </w:rPr>
        <w:br/>
      </w:r>
      <w:r>
        <w:rPr>
          <w:sz w:val="24"/>
          <w:szCs w:val="24"/>
        </w:rPr>
        <w:t xml:space="preserve">David has </w:t>
      </w:r>
      <w:r w:rsidR="00DB4639">
        <w:rPr>
          <w:sz w:val="24"/>
          <w:szCs w:val="24"/>
        </w:rPr>
        <w:t xml:space="preserve">access to </w:t>
      </w:r>
      <w:r>
        <w:rPr>
          <w:sz w:val="24"/>
          <w:szCs w:val="24"/>
        </w:rPr>
        <w:t xml:space="preserve">the Merit program.  </w:t>
      </w:r>
      <w:r w:rsidR="000E1570">
        <w:rPr>
          <w:sz w:val="24"/>
          <w:szCs w:val="24"/>
        </w:rPr>
        <w:t xml:space="preserve">This program will allow us to certify our members have </w:t>
      </w:r>
      <w:proofErr w:type="spellStart"/>
      <w:r w:rsidR="000E1570">
        <w:rPr>
          <w:sz w:val="24"/>
          <w:szCs w:val="24"/>
        </w:rPr>
        <w:t>take</w:t>
      </w:r>
      <w:proofErr w:type="spellEnd"/>
      <w:r w:rsidR="000E1570">
        <w:rPr>
          <w:sz w:val="24"/>
          <w:szCs w:val="24"/>
        </w:rPr>
        <w:t xml:space="preserve"> the courses</w:t>
      </w:r>
      <w:r w:rsidR="009A6C73">
        <w:rPr>
          <w:sz w:val="24"/>
          <w:szCs w:val="24"/>
        </w:rPr>
        <w:t xml:space="preserve"> and attended the exercises we have provided.  Members must sign up and</w:t>
      </w:r>
      <w:r w:rsidR="005C7AFC">
        <w:rPr>
          <w:sz w:val="24"/>
          <w:szCs w:val="24"/>
        </w:rPr>
        <w:t>, if they have an Apple phone, will be able to scan a QR code when they attend an event to get</w:t>
      </w:r>
      <w:r w:rsidR="0031769B">
        <w:rPr>
          <w:sz w:val="24"/>
          <w:szCs w:val="24"/>
        </w:rPr>
        <w:t xml:space="preserve"> their certifications.</w:t>
      </w:r>
    </w:p>
    <w:p w14:paraId="41B272E4" w14:textId="77777777" w:rsidR="00D116EB" w:rsidRDefault="00D116EB" w:rsidP="007702A0">
      <w:pPr>
        <w:tabs>
          <w:tab w:val="num" w:pos="720"/>
          <w:tab w:val="right" w:pos="10080"/>
        </w:tabs>
        <w:spacing w:before="240" w:after="120"/>
        <w:rPr>
          <w:sz w:val="24"/>
          <w:szCs w:val="24"/>
        </w:rPr>
      </w:pPr>
      <w:r w:rsidRPr="003D7780">
        <w:rPr>
          <w:b/>
          <w:bCs/>
          <w:sz w:val="24"/>
          <w:szCs w:val="24"/>
        </w:rPr>
        <w:t>Old Business</w:t>
      </w:r>
      <w:r w:rsidRPr="003D7780">
        <w:rPr>
          <w:sz w:val="24"/>
          <w:szCs w:val="24"/>
        </w:rPr>
        <w:t>:</w:t>
      </w:r>
    </w:p>
    <w:p w14:paraId="6DD4ABFB" w14:textId="554C0E44" w:rsidR="00397835" w:rsidRDefault="00397835" w:rsidP="00377C8F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>
        <w:rPr>
          <w:sz w:val="24"/>
          <w:szCs w:val="24"/>
        </w:rPr>
        <w:t>Trailer/Storage inventory.  Randy would like to have a full inventory done of the trailer.  Julie</w:t>
      </w:r>
      <w:r w:rsidR="0015407E">
        <w:rPr>
          <w:sz w:val="24"/>
          <w:szCs w:val="24"/>
        </w:rPr>
        <w:t>,</w:t>
      </w:r>
      <w:r>
        <w:rPr>
          <w:sz w:val="24"/>
          <w:szCs w:val="24"/>
        </w:rPr>
        <w:t xml:space="preserve"> Sonia</w:t>
      </w:r>
      <w:r w:rsidR="0015407E">
        <w:rPr>
          <w:sz w:val="24"/>
          <w:szCs w:val="24"/>
        </w:rPr>
        <w:t xml:space="preserve">, and Dave will </w:t>
      </w:r>
      <w:r>
        <w:rPr>
          <w:sz w:val="24"/>
          <w:szCs w:val="24"/>
        </w:rPr>
        <w:t xml:space="preserve">meet with him </w:t>
      </w:r>
      <w:r w:rsidR="0015407E">
        <w:rPr>
          <w:sz w:val="24"/>
          <w:szCs w:val="24"/>
        </w:rPr>
        <w:t xml:space="preserve">on December 19, 2022, at 9:30 a.m. </w:t>
      </w:r>
      <w:r>
        <w:rPr>
          <w:sz w:val="24"/>
          <w:szCs w:val="24"/>
        </w:rPr>
        <w:t>to update what is in the trailer and storage.</w:t>
      </w:r>
    </w:p>
    <w:p w14:paraId="54FC001B" w14:textId="77777777" w:rsidR="00BC44C5" w:rsidRPr="00BC44C5" w:rsidRDefault="00E469AE" w:rsidP="00377C8F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>
        <w:rPr>
          <w:sz w:val="24"/>
          <w:szCs w:val="24"/>
        </w:rPr>
        <w:t>Various cables and radios</w:t>
      </w:r>
      <w:r>
        <w:rPr>
          <w:sz w:val="24"/>
          <w:szCs w:val="24"/>
        </w:rPr>
        <w:tab/>
        <w:t>Randy Stark</w:t>
      </w:r>
      <w:r>
        <w:rPr>
          <w:sz w:val="24"/>
          <w:szCs w:val="24"/>
        </w:rPr>
        <w:br/>
      </w:r>
      <w:r w:rsidR="00BC44C5" w:rsidRPr="00BC44C5">
        <w:rPr>
          <w:sz w:val="24"/>
          <w:szCs w:val="24"/>
        </w:rPr>
        <w:t>Kenwood Radio Microphone cable worn</w:t>
      </w:r>
      <w:r w:rsidR="001D0585">
        <w:rPr>
          <w:sz w:val="24"/>
          <w:szCs w:val="24"/>
        </w:rPr>
        <w:t xml:space="preserve">.  </w:t>
      </w:r>
      <w:r w:rsidR="00BC44C5" w:rsidRPr="00BC44C5">
        <w:rPr>
          <w:sz w:val="24"/>
          <w:szCs w:val="24"/>
        </w:rPr>
        <w:t>Coax cable bad and another coax cable has a bad connector.</w:t>
      </w:r>
      <w:r w:rsidR="002B06DD">
        <w:rPr>
          <w:sz w:val="24"/>
          <w:szCs w:val="24"/>
        </w:rPr>
        <w:t xml:space="preserve">  Randy is working with David to get everything repaired/replaced.</w:t>
      </w:r>
    </w:p>
    <w:p w14:paraId="07D21FB8" w14:textId="20083B3B" w:rsidR="00BC44C5" w:rsidRPr="00BC44C5" w:rsidRDefault="00BC44C5" w:rsidP="00377C8F">
      <w:pPr>
        <w:pStyle w:val="ListParagraph"/>
        <w:numPr>
          <w:ilvl w:val="0"/>
          <w:numId w:val="2"/>
        </w:numPr>
        <w:tabs>
          <w:tab w:val="clear" w:pos="1080"/>
          <w:tab w:val="num" w:pos="360"/>
          <w:tab w:val="right" w:pos="10080"/>
        </w:tabs>
        <w:spacing w:before="80" w:after="80"/>
        <w:ind w:left="360"/>
        <w:rPr>
          <w:sz w:val="24"/>
          <w:szCs w:val="24"/>
        </w:rPr>
      </w:pPr>
      <w:r w:rsidRPr="00BC44C5">
        <w:rPr>
          <w:sz w:val="24"/>
          <w:szCs w:val="24"/>
        </w:rPr>
        <w:t>Strategic Plan for Cary CERT to guide future activities</w:t>
      </w:r>
      <w:r w:rsidR="00E469AE">
        <w:rPr>
          <w:sz w:val="24"/>
          <w:szCs w:val="24"/>
        </w:rPr>
        <w:tab/>
      </w:r>
      <w:r w:rsidRPr="00BC44C5">
        <w:rPr>
          <w:sz w:val="24"/>
          <w:szCs w:val="24"/>
        </w:rPr>
        <w:t>Stan Levine</w:t>
      </w:r>
      <w:r w:rsidR="00941714">
        <w:rPr>
          <w:sz w:val="24"/>
          <w:szCs w:val="24"/>
        </w:rPr>
        <w:br/>
        <w:t>Julie and Stan to begin working on this in 2023.</w:t>
      </w:r>
    </w:p>
    <w:p w14:paraId="23177B4F" w14:textId="289944E7" w:rsidR="00051F01" w:rsidRDefault="00D116EB" w:rsidP="00377C8F">
      <w:pPr>
        <w:tabs>
          <w:tab w:val="right" w:pos="10080"/>
        </w:tabs>
        <w:spacing w:before="240" w:after="120"/>
        <w:rPr>
          <w:sz w:val="24"/>
          <w:szCs w:val="24"/>
        </w:rPr>
      </w:pPr>
      <w:r w:rsidRPr="00AE6516">
        <w:rPr>
          <w:b/>
          <w:bCs/>
          <w:sz w:val="24"/>
          <w:szCs w:val="24"/>
        </w:rPr>
        <w:t xml:space="preserve">Meeting </w:t>
      </w:r>
      <w:r w:rsidR="00AE6516" w:rsidRPr="00AE6516">
        <w:rPr>
          <w:b/>
          <w:bCs/>
          <w:sz w:val="24"/>
          <w:szCs w:val="24"/>
        </w:rPr>
        <w:t>end time</w:t>
      </w:r>
      <w:r w:rsidRPr="00B84BE4">
        <w:rPr>
          <w:sz w:val="24"/>
          <w:szCs w:val="24"/>
        </w:rPr>
        <w:t xml:space="preserve">:  </w:t>
      </w:r>
      <w:r w:rsidR="00AE4DCF">
        <w:rPr>
          <w:sz w:val="24"/>
          <w:szCs w:val="24"/>
        </w:rPr>
        <w:t>8:05</w:t>
      </w:r>
      <w:r w:rsidR="005D68F7">
        <w:rPr>
          <w:sz w:val="24"/>
          <w:szCs w:val="24"/>
        </w:rPr>
        <w:t xml:space="preserve"> p.m.</w:t>
      </w:r>
    </w:p>
    <w:p w14:paraId="56E258A5" w14:textId="43EB9747" w:rsidR="00051F01" w:rsidRDefault="00051F01" w:rsidP="003E4B00">
      <w:pPr>
        <w:pStyle w:val="paragraph"/>
        <w:pageBreakBefore/>
        <w:jc w:val="center"/>
        <w:textAlignment w:val="baseline"/>
      </w:pPr>
      <w:r>
        <w:rPr>
          <w:b/>
          <w:bCs/>
          <w:sz w:val="28"/>
          <w:szCs w:val="28"/>
        </w:rPr>
        <w:lastRenderedPageBreak/>
        <w:t>Financial Statement Attach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25"/>
        <w:gridCol w:w="2130"/>
        <w:gridCol w:w="1980"/>
        <w:gridCol w:w="1350"/>
        <w:gridCol w:w="1260"/>
      </w:tblGrid>
      <w:tr w:rsidR="00051F01" w14:paraId="06C2644A" w14:textId="77777777" w:rsidTr="00D24AC8">
        <w:tc>
          <w:tcPr>
            <w:tcW w:w="81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6F8EB4" w14:textId="7673A798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Summary — </w:t>
            </w:r>
            <w:r w:rsidR="007C1229">
              <w:rPr>
                <w:b/>
                <w:bCs/>
                <w:sz w:val="24"/>
                <w:szCs w:val="24"/>
              </w:rPr>
              <w:t>November</w:t>
            </w:r>
            <w:r w:rsidR="00924360"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3E9CC33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8E16A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8076E6A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ginning Balanc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023B460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nding Balan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4CB6E82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3B5B74CD" w14:textId="77777777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s</w:t>
            </w:r>
          </w:p>
        </w:tc>
      </w:tr>
      <w:tr w:rsidR="00051F01" w14:paraId="46C2F0A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F9567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E77E6E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8E12E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31B0097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77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6870F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02689B7B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9600B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78A751F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114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6003B8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11F7CEDC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6AC77F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</w:tr>
      <w:tr w:rsidR="00051F01" w14:paraId="757E264A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21753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9A3C9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69.8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13182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92AEA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142A9F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</w:tr>
      <w:tr w:rsidR="00051F01" w14:paraId="5C6AED5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FD761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04651D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56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4BFA33D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6E64316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AA87A5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4F4FAF59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F2A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FB6BD1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011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080286B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F9B526E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4B643B1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</w:tr>
      <w:tr w:rsidR="00051F01" w14:paraId="066CA6A8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06BF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0E1E78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 w:rsidRPr="008678C2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8,984.10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7B5A36" w14:textId="77777777" w:rsidR="00051F01" w:rsidRDefault="001110FC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</w:t>
            </w:r>
            <w:r w:rsidR="00476480">
              <w:rPr>
                <w:sz w:val="24"/>
                <w:szCs w:val="24"/>
              </w:rPr>
              <w:t>956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840D0B8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67.6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993CEAE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</w:tr>
      <w:tr w:rsidR="00051F01" w14:paraId="24F52A0E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422C6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AE8685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956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C6B7601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19AEE76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FBB067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051F01" w14:paraId="2B66A781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5B0E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C479C1C" w14:textId="77777777" w:rsidR="00051F01" w:rsidRDefault="00476480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897.7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3CE21E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4BB9428" w14:textId="77777777" w:rsidR="00051F01" w:rsidRDefault="00B078CE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B2F94A7" w14:textId="77777777" w:rsidR="00051F01" w:rsidRDefault="006202DB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014.56</w:t>
            </w:r>
          </w:p>
        </w:tc>
      </w:tr>
      <w:tr w:rsidR="00051F01" w14:paraId="194ABF1F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34DBB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2DE3C92" w14:textId="77777777" w:rsidR="00051F01" w:rsidRDefault="000820C5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53.2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C68A41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5B29197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882D9E" w14:textId="77777777" w:rsidR="00051F01" w:rsidRDefault="008C55EF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9.23</w:t>
            </w:r>
          </w:p>
        </w:tc>
      </w:tr>
      <w:tr w:rsidR="00051F01" w14:paraId="1431B9F0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392CEF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1BD219" w14:textId="77777777" w:rsidR="00051F01" w:rsidRDefault="00D30ACC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,813.5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57CB2B" w14:textId="3687E7CA" w:rsidR="00051F01" w:rsidRDefault="00C03A82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15.17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1A1267" w14:textId="010C8265" w:rsidR="00051F01" w:rsidRDefault="007F11F7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,298.3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40D4D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  <w:tr w:rsidR="0075368A" w14:paraId="2DBEEF14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2B6D566" w14:textId="77777777" w:rsidR="0075368A" w:rsidRDefault="0075368A" w:rsidP="0075368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B258026" w14:textId="3120AA04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515.1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8B20054" w14:textId="01C2F752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9.4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C37E24" w14:textId="393727F8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4.7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CB0D02" w14:textId="23EF4F21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9.01</w:t>
            </w:r>
          </w:p>
        </w:tc>
      </w:tr>
      <w:tr w:rsidR="0075368A" w14:paraId="0BDD5293" w14:textId="77777777" w:rsidTr="00D24AC8"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CD863B" w14:textId="43C36FF0" w:rsidR="0075368A" w:rsidRDefault="0075368A" w:rsidP="0075368A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A32DAC" w14:textId="5F18F881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9.4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61BE7B7" w14:textId="77777777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53537" w14:textId="77777777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761BD" w14:textId="77777777" w:rsidR="0075368A" w:rsidRDefault="0075368A" w:rsidP="0075368A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</w:tr>
    </w:tbl>
    <w:p w14:paraId="10E69495" w14:textId="77777777" w:rsidR="00051F01" w:rsidRDefault="00051F01" w:rsidP="00051F01"/>
    <w:tbl>
      <w:tblPr>
        <w:tblW w:w="106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0A0" w:firstRow="1" w:lastRow="0" w:firstColumn="1" w:lastColumn="0" w:noHBand="0" w:noVBand="0"/>
      </w:tblPr>
      <w:tblGrid>
        <w:gridCol w:w="1108"/>
        <w:gridCol w:w="1047"/>
        <w:gridCol w:w="1820"/>
        <w:gridCol w:w="1599"/>
        <w:gridCol w:w="1687"/>
        <w:gridCol w:w="3350"/>
        <w:gridCol w:w="10"/>
      </w:tblGrid>
      <w:tr w:rsidR="00051F01" w14:paraId="14C8BB68" w14:textId="77777777" w:rsidTr="003E4B00">
        <w:trPr>
          <w:tblHeader/>
        </w:trPr>
        <w:tc>
          <w:tcPr>
            <w:tcW w:w="1062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EC216" w14:textId="31FF4539" w:rsidR="00051F01" w:rsidRDefault="00051F01" w:rsidP="00D24AC8">
            <w:pPr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ary CERT Bank Account Journal Detail — </w:t>
            </w:r>
            <w:r w:rsidR="007C1229">
              <w:rPr>
                <w:b/>
                <w:bCs/>
                <w:sz w:val="24"/>
                <w:szCs w:val="24"/>
              </w:rPr>
              <w:t>Novem</w:t>
            </w:r>
            <w:r w:rsidR="008C55EF">
              <w:rPr>
                <w:b/>
                <w:bCs/>
                <w:sz w:val="24"/>
                <w:szCs w:val="24"/>
              </w:rPr>
              <w:t>ber</w:t>
            </w:r>
            <w:r>
              <w:rPr>
                <w:b/>
                <w:bCs/>
                <w:sz w:val="24"/>
                <w:szCs w:val="24"/>
              </w:rPr>
              <w:t xml:space="preserve"> 2022</w:t>
            </w:r>
          </w:p>
        </w:tc>
      </w:tr>
      <w:tr w:rsidR="00051F01" w14:paraId="6E170778" w14:textId="77777777" w:rsidTr="003E4B00">
        <w:trPr>
          <w:gridAfter w:val="1"/>
          <w:wAfter w:w="10" w:type="dxa"/>
          <w:tblHeader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CA508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nt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38063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eck #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7F776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id to: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15265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bit Amount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E6C31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redit Amount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C3D03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ason</w:t>
            </w:r>
          </w:p>
        </w:tc>
      </w:tr>
      <w:tr w:rsidR="00051F01" w14:paraId="536DBE01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8689B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85E2CE3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FECE08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E494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FDDF0A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8626FF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0D5767F6" w14:textId="77777777" w:rsidTr="003E4B00">
        <w:trPr>
          <w:gridAfter w:val="1"/>
          <w:wAfter w:w="10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1F0874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259406A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D1386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6E60B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32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8088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4DF6BA5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PS P.O. Box</w:t>
            </w:r>
          </w:p>
        </w:tc>
      </w:tr>
      <w:tr w:rsidR="00051F01" w14:paraId="29F63EF8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3BFF5D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1C07910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FF1326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27803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6EC647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5DB954C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551C5CF8" w14:textId="77777777" w:rsidTr="003E4B00">
        <w:trPr>
          <w:gridAfter w:val="1"/>
          <w:wAfter w:w="10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DA806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77D57EB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A2C469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55DB8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D33BF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00.00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7AFFA2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0EA98691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2775C7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0DE2B6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63425F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A29315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F178BF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B23BB6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2FE14502" w14:textId="77777777" w:rsidTr="003E4B00">
        <w:trPr>
          <w:gridAfter w:val="1"/>
          <w:wAfter w:w="10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89C2D2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7D587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5B857AC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85E64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19F46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1.32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6C0DCBF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051F01" w14:paraId="0B867741" w14:textId="77777777" w:rsidTr="003E4B00">
        <w:trPr>
          <w:gridAfter w:val="1"/>
          <w:wAfter w:w="10" w:type="dxa"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12B5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88FC6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948CE9D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92B684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4B4BF9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AE5884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12B60A83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99AE0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2B67CAA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6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D9671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54B55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4BCEE12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F05F5DE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051F01" w14:paraId="47940A8F" w14:textId="77777777" w:rsidTr="003E4B00">
        <w:trPr>
          <w:gridAfter w:val="1"/>
          <w:wAfter w:w="10" w:type="dxa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BDF44A" w14:textId="77777777" w:rsidR="00051F01" w:rsidRDefault="00051F01" w:rsidP="00D24AC8">
            <w:pPr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51BDA2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0E4C85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E69F4D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7A23D0" w14:textId="77777777" w:rsidR="00051F01" w:rsidRDefault="00051F01" w:rsidP="00D24AC8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7.93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BCD068" w14:textId="77777777" w:rsidR="00051F01" w:rsidRDefault="00051F01" w:rsidP="00D24AC8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  <w:r w:rsidR="00D30ACC">
              <w:rPr>
                <w:sz w:val="24"/>
                <w:szCs w:val="24"/>
              </w:rPr>
              <w:t xml:space="preserve"> from Amazon Smile</w:t>
            </w:r>
          </w:p>
        </w:tc>
      </w:tr>
      <w:tr w:rsidR="00633760" w14:paraId="7A66D538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65F58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38A07C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582F4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1BCC6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7C878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68C55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1EA2FF5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0EBDE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E982AC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EAEB2D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0EEC8C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8.64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956AA2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28B665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or Rental</w:t>
            </w:r>
          </w:p>
        </w:tc>
      </w:tr>
      <w:tr w:rsidR="00633760" w14:paraId="57D78292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3EC01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25C166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1D39A3F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D14B44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412427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0.27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B14CBB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ity Barbecue fundraiser</w:t>
            </w:r>
          </w:p>
        </w:tc>
      </w:tr>
      <w:tr w:rsidR="00633760" w14:paraId="51F76291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B8EE23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y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E94790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0F4B46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B8B0C0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61827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D75C29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633760" w14:paraId="717F5235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8D2E11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52D106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CDB0B2C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4862F7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09583F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</w:t>
            </w:r>
            <w:r w:rsidR="007B79A3">
              <w:rPr>
                <w:sz w:val="24"/>
                <w:szCs w:val="24"/>
              </w:rPr>
              <w:t>,000.00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8B63C6" w14:textId="77777777" w:rsidR="00633760" w:rsidRDefault="007B79A3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 Church Grant</w:t>
            </w:r>
          </w:p>
        </w:tc>
      </w:tr>
      <w:tr w:rsidR="00633760" w14:paraId="766B0E0E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81ACB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5CB02CD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8376004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6B68B9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9D50EE" w14:textId="77777777" w:rsidR="00633760" w:rsidRDefault="007B79A3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4</w:t>
            </w:r>
            <w:r w:rsidR="00AC63BA">
              <w:rPr>
                <w:sz w:val="24"/>
                <w:szCs w:val="24"/>
              </w:rPr>
              <w:t>.56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369E7E" w14:textId="77777777" w:rsidR="00633760" w:rsidRDefault="00AC63BA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rom </w:t>
            </w:r>
            <w:proofErr w:type="spellStart"/>
            <w:r>
              <w:rPr>
                <w:sz w:val="24"/>
                <w:szCs w:val="24"/>
              </w:rPr>
              <w:t>Brite</w:t>
            </w:r>
            <w:proofErr w:type="spellEnd"/>
            <w:r>
              <w:rPr>
                <w:sz w:val="24"/>
                <w:szCs w:val="24"/>
              </w:rPr>
              <w:t xml:space="preserve"> Funds (member’s employee sign-up)</w:t>
            </w:r>
          </w:p>
        </w:tc>
      </w:tr>
      <w:tr w:rsidR="00633760" w14:paraId="55045843" w14:textId="77777777" w:rsidTr="003E4B00">
        <w:trPr>
          <w:gridAfter w:val="1"/>
          <w:wAfter w:w="10" w:type="dxa"/>
        </w:trPr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071777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1BE4C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C23A69E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BBC175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F978FA" w14:textId="77777777" w:rsidR="00633760" w:rsidRDefault="00633760" w:rsidP="00633760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A2CFA2" w14:textId="77777777" w:rsidR="00633760" w:rsidRDefault="00633760" w:rsidP="00633760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30ACC" w14:paraId="2EED9854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BAD716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4DA2B2D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70B7426C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7C2AC9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823D1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6F17B7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D30ACC" w14:paraId="2A815F9A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F9A7FA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3AE1D60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9A9D9F2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1AEC3B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E59309" w14:textId="77777777" w:rsidR="00D30ACC" w:rsidRDefault="00D30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9.23</w:t>
            </w: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46A6FF" w14:textId="77777777" w:rsidR="00D30ACC" w:rsidRDefault="00D30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Amazon Smile</w:t>
            </w:r>
          </w:p>
        </w:tc>
      </w:tr>
      <w:tr w:rsidR="00E16ACC" w14:paraId="6F9FB542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nil"/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3D5E0D" w14:textId="77777777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4E0107" w14:textId="333A17A1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48A1707" w14:textId="77777777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A224D6" w14:textId="4ED235E8" w:rsidR="00E16ACC" w:rsidRDefault="00E16ACC" w:rsidP="00D30AC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6BEF8C" w14:textId="77777777" w:rsidR="00E16ACC" w:rsidRDefault="00E16ACC" w:rsidP="00D30AC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D1A479" w14:textId="7D39DF58" w:rsidR="00E16ACC" w:rsidRDefault="00E16ACC" w:rsidP="00D30AC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1E3A37" w14:paraId="521BD581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488EB9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98472B" w14:textId="318932A3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3EF0F0B" w14:textId="2567438F" w:rsidR="001E3A37" w:rsidRDefault="00157739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520EB58" w14:textId="1A7D6484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25.72 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F15A59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823D7D5" w14:textId="4013EBC3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iler Maintenance</w:t>
            </w:r>
          </w:p>
        </w:tc>
      </w:tr>
      <w:tr w:rsidR="001E3A37" w14:paraId="3A4AB865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CD93E7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7AFD551" w14:textId="62D43DD0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F975A72" w14:textId="645C9970" w:rsidR="001E3A37" w:rsidRDefault="00157739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nia Estroff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C758EF9" w14:textId="5785D3A0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68.50 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FAABD8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9F3897" w14:textId="5E126D3C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 Supplies</w:t>
            </w:r>
          </w:p>
        </w:tc>
      </w:tr>
      <w:tr w:rsidR="001E3A37" w14:paraId="5472188C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DD006D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6602B4" w14:textId="13B676D3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A829A91" w14:textId="2B7FFDE7" w:rsidR="001E3A37" w:rsidRDefault="008F64A3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dy Stark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F708B16" w14:textId="44147964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74.97 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949FBC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FC0D9D8" w14:textId="26C89B24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nwood Radio Microphone</w:t>
            </w:r>
          </w:p>
        </w:tc>
      </w:tr>
      <w:tr w:rsidR="001E3A37" w14:paraId="5B4854B6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99FDDE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DAD1E1F" w14:textId="6AA17A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8F64A3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4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569311A" w14:textId="7A13B850" w:rsidR="001E3A37" w:rsidRDefault="008F64A3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F8D81DE" w14:textId="6081CA1E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965.10 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BC102B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C51877" w14:textId="2039C9E2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or and Canopy</w:t>
            </w:r>
          </w:p>
        </w:tc>
      </w:tr>
      <w:tr w:rsidR="001E3A37" w14:paraId="53DEBC2B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DE3348" w14:textId="77777777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6621890" w14:textId="64F56265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0C552A20" w14:textId="2F6C9279" w:rsidR="001E3A37" w:rsidRDefault="0016535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lie Carlino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3DD0FC" w14:textId="6E33C41A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  <w:r w:rsidRPr="001E3A37">
              <w:rPr>
                <w:sz w:val="24"/>
                <w:szCs w:val="24"/>
              </w:rPr>
              <w:t xml:space="preserve">$105.06 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8738B3" w14:textId="77777777" w:rsidR="001E3A37" w:rsidRDefault="001E3A37" w:rsidP="001E3A37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970D1D" w14:textId="536D09F2" w:rsidR="001E3A37" w:rsidRDefault="001E3A37" w:rsidP="001E3A37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 Team Lunch</w:t>
            </w:r>
          </w:p>
        </w:tc>
      </w:tr>
      <w:tr w:rsidR="00546C2B" w14:paraId="36184E29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F99631" w14:textId="77777777" w:rsidR="00546C2B" w:rsidRDefault="00546C2B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Nov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E03C152" w14:textId="5B417380" w:rsidR="00546C2B" w:rsidRDefault="00546C2B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5075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11C59BB" w14:textId="77777777" w:rsidR="00546C2B" w:rsidRDefault="00546C2B" w:rsidP="00924360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B26FC" w14:textId="57B5E3AC" w:rsidR="00546C2B" w:rsidRDefault="00546C2B" w:rsidP="00924360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9.00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037965" w14:textId="77777777" w:rsidR="00546C2B" w:rsidRDefault="00546C2B" w:rsidP="00924360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550E75" w14:textId="77EC2B7A" w:rsidR="00546C2B" w:rsidRDefault="00546C2B" w:rsidP="00924360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age</w:t>
            </w:r>
          </w:p>
        </w:tc>
      </w:tr>
      <w:tr w:rsidR="00546C2B" w14:paraId="079BE8EC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7B4273" w14:textId="77777777" w:rsidR="00546C2B" w:rsidRDefault="00546C2B" w:rsidP="00467F5C">
            <w:pPr>
              <w:keepNext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CB12186" w14:textId="289BF2D1" w:rsidR="00546C2B" w:rsidRDefault="00546C2B" w:rsidP="00467F5C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9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25FF32A" w14:textId="5BA841B3" w:rsidR="00546C2B" w:rsidRDefault="00127E44" w:rsidP="00467F5C">
            <w:pPr>
              <w:keepNext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dy Stark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60051CD" w14:textId="46F737EB" w:rsidR="00546C2B" w:rsidRDefault="00546C2B" w:rsidP="00467F5C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3.88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4EDA25" w14:textId="3EBF7FF4" w:rsidR="00546C2B" w:rsidRDefault="00546C2B" w:rsidP="00467F5C">
            <w:pPr>
              <w:keepNext/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13B1E1" w14:textId="4A05B2EA" w:rsidR="00546C2B" w:rsidRDefault="00546C2B" w:rsidP="00467F5C">
            <w:pPr>
              <w:keepNext/>
              <w:textAlignment w:val="baseline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iteLock</w:t>
            </w:r>
            <w:proofErr w:type="spellEnd"/>
            <w:r>
              <w:rPr>
                <w:sz w:val="24"/>
                <w:szCs w:val="24"/>
              </w:rPr>
              <w:t xml:space="preserve"> for Website</w:t>
            </w:r>
          </w:p>
        </w:tc>
      </w:tr>
      <w:tr w:rsidR="00546C2B" w14:paraId="7C60812E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435398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8EAA7FD" w14:textId="5F6E399B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6D3B7079" w14:textId="4DADB298" w:rsidR="00546C2B" w:rsidRDefault="00127E44" w:rsidP="00467F5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ke County Tax Administration</w:t>
            </w: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56C174" w14:textId="1528FE6D" w:rsidR="00546C2B" w:rsidRDefault="00546C2B" w:rsidP="00467F5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1.8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483D68" w14:textId="539C92F3" w:rsidR="00546C2B" w:rsidRDefault="00546C2B" w:rsidP="00467F5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689673" w14:textId="35FF1516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iler Property Tax</w:t>
            </w:r>
          </w:p>
        </w:tc>
      </w:tr>
      <w:tr w:rsidR="00546C2B" w14:paraId="2266566B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A0F00F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E2622ED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2816AFC5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61F1F6" w14:textId="77777777" w:rsidR="00546C2B" w:rsidRDefault="00546C2B" w:rsidP="00467F5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8C123C" w14:textId="7760F75E" w:rsidR="00546C2B" w:rsidRDefault="000D03B9" w:rsidP="00467F5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546C2B">
              <w:rPr>
                <w:sz w:val="24"/>
                <w:szCs w:val="24"/>
              </w:rPr>
              <w:t>14.56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A42D2F" w14:textId="0FBD5514" w:rsidR="00546C2B" w:rsidRDefault="00D96790" w:rsidP="00467F5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???</w:t>
            </w:r>
          </w:p>
        </w:tc>
      </w:tr>
      <w:tr w:rsidR="00546C2B" w14:paraId="529D338B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AB65AB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4D683D8B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330DD0F8" w14:textId="77777777" w:rsidR="00546C2B" w:rsidRDefault="00546C2B" w:rsidP="00467F5C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167AE8" w14:textId="77777777" w:rsidR="00546C2B" w:rsidRDefault="00546C2B" w:rsidP="00467F5C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D75F4B0" w14:textId="6B198576" w:rsidR="00546C2B" w:rsidRDefault="000D03B9" w:rsidP="00467F5C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BA7C70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4.45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38FF0C" w14:textId="60DABD67" w:rsidR="00546C2B" w:rsidRDefault="00BA7C70" w:rsidP="00467F5C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 from Amazon Smile</w:t>
            </w:r>
          </w:p>
        </w:tc>
      </w:tr>
      <w:tr w:rsidR="004C64FE" w14:paraId="5759E048" w14:textId="77777777" w:rsidTr="003E4B00">
        <w:trPr>
          <w:gridAfter w:val="1"/>
          <w:wAfter w:w="10" w:type="dxa"/>
        </w:trPr>
        <w:tc>
          <w:tcPr>
            <w:tcW w:w="11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D48C5E3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ember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DC58D4" w14:textId="3067BF49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1F487BCF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C26FEB" w14:textId="7A6C8643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4C5B4B" w14:textId="77777777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572CAE" w14:textId="73A77626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4C64FE" w14:paraId="36062FA3" w14:textId="77777777" w:rsidTr="003E4B00">
        <w:trPr>
          <w:gridAfter w:val="1"/>
          <w:wAfter w:w="10" w:type="dxa"/>
        </w:trPr>
        <w:tc>
          <w:tcPr>
            <w:tcW w:w="11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2E265A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821FE4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14:paraId="530E3575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25BC38" w14:textId="77777777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B28DB5" w14:textId="77777777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F318AC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4C64FE" w14:paraId="5FD7AE22" w14:textId="77777777" w:rsidTr="003E4B00">
        <w:trPr>
          <w:gridAfter w:val="1"/>
          <w:wAfter w:w="10" w:type="dxa"/>
        </w:trPr>
        <w:tc>
          <w:tcPr>
            <w:tcW w:w="397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DFE1887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bits and Credits</w:t>
            </w:r>
          </w:p>
        </w:tc>
        <w:tc>
          <w:tcPr>
            <w:tcW w:w="159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FFBBE1" w14:textId="081B56FF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254.72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74921" w14:textId="2E206854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262.32</w:t>
            </w:r>
          </w:p>
        </w:tc>
        <w:tc>
          <w:tcPr>
            <w:tcW w:w="335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1D5F23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4C64FE" w14:paraId="3CF89B49" w14:textId="77777777" w:rsidTr="003E4B00">
        <w:trPr>
          <w:gridAfter w:val="1"/>
          <w:wAfter w:w="10" w:type="dxa"/>
        </w:trPr>
        <w:tc>
          <w:tcPr>
            <w:tcW w:w="3975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404842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gin Balance 2022</w:t>
            </w:r>
          </w:p>
        </w:tc>
        <w:tc>
          <w:tcPr>
            <w:tcW w:w="15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20FA1E" w14:textId="77777777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1.85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2851B4" w14:textId="77777777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D32329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</w:tr>
      <w:tr w:rsidR="004C64FE" w14:paraId="61D80214" w14:textId="77777777" w:rsidTr="003E4B00">
        <w:trPr>
          <w:gridAfter w:val="1"/>
          <w:wAfter w:w="10" w:type="dxa"/>
        </w:trPr>
        <w:tc>
          <w:tcPr>
            <w:tcW w:w="397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6A0C9F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ance</w:t>
            </w:r>
          </w:p>
        </w:tc>
        <w:tc>
          <w:tcPr>
            <w:tcW w:w="159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  <w:hideMark/>
          </w:tcPr>
          <w:p w14:paraId="07730615" w14:textId="39D42C9C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,399.45</w:t>
            </w:r>
          </w:p>
        </w:tc>
        <w:tc>
          <w:tcPr>
            <w:tcW w:w="16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BD10B2" w14:textId="77777777" w:rsidR="004C64FE" w:rsidRDefault="004C64FE" w:rsidP="004C64FE">
            <w:pPr>
              <w:jc w:val="right"/>
              <w:textAlignment w:val="baseline"/>
              <w:rPr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A3657EE" w14:textId="77777777" w:rsidR="004C64FE" w:rsidRDefault="004C64FE" w:rsidP="004C64FE">
            <w:pPr>
              <w:textAlignment w:val="baseline"/>
              <w:rPr>
                <w:sz w:val="24"/>
                <w:szCs w:val="24"/>
              </w:rPr>
            </w:pPr>
          </w:p>
        </w:tc>
      </w:tr>
    </w:tbl>
    <w:p w14:paraId="50AAB826" w14:textId="77777777" w:rsidR="00893809" w:rsidRDefault="00893809" w:rsidP="00893809">
      <w:pPr>
        <w:tabs>
          <w:tab w:val="right" w:pos="10080"/>
        </w:tabs>
        <w:spacing w:before="240" w:after="120"/>
        <w:rPr>
          <w:sz w:val="24"/>
          <w:szCs w:val="24"/>
        </w:rPr>
      </w:pPr>
    </w:p>
    <w:sectPr w:rsidR="00893809" w:rsidSect="001B442F">
      <w:pgSz w:w="12240" w:h="15840" w:code="1"/>
      <w:pgMar w:top="720" w:right="432" w:bottom="1080" w:left="504" w:header="360" w:footer="3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CB42B" w14:textId="77777777" w:rsidR="00700470" w:rsidRDefault="00700470" w:rsidP="006F7834">
      <w:r>
        <w:separator/>
      </w:r>
    </w:p>
  </w:endnote>
  <w:endnote w:type="continuationSeparator" w:id="0">
    <w:p w14:paraId="7BD887A3" w14:textId="77777777" w:rsidR="00700470" w:rsidRDefault="00700470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B5057" w14:textId="77777777" w:rsidR="00700470" w:rsidRDefault="00700470" w:rsidP="006F7834">
      <w:r>
        <w:separator/>
      </w:r>
    </w:p>
  </w:footnote>
  <w:footnote w:type="continuationSeparator" w:id="0">
    <w:p w14:paraId="02BC8EBE" w14:textId="77777777" w:rsidR="00700470" w:rsidRDefault="00700470" w:rsidP="006F7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86F4D5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77B27A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9135784"/>
    <w:multiLevelType w:val="hybridMultilevel"/>
    <w:tmpl w:val="3BBAA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4" w15:restartNumberingAfterBreak="0">
    <w:nsid w:val="27CB5E96"/>
    <w:multiLevelType w:val="hybridMultilevel"/>
    <w:tmpl w:val="D828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13687"/>
    <w:multiLevelType w:val="hybridMultilevel"/>
    <w:tmpl w:val="0E42749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540748518">
    <w:abstractNumId w:val="3"/>
  </w:num>
  <w:num w:numId="2" w16cid:durableId="29693189">
    <w:abstractNumId w:val="2"/>
  </w:num>
  <w:num w:numId="3" w16cid:durableId="398528269">
    <w:abstractNumId w:val="4"/>
  </w:num>
  <w:num w:numId="4" w16cid:durableId="449054061">
    <w:abstractNumId w:val="1"/>
  </w:num>
  <w:num w:numId="5" w16cid:durableId="1395810852">
    <w:abstractNumId w:val="0"/>
  </w:num>
  <w:num w:numId="6" w16cid:durableId="134925558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M3MjMwNrY0MTBX0lEKTi0uzszPAykwNKwFAEuao/EtAAAA"/>
  </w:docVars>
  <w:rsids>
    <w:rsidRoot w:val="00000D24"/>
    <w:rsid w:val="00000D24"/>
    <w:rsid w:val="0000205A"/>
    <w:rsid w:val="000021BC"/>
    <w:rsid w:val="000029C1"/>
    <w:rsid w:val="000040D8"/>
    <w:rsid w:val="000050ED"/>
    <w:rsid w:val="00010A2D"/>
    <w:rsid w:val="00010EBF"/>
    <w:rsid w:val="00012C39"/>
    <w:rsid w:val="00013404"/>
    <w:rsid w:val="00016BAC"/>
    <w:rsid w:val="00016F54"/>
    <w:rsid w:val="00017745"/>
    <w:rsid w:val="00017C3D"/>
    <w:rsid w:val="00017EFE"/>
    <w:rsid w:val="0002130F"/>
    <w:rsid w:val="00021804"/>
    <w:rsid w:val="00021D95"/>
    <w:rsid w:val="00024675"/>
    <w:rsid w:val="00024FC5"/>
    <w:rsid w:val="000266E5"/>
    <w:rsid w:val="00026900"/>
    <w:rsid w:val="000313C9"/>
    <w:rsid w:val="00033EB7"/>
    <w:rsid w:val="00034395"/>
    <w:rsid w:val="00036178"/>
    <w:rsid w:val="00037169"/>
    <w:rsid w:val="00040A32"/>
    <w:rsid w:val="00041B3D"/>
    <w:rsid w:val="00042703"/>
    <w:rsid w:val="00043AAA"/>
    <w:rsid w:val="00043B42"/>
    <w:rsid w:val="00044984"/>
    <w:rsid w:val="0004577A"/>
    <w:rsid w:val="000457C3"/>
    <w:rsid w:val="0004752A"/>
    <w:rsid w:val="000477E0"/>
    <w:rsid w:val="0005127C"/>
    <w:rsid w:val="00051CE7"/>
    <w:rsid w:val="00051F01"/>
    <w:rsid w:val="00052B75"/>
    <w:rsid w:val="00054C5D"/>
    <w:rsid w:val="00055F9E"/>
    <w:rsid w:val="00056B22"/>
    <w:rsid w:val="00070A9A"/>
    <w:rsid w:val="00071959"/>
    <w:rsid w:val="000722B6"/>
    <w:rsid w:val="00072392"/>
    <w:rsid w:val="00072E66"/>
    <w:rsid w:val="00073695"/>
    <w:rsid w:val="000737A8"/>
    <w:rsid w:val="00073C1A"/>
    <w:rsid w:val="00074A63"/>
    <w:rsid w:val="00075BDF"/>
    <w:rsid w:val="00076768"/>
    <w:rsid w:val="00076EF3"/>
    <w:rsid w:val="000771BB"/>
    <w:rsid w:val="000777D6"/>
    <w:rsid w:val="0007793D"/>
    <w:rsid w:val="00077B2D"/>
    <w:rsid w:val="000808CB"/>
    <w:rsid w:val="000820C5"/>
    <w:rsid w:val="000831FE"/>
    <w:rsid w:val="0008366A"/>
    <w:rsid w:val="00083B86"/>
    <w:rsid w:val="00085517"/>
    <w:rsid w:val="000859A7"/>
    <w:rsid w:val="00092D84"/>
    <w:rsid w:val="00092DC3"/>
    <w:rsid w:val="0009587B"/>
    <w:rsid w:val="0009659C"/>
    <w:rsid w:val="00096906"/>
    <w:rsid w:val="00097F8E"/>
    <w:rsid w:val="00097FD5"/>
    <w:rsid w:val="000A00E8"/>
    <w:rsid w:val="000A02DA"/>
    <w:rsid w:val="000A0FE6"/>
    <w:rsid w:val="000A17C7"/>
    <w:rsid w:val="000A2796"/>
    <w:rsid w:val="000A39A3"/>
    <w:rsid w:val="000A3E2B"/>
    <w:rsid w:val="000A3FF6"/>
    <w:rsid w:val="000A7AFD"/>
    <w:rsid w:val="000B021F"/>
    <w:rsid w:val="000B0BB8"/>
    <w:rsid w:val="000B106B"/>
    <w:rsid w:val="000B1203"/>
    <w:rsid w:val="000B2FAC"/>
    <w:rsid w:val="000B3ED2"/>
    <w:rsid w:val="000B5513"/>
    <w:rsid w:val="000B5B6E"/>
    <w:rsid w:val="000C0E07"/>
    <w:rsid w:val="000C0E82"/>
    <w:rsid w:val="000C20F4"/>
    <w:rsid w:val="000C224F"/>
    <w:rsid w:val="000C33D2"/>
    <w:rsid w:val="000C35EA"/>
    <w:rsid w:val="000C770F"/>
    <w:rsid w:val="000C787B"/>
    <w:rsid w:val="000C7AF7"/>
    <w:rsid w:val="000C7BB5"/>
    <w:rsid w:val="000D03B9"/>
    <w:rsid w:val="000D2602"/>
    <w:rsid w:val="000D28A1"/>
    <w:rsid w:val="000D420D"/>
    <w:rsid w:val="000D475B"/>
    <w:rsid w:val="000D4DBA"/>
    <w:rsid w:val="000D4ECA"/>
    <w:rsid w:val="000E1570"/>
    <w:rsid w:val="000E3C2A"/>
    <w:rsid w:val="000F282B"/>
    <w:rsid w:val="000F339B"/>
    <w:rsid w:val="000F384D"/>
    <w:rsid w:val="000F756B"/>
    <w:rsid w:val="000F7A87"/>
    <w:rsid w:val="001027FB"/>
    <w:rsid w:val="00102A11"/>
    <w:rsid w:val="001030C2"/>
    <w:rsid w:val="00107903"/>
    <w:rsid w:val="001110FC"/>
    <w:rsid w:val="00111E05"/>
    <w:rsid w:val="00113A13"/>
    <w:rsid w:val="0011461B"/>
    <w:rsid w:val="0011626E"/>
    <w:rsid w:val="001166A4"/>
    <w:rsid w:val="00116E5B"/>
    <w:rsid w:val="00117C16"/>
    <w:rsid w:val="00117EB6"/>
    <w:rsid w:val="00117F84"/>
    <w:rsid w:val="001210A6"/>
    <w:rsid w:val="001227B0"/>
    <w:rsid w:val="0012746A"/>
    <w:rsid w:val="00127E44"/>
    <w:rsid w:val="00133F0E"/>
    <w:rsid w:val="00134758"/>
    <w:rsid w:val="001376D4"/>
    <w:rsid w:val="001420A9"/>
    <w:rsid w:val="001501B0"/>
    <w:rsid w:val="0015235B"/>
    <w:rsid w:val="00152885"/>
    <w:rsid w:val="00153260"/>
    <w:rsid w:val="0015407E"/>
    <w:rsid w:val="0015523F"/>
    <w:rsid w:val="00155C1D"/>
    <w:rsid w:val="00157739"/>
    <w:rsid w:val="00163DA5"/>
    <w:rsid w:val="00164A23"/>
    <w:rsid w:val="00165357"/>
    <w:rsid w:val="00165D52"/>
    <w:rsid w:val="00166ED7"/>
    <w:rsid w:val="00167580"/>
    <w:rsid w:val="001675E5"/>
    <w:rsid w:val="001677E6"/>
    <w:rsid w:val="00167A71"/>
    <w:rsid w:val="00167BB8"/>
    <w:rsid w:val="001702C5"/>
    <w:rsid w:val="00171036"/>
    <w:rsid w:val="001723A4"/>
    <w:rsid w:val="00176450"/>
    <w:rsid w:val="00176F35"/>
    <w:rsid w:val="00177632"/>
    <w:rsid w:val="00186518"/>
    <w:rsid w:val="001866DB"/>
    <w:rsid w:val="00187A9E"/>
    <w:rsid w:val="001902AB"/>
    <w:rsid w:val="001905C5"/>
    <w:rsid w:val="00190757"/>
    <w:rsid w:val="00191A30"/>
    <w:rsid w:val="00192ADD"/>
    <w:rsid w:val="00192BD9"/>
    <w:rsid w:val="00194835"/>
    <w:rsid w:val="0019511C"/>
    <w:rsid w:val="00195663"/>
    <w:rsid w:val="00196843"/>
    <w:rsid w:val="00196D5A"/>
    <w:rsid w:val="00197082"/>
    <w:rsid w:val="001A0449"/>
    <w:rsid w:val="001A121F"/>
    <w:rsid w:val="001A1C5E"/>
    <w:rsid w:val="001A3413"/>
    <w:rsid w:val="001A6346"/>
    <w:rsid w:val="001B05B5"/>
    <w:rsid w:val="001B1EE9"/>
    <w:rsid w:val="001B25BF"/>
    <w:rsid w:val="001B442F"/>
    <w:rsid w:val="001B4708"/>
    <w:rsid w:val="001B5236"/>
    <w:rsid w:val="001B5246"/>
    <w:rsid w:val="001B5C3D"/>
    <w:rsid w:val="001B702B"/>
    <w:rsid w:val="001B706F"/>
    <w:rsid w:val="001B7439"/>
    <w:rsid w:val="001C02A1"/>
    <w:rsid w:val="001C0D1B"/>
    <w:rsid w:val="001C6C33"/>
    <w:rsid w:val="001C7527"/>
    <w:rsid w:val="001D0585"/>
    <w:rsid w:val="001D1ED9"/>
    <w:rsid w:val="001D2741"/>
    <w:rsid w:val="001D31CB"/>
    <w:rsid w:val="001D47EB"/>
    <w:rsid w:val="001D7501"/>
    <w:rsid w:val="001D7A51"/>
    <w:rsid w:val="001E005B"/>
    <w:rsid w:val="001E0A90"/>
    <w:rsid w:val="001E10A8"/>
    <w:rsid w:val="001E2424"/>
    <w:rsid w:val="001E2704"/>
    <w:rsid w:val="001E3314"/>
    <w:rsid w:val="001E3A37"/>
    <w:rsid w:val="001E41B7"/>
    <w:rsid w:val="001E4FEB"/>
    <w:rsid w:val="001E7B84"/>
    <w:rsid w:val="001F016A"/>
    <w:rsid w:val="001F38E2"/>
    <w:rsid w:val="001F4596"/>
    <w:rsid w:val="001F516B"/>
    <w:rsid w:val="001F5B52"/>
    <w:rsid w:val="0020113D"/>
    <w:rsid w:val="00201244"/>
    <w:rsid w:val="002017E5"/>
    <w:rsid w:val="00204D61"/>
    <w:rsid w:val="002055F0"/>
    <w:rsid w:val="002075C1"/>
    <w:rsid w:val="00207E61"/>
    <w:rsid w:val="0021203B"/>
    <w:rsid w:val="00212FC4"/>
    <w:rsid w:val="0021392D"/>
    <w:rsid w:val="00214015"/>
    <w:rsid w:val="00214C1B"/>
    <w:rsid w:val="002151C0"/>
    <w:rsid w:val="00215F8D"/>
    <w:rsid w:val="0021760D"/>
    <w:rsid w:val="002202E7"/>
    <w:rsid w:val="00220CDB"/>
    <w:rsid w:val="00221CC6"/>
    <w:rsid w:val="00222537"/>
    <w:rsid w:val="0022489D"/>
    <w:rsid w:val="0022490B"/>
    <w:rsid w:val="00230107"/>
    <w:rsid w:val="00230C15"/>
    <w:rsid w:val="00233B8A"/>
    <w:rsid w:val="00236A2B"/>
    <w:rsid w:val="00237DCA"/>
    <w:rsid w:val="002408C3"/>
    <w:rsid w:val="00240925"/>
    <w:rsid w:val="00242054"/>
    <w:rsid w:val="0024267C"/>
    <w:rsid w:val="00243DC9"/>
    <w:rsid w:val="00244494"/>
    <w:rsid w:val="002514D4"/>
    <w:rsid w:val="00252228"/>
    <w:rsid w:val="00252D1C"/>
    <w:rsid w:val="00254194"/>
    <w:rsid w:val="0025495E"/>
    <w:rsid w:val="00254C55"/>
    <w:rsid w:val="0025554E"/>
    <w:rsid w:val="002556B4"/>
    <w:rsid w:val="00256ACA"/>
    <w:rsid w:val="00257D91"/>
    <w:rsid w:val="002605ED"/>
    <w:rsid w:val="002611A6"/>
    <w:rsid w:val="0026356B"/>
    <w:rsid w:val="00264DB9"/>
    <w:rsid w:val="002671C5"/>
    <w:rsid w:val="002742A0"/>
    <w:rsid w:val="0027583D"/>
    <w:rsid w:val="00275B65"/>
    <w:rsid w:val="002776FC"/>
    <w:rsid w:val="0028077E"/>
    <w:rsid w:val="00280EF6"/>
    <w:rsid w:val="0028289A"/>
    <w:rsid w:val="002834C6"/>
    <w:rsid w:val="002848FD"/>
    <w:rsid w:val="002878D7"/>
    <w:rsid w:val="00290436"/>
    <w:rsid w:val="00290557"/>
    <w:rsid w:val="0029325E"/>
    <w:rsid w:val="00293A65"/>
    <w:rsid w:val="002977DF"/>
    <w:rsid w:val="002A218C"/>
    <w:rsid w:val="002A464A"/>
    <w:rsid w:val="002A4EA9"/>
    <w:rsid w:val="002A5372"/>
    <w:rsid w:val="002A5E30"/>
    <w:rsid w:val="002A7BE8"/>
    <w:rsid w:val="002B05AE"/>
    <w:rsid w:val="002B06DD"/>
    <w:rsid w:val="002B13DD"/>
    <w:rsid w:val="002B1997"/>
    <w:rsid w:val="002B28A5"/>
    <w:rsid w:val="002B4844"/>
    <w:rsid w:val="002B76C8"/>
    <w:rsid w:val="002B7AF8"/>
    <w:rsid w:val="002C0A3D"/>
    <w:rsid w:val="002C1FFB"/>
    <w:rsid w:val="002C575B"/>
    <w:rsid w:val="002C5D24"/>
    <w:rsid w:val="002D18AB"/>
    <w:rsid w:val="002D1EDC"/>
    <w:rsid w:val="002D3592"/>
    <w:rsid w:val="002D652E"/>
    <w:rsid w:val="002D6F8E"/>
    <w:rsid w:val="002D7780"/>
    <w:rsid w:val="002E0886"/>
    <w:rsid w:val="002E1CE4"/>
    <w:rsid w:val="002E3CF1"/>
    <w:rsid w:val="002E3E4E"/>
    <w:rsid w:val="002E6BB4"/>
    <w:rsid w:val="002E70DC"/>
    <w:rsid w:val="002E7F87"/>
    <w:rsid w:val="002F1CA7"/>
    <w:rsid w:val="002F21D8"/>
    <w:rsid w:val="002F32E7"/>
    <w:rsid w:val="002F40AF"/>
    <w:rsid w:val="002F444A"/>
    <w:rsid w:val="002F4CE3"/>
    <w:rsid w:val="002F5CF6"/>
    <w:rsid w:val="00300C03"/>
    <w:rsid w:val="00301AA6"/>
    <w:rsid w:val="00302544"/>
    <w:rsid w:val="003054AB"/>
    <w:rsid w:val="00305FDD"/>
    <w:rsid w:val="003062A3"/>
    <w:rsid w:val="0031287C"/>
    <w:rsid w:val="00316149"/>
    <w:rsid w:val="00316A83"/>
    <w:rsid w:val="0031769B"/>
    <w:rsid w:val="0032147B"/>
    <w:rsid w:val="003215FC"/>
    <w:rsid w:val="003223EE"/>
    <w:rsid w:val="00324428"/>
    <w:rsid w:val="003317CA"/>
    <w:rsid w:val="00331FA6"/>
    <w:rsid w:val="00333225"/>
    <w:rsid w:val="00333D52"/>
    <w:rsid w:val="00334171"/>
    <w:rsid w:val="00334675"/>
    <w:rsid w:val="0033483F"/>
    <w:rsid w:val="0033494F"/>
    <w:rsid w:val="0033646C"/>
    <w:rsid w:val="00336C4B"/>
    <w:rsid w:val="00336E04"/>
    <w:rsid w:val="003403B1"/>
    <w:rsid w:val="00341199"/>
    <w:rsid w:val="003412FE"/>
    <w:rsid w:val="00342964"/>
    <w:rsid w:val="00342CC4"/>
    <w:rsid w:val="00343FDE"/>
    <w:rsid w:val="003459B2"/>
    <w:rsid w:val="00347309"/>
    <w:rsid w:val="0035014E"/>
    <w:rsid w:val="003503A4"/>
    <w:rsid w:val="003513D5"/>
    <w:rsid w:val="003514DC"/>
    <w:rsid w:val="003516AB"/>
    <w:rsid w:val="0035240A"/>
    <w:rsid w:val="00352CD4"/>
    <w:rsid w:val="00354D11"/>
    <w:rsid w:val="00356F00"/>
    <w:rsid w:val="003571FF"/>
    <w:rsid w:val="003612C3"/>
    <w:rsid w:val="00362C42"/>
    <w:rsid w:val="00364620"/>
    <w:rsid w:val="00364D05"/>
    <w:rsid w:val="00365580"/>
    <w:rsid w:val="00365D65"/>
    <w:rsid w:val="00367058"/>
    <w:rsid w:val="0036753F"/>
    <w:rsid w:val="00367865"/>
    <w:rsid w:val="00370D7C"/>
    <w:rsid w:val="00370E2D"/>
    <w:rsid w:val="003713E3"/>
    <w:rsid w:val="00372B60"/>
    <w:rsid w:val="00373F72"/>
    <w:rsid w:val="00376CC1"/>
    <w:rsid w:val="00377C8F"/>
    <w:rsid w:val="00381533"/>
    <w:rsid w:val="00382E98"/>
    <w:rsid w:val="003847E9"/>
    <w:rsid w:val="00387AAC"/>
    <w:rsid w:val="00390BAE"/>
    <w:rsid w:val="00390BF5"/>
    <w:rsid w:val="00391A32"/>
    <w:rsid w:val="003935CF"/>
    <w:rsid w:val="00393788"/>
    <w:rsid w:val="003937F7"/>
    <w:rsid w:val="00394871"/>
    <w:rsid w:val="003965E3"/>
    <w:rsid w:val="00397835"/>
    <w:rsid w:val="003A09F5"/>
    <w:rsid w:val="003A0E7C"/>
    <w:rsid w:val="003A1D80"/>
    <w:rsid w:val="003A2FE3"/>
    <w:rsid w:val="003A47F1"/>
    <w:rsid w:val="003A6A89"/>
    <w:rsid w:val="003A6E24"/>
    <w:rsid w:val="003A7810"/>
    <w:rsid w:val="003B1897"/>
    <w:rsid w:val="003B5E34"/>
    <w:rsid w:val="003B63AE"/>
    <w:rsid w:val="003B6454"/>
    <w:rsid w:val="003B6765"/>
    <w:rsid w:val="003C0221"/>
    <w:rsid w:val="003C068B"/>
    <w:rsid w:val="003C0AB1"/>
    <w:rsid w:val="003C1404"/>
    <w:rsid w:val="003C1E85"/>
    <w:rsid w:val="003C5669"/>
    <w:rsid w:val="003C58CC"/>
    <w:rsid w:val="003C7376"/>
    <w:rsid w:val="003C7C19"/>
    <w:rsid w:val="003D0007"/>
    <w:rsid w:val="003D0F6E"/>
    <w:rsid w:val="003D1EB9"/>
    <w:rsid w:val="003D2119"/>
    <w:rsid w:val="003D2A45"/>
    <w:rsid w:val="003D2C22"/>
    <w:rsid w:val="003D38F3"/>
    <w:rsid w:val="003D5F62"/>
    <w:rsid w:val="003D6C89"/>
    <w:rsid w:val="003D7780"/>
    <w:rsid w:val="003E07BC"/>
    <w:rsid w:val="003E0C72"/>
    <w:rsid w:val="003E212D"/>
    <w:rsid w:val="003E2D9D"/>
    <w:rsid w:val="003E3687"/>
    <w:rsid w:val="003E39CD"/>
    <w:rsid w:val="003E4B00"/>
    <w:rsid w:val="003E7AC5"/>
    <w:rsid w:val="003F2614"/>
    <w:rsid w:val="003F3982"/>
    <w:rsid w:val="003F3C4F"/>
    <w:rsid w:val="003F442C"/>
    <w:rsid w:val="003F4444"/>
    <w:rsid w:val="003F5CAE"/>
    <w:rsid w:val="003F79B8"/>
    <w:rsid w:val="003F7B0D"/>
    <w:rsid w:val="00401763"/>
    <w:rsid w:val="00402102"/>
    <w:rsid w:val="004026BB"/>
    <w:rsid w:val="004077EC"/>
    <w:rsid w:val="00411832"/>
    <w:rsid w:val="00412891"/>
    <w:rsid w:val="00413B89"/>
    <w:rsid w:val="00413D1B"/>
    <w:rsid w:val="00415730"/>
    <w:rsid w:val="0041603A"/>
    <w:rsid w:val="004172DE"/>
    <w:rsid w:val="0041753C"/>
    <w:rsid w:val="004178A6"/>
    <w:rsid w:val="004178B4"/>
    <w:rsid w:val="004204DD"/>
    <w:rsid w:val="00420EDF"/>
    <w:rsid w:val="00421103"/>
    <w:rsid w:val="0042123C"/>
    <w:rsid w:val="00421312"/>
    <w:rsid w:val="004213E6"/>
    <w:rsid w:val="004217FD"/>
    <w:rsid w:val="004242B8"/>
    <w:rsid w:val="00424348"/>
    <w:rsid w:val="004264FE"/>
    <w:rsid w:val="00426906"/>
    <w:rsid w:val="0042698A"/>
    <w:rsid w:val="0042742D"/>
    <w:rsid w:val="00427B3E"/>
    <w:rsid w:val="004300D7"/>
    <w:rsid w:val="00432CD9"/>
    <w:rsid w:val="004336D3"/>
    <w:rsid w:val="004339D9"/>
    <w:rsid w:val="00435A76"/>
    <w:rsid w:val="004363AF"/>
    <w:rsid w:val="00437148"/>
    <w:rsid w:val="00437C30"/>
    <w:rsid w:val="0044030B"/>
    <w:rsid w:val="00441402"/>
    <w:rsid w:val="00442D17"/>
    <w:rsid w:val="004437BB"/>
    <w:rsid w:val="00444C6D"/>
    <w:rsid w:val="00444DE2"/>
    <w:rsid w:val="00445F72"/>
    <w:rsid w:val="0044779A"/>
    <w:rsid w:val="00447F26"/>
    <w:rsid w:val="00450273"/>
    <w:rsid w:val="00450BB3"/>
    <w:rsid w:val="004513C2"/>
    <w:rsid w:val="0045183E"/>
    <w:rsid w:val="00452111"/>
    <w:rsid w:val="004525C7"/>
    <w:rsid w:val="0045435B"/>
    <w:rsid w:val="00454686"/>
    <w:rsid w:val="004579B9"/>
    <w:rsid w:val="004579D9"/>
    <w:rsid w:val="00460CF0"/>
    <w:rsid w:val="0046102D"/>
    <w:rsid w:val="00463B45"/>
    <w:rsid w:val="00463EEC"/>
    <w:rsid w:val="0046499C"/>
    <w:rsid w:val="004654C4"/>
    <w:rsid w:val="00465568"/>
    <w:rsid w:val="00467F5C"/>
    <w:rsid w:val="004710C7"/>
    <w:rsid w:val="00471A66"/>
    <w:rsid w:val="00472540"/>
    <w:rsid w:val="004744C7"/>
    <w:rsid w:val="00475CCA"/>
    <w:rsid w:val="00476480"/>
    <w:rsid w:val="004800C3"/>
    <w:rsid w:val="00480390"/>
    <w:rsid w:val="004808AC"/>
    <w:rsid w:val="00481F64"/>
    <w:rsid w:val="004842E4"/>
    <w:rsid w:val="004855AB"/>
    <w:rsid w:val="00485801"/>
    <w:rsid w:val="00492654"/>
    <w:rsid w:val="004951AA"/>
    <w:rsid w:val="00497664"/>
    <w:rsid w:val="00497A18"/>
    <w:rsid w:val="004A0544"/>
    <w:rsid w:val="004A150F"/>
    <w:rsid w:val="004A4684"/>
    <w:rsid w:val="004A6D89"/>
    <w:rsid w:val="004A7577"/>
    <w:rsid w:val="004A7BBF"/>
    <w:rsid w:val="004B240C"/>
    <w:rsid w:val="004B26A6"/>
    <w:rsid w:val="004B313A"/>
    <w:rsid w:val="004B4AB8"/>
    <w:rsid w:val="004B7F0A"/>
    <w:rsid w:val="004C05DB"/>
    <w:rsid w:val="004C085C"/>
    <w:rsid w:val="004C1B7A"/>
    <w:rsid w:val="004C3A8F"/>
    <w:rsid w:val="004C4B0D"/>
    <w:rsid w:val="004C4D8E"/>
    <w:rsid w:val="004C5729"/>
    <w:rsid w:val="004C64FE"/>
    <w:rsid w:val="004D00E4"/>
    <w:rsid w:val="004D0D7B"/>
    <w:rsid w:val="004D1EA4"/>
    <w:rsid w:val="004D36AA"/>
    <w:rsid w:val="004D3C60"/>
    <w:rsid w:val="004D4920"/>
    <w:rsid w:val="004D498E"/>
    <w:rsid w:val="004D4D6B"/>
    <w:rsid w:val="004D5AE4"/>
    <w:rsid w:val="004D6C23"/>
    <w:rsid w:val="004D7028"/>
    <w:rsid w:val="004D7315"/>
    <w:rsid w:val="004D7F05"/>
    <w:rsid w:val="004F1AFE"/>
    <w:rsid w:val="004F29B3"/>
    <w:rsid w:val="004F315F"/>
    <w:rsid w:val="004F3439"/>
    <w:rsid w:val="004F61FE"/>
    <w:rsid w:val="0050308C"/>
    <w:rsid w:val="0050428E"/>
    <w:rsid w:val="0050566D"/>
    <w:rsid w:val="0050595C"/>
    <w:rsid w:val="005103AE"/>
    <w:rsid w:val="00511426"/>
    <w:rsid w:val="00511684"/>
    <w:rsid w:val="00513B1A"/>
    <w:rsid w:val="005150BB"/>
    <w:rsid w:val="00516181"/>
    <w:rsid w:val="005201BE"/>
    <w:rsid w:val="005243E3"/>
    <w:rsid w:val="005253C2"/>
    <w:rsid w:val="00526393"/>
    <w:rsid w:val="005328A3"/>
    <w:rsid w:val="00532C5B"/>
    <w:rsid w:val="005339D9"/>
    <w:rsid w:val="00535CCB"/>
    <w:rsid w:val="005371E4"/>
    <w:rsid w:val="005406E1"/>
    <w:rsid w:val="005410CA"/>
    <w:rsid w:val="0054363C"/>
    <w:rsid w:val="005441B0"/>
    <w:rsid w:val="00546ABF"/>
    <w:rsid w:val="00546C2B"/>
    <w:rsid w:val="0055383D"/>
    <w:rsid w:val="005540D4"/>
    <w:rsid w:val="0055557A"/>
    <w:rsid w:val="005569F7"/>
    <w:rsid w:val="005611A6"/>
    <w:rsid w:val="00565BBF"/>
    <w:rsid w:val="0056797B"/>
    <w:rsid w:val="00571B62"/>
    <w:rsid w:val="005721CA"/>
    <w:rsid w:val="005732E6"/>
    <w:rsid w:val="00574445"/>
    <w:rsid w:val="005761FE"/>
    <w:rsid w:val="00576C39"/>
    <w:rsid w:val="005774D3"/>
    <w:rsid w:val="005775CA"/>
    <w:rsid w:val="00584B8B"/>
    <w:rsid w:val="00584E49"/>
    <w:rsid w:val="005901D1"/>
    <w:rsid w:val="00590C98"/>
    <w:rsid w:val="0059362C"/>
    <w:rsid w:val="00596005"/>
    <w:rsid w:val="005973B1"/>
    <w:rsid w:val="005A04F8"/>
    <w:rsid w:val="005A089F"/>
    <w:rsid w:val="005A0CF2"/>
    <w:rsid w:val="005A683F"/>
    <w:rsid w:val="005B3665"/>
    <w:rsid w:val="005B5FCE"/>
    <w:rsid w:val="005B6992"/>
    <w:rsid w:val="005B71FB"/>
    <w:rsid w:val="005C2220"/>
    <w:rsid w:val="005C56D0"/>
    <w:rsid w:val="005C5A7E"/>
    <w:rsid w:val="005C5C29"/>
    <w:rsid w:val="005C650B"/>
    <w:rsid w:val="005C7683"/>
    <w:rsid w:val="005C7AFC"/>
    <w:rsid w:val="005C7B3C"/>
    <w:rsid w:val="005C7B56"/>
    <w:rsid w:val="005D25C5"/>
    <w:rsid w:val="005D2F32"/>
    <w:rsid w:val="005D362E"/>
    <w:rsid w:val="005D6562"/>
    <w:rsid w:val="005D68F7"/>
    <w:rsid w:val="005D725D"/>
    <w:rsid w:val="005D79C3"/>
    <w:rsid w:val="005D7B6D"/>
    <w:rsid w:val="005D7CC5"/>
    <w:rsid w:val="005E1B52"/>
    <w:rsid w:val="005E3964"/>
    <w:rsid w:val="005E66EE"/>
    <w:rsid w:val="005E7E69"/>
    <w:rsid w:val="005F1DFB"/>
    <w:rsid w:val="005F20BE"/>
    <w:rsid w:val="005F213C"/>
    <w:rsid w:val="005F2912"/>
    <w:rsid w:val="005F30AF"/>
    <w:rsid w:val="005F3259"/>
    <w:rsid w:val="005F4EC6"/>
    <w:rsid w:val="005F60D0"/>
    <w:rsid w:val="005F6337"/>
    <w:rsid w:val="005F6B27"/>
    <w:rsid w:val="005F6E11"/>
    <w:rsid w:val="00600F82"/>
    <w:rsid w:val="0060233C"/>
    <w:rsid w:val="00603250"/>
    <w:rsid w:val="00603553"/>
    <w:rsid w:val="006058CF"/>
    <w:rsid w:val="00607417"/>
    <w:rsid w:val="00607D0F"/>
    <w:rsid w:val="00607F48"/>
    <w:rsid w:val="00613240"/>
    <w:rsid w:val="006138E5"/>
    <w:rsid w:val="00616414"/>
    <w:rsid w:val="006165D6"/>
    <w:rsid w:val="006168E5"/>
    <w:rsid w:val="006202DB"/>
    <w:rsid w:val="00621BD3"/>
    <w:rsid w:val="00623448"/>
    <w:rsid w:val="006234A4"/>
    <w:rsid w:val="006246E9"/>
    <w:rsid w:val="0062494B"/>
    <w:rsid w:val="0062511C"/>
    <w:rsid w:val="00630993"/>
    <w:rsid w:val="00632F50"/>
    <w:rsid w:val="00633760"/>
    <w:rsid w:val="00633964"/>
    <w:rsid w:val="006412B7"/>
    <w:rsid w:val="006417C8"/>
    <w:rsid w:val="00642029"/>
    <w:rsid w:val="0064735A"/>
    <w:rsid w:val="006477A5"/>
    <w:rsid w:val="00647902"/>
    <w:rsid w:val="00647DB6"/>
    <w:rsid w:val="0065064F"/>
    <w:rsid w:val="00651025"/>
    <w:rsid w:val="006519DA"/>
    <w:rsid w:val="006531A7"/>
    <w:rsid w:val="006533AE"/>
    <w:rsid w:val="00654D7D"/>
    <w:rsid w:val="00655848"/>
    <w:rsid w:val="00655880"/>
    <w:rsid w:val="0065608C"/>
    <w:rsid w:val="006564CE"/>
    <w:rsid w:val="00657DEF"/>
    <w:rsid w:val="0066075B"/>
    <w:rsid w:val="00660DA5"/>
    <w:rsid w:val="00660E37"/>
    <w:rsid w:val="0066148F"/>
    <w:rsid w:val="00661E4D"/>
    <w:rsid w:val="00662437"/>
    <w:rsid w:val="00663865"/>
    <w:rsid w:val="00664587"/>
    <w:rsid w:val="0066509F"/>
    <w:rsid w:val="0067395E"/>
    <w:rsid w:val="006747C5"/>
    <w:rsid w:val="00674A9B"/>
    <w:rsid w:val="0067563E"/>
    <w:rsid w:val="00675BD0"/>
    <w:rsid w:val="006769D3"/>
    <w:rsid w:val="00677498"/>
    <w:rsid w:val="00677B7A"/>
    <w:rsid w:val="006806A4"/>
    <w:rsid w:val="006806E4"/>
    <w:rsid w:val="00680E55"/>
    <w:rsid w:val="006816D8"/>
    <w:rsid w:val="00683880"/>
    <w:rsid w:val="00684EB4"/>
    <w:rsid w:val="00685A44"/>
    <w:rsid w:val="0069031A"/>
    <w:rsid w:val="00692C62"/>
    <w:rsid w:val="00693252"/>
    <w:rsid w:val="00695F1F"/>
    <w:rsid w:val="0069765F"/>
    <w:rsid w:val="006A1139"/>
    <w:rsid w:val="006A3A08"/>
    <w:rsid w:val="006A4903"/>
    <w:rsid w:val="006A49B9"/>
    <w:rsid w:val="006A572A"/>
    <w:rsid w:val="006A6112"/>
    <w:rsid w:val="006B2170"/>
    <w:rsid w:val="006B2D1B"/>
    <w:rsid w:val="006B417E"/>
    <w:rsid w:val="006B48B5"/>
    <w:rsid w:val="006B49C5"/>
    <w:rsid w:val="006B536E"/>
    <w:rsid w:val="006C070F"/>
    <w:rsid w:val="006C0780"/>
    <w:rsid w:val="006C290E"/>
    <w:rsid w:val="006C52AB"/>
    <w:rsid w:val="006C6F54"/>
    <w:rsid w:val="006D25E4"/>
    <w:rsid w:val="006D3A2E"/>
    <w:rsid w:val="006D5039"/>
    <w:rsid w:val="006D5819"/>
    <w:rsid w:val="006D6141"/>
    <w:rsid w:val="006E2488"/>
    <w:rsid w:val="006E2B08"/>
    <w:rsid w:val="006E33A3"/>
    <w:rsid w:val="006E3F29"/>
    <w:rsid w:val="006E4F96"/>
    <w:rsid w:val="006E55B0"/>
    <w:rsid w:val="006E7AB5"/>
    <w:rsid w:val="006E7FE0"/>
    <w:rsid w:val="006F0095"/>
    <w:rsid w:val="006F1219"/>
    <w:rsid w:val="006F385D"/>
    <w:rsid w:val="006F3E22"/>
    <w:rsid w:val="006F4DC3"/>
    <w:rsid w:val="006F70DF"/>
    <w:rsid w:val="006F7707"/>
    <w:rsid w:val="006F7834"/>
    <w:rsid w:val="00700470"/>
    <w:rsid w:val="00701515"/>
    <w:rsid w:val="007018A7"/>
    <w:rsid w:val="00702AF8"/>
    <w:rsid w:val="00704A52"/>
    <w:rsid w:val="007058DA"/>
    <w:rsid w:val="00706C91"/>
    <w:rsid w:val="0071033B"/>
    <w:rsid w:val="007108A9"/>
    <w:rsid w:val="00711DB6"/>
    <w:rsid w:val="00716945"/>
    <w:rsid w:val="007170D7"/>
    <w:rsid w:val="007172C8"/>
    <w:rsid w:val="00717CDE"/>
    <w:rsid w:val="007209F9"/>
    <w:rsid w:val="00722565"/>
    <w:rsid w:val="007236FD"/>
    <w:rsid w:val="007245CF"/>
    <w:rsid w:val="00725527"/>
    <w:rsid w:val="0072632F"/>
    <w:rsid w:val="00727258"/>
    <w:rsid w:val="007277C2"/>
    <w:rsid w:val="007278A1"/>
    <w:rsid w:val="00727F83"/>
    <w:rsid w:val="007317DA"/>
    <w:rsid w:val="0073238D"/>
    <w:rsid w:val="007348F7"/>
    <w:rsid w:val="00734BC7"/>
    <w:rsid w:val="007351EA"/>
    <w:rsid w:val="007374C8"/>
    <w:rsid w:val="00737C30"/>
    <w:rsid w:val="00740A37"/>
    <w:rsid w:val="00743248"/>
    <w:rsid w:val="00743BC8"/>
    <w:rsid w:val="007461C7"/>
    <w:rsid w:val="00747455"/>
    <w:rsid w:val="007477E1"/>
    <w:rsid w:val="00747CED"/>
    <w:rsid w:val="00750E5B"/>
    <w:rsid w:val="0075368A"/>
    <w:rsid w:val="0075617E"/>
    <w:rsid w:val="00756258"/>
    <w:rsid w:val="00760222"/>
    <w:rsid w:val="007604E9"/>
    <w:rsid w:val="00761AAF"/>
    <w:rsid w:val="0076246F"/>
    <w:rsid w:val="00763856"/>
    <w:rsid w:val="00763C94"/>
    <w:rsid w:val="00763DCD"/>
    <w:rsid w:val="00765FA2"/>
    <w:rsid w:val="00767837"/>
    <w:rsid w:val="0077006E"/>
    <w:rsid w:val="007702A0"/>
    <w:rsid w:val="00770D36"/>
    <w:rsid w:val="00771515"/>
    <w:rsid w:val="00771C7B"/>
    <w:rsid w:val="007727E3"/>
    <w:rsid w:val="00773605"/>
    <w:rsid w:val="00773D31"/>
    <w:rsid w:val="00780C9E"/>
    <w:rsid w:val="00781959"/>
    <w:rsid w:val="00782B74"/>
    <w:rsid w:val="0078399E"/>
    <w:rsid w:val="00783B3D"/>
    <w:rsid w:val="007846F8"/>
    <w:rsid w:val="00785239"/>
    <w:rsid w:val="00785FEA"/>
    <w:rsid w:val="00786573"/>
    <w:rsid w:val="00786782"/>
    <w:rsid w:val="00786A7E"/>
    <w:rsid w:val="00787BF5"/>
    <w:rsid w:val="0079347B"/>
    <w:rsid w:val="00793DC5"/>
    <w:rsid w:val="00794781"/>
    <w:rsid w:val="007A0E80"/>
    <w:rsid w:val="007A416E"/>
    <w:rsid w:val="007A53B0"/>
    <w:rsid w:val="007A5439"/>
    <w:rsid w:val="007A6449"/>
    <w:rsid w:val="007A7595"/>
    <w:rsid w:val="007A7FBE"/>
    <w:rsid w:val="007B0401"/>
    <w:rsid w:val="007B2ABE"/>
    <w:rsid w:val="007B5270"/>
    <w:rsid w:val="007B6829"/>
    <w:rsid w:val="007B7003"/>
    <w:rsid w:val="007B79A3"/>
    <w:rsid w:val="007C02D7"/>
    <w:rsid w:val="007C0D13"/>
    <w:rsid w:val="007C0E3C"/>
    <w:rsid w:val="007C1136"/>
    <w:rsid w:val="007C1229"/>
    <w:rsid w:val="007C39AB"/>
    <w:rsid w:val="007C55F6"/>
    <w:rsid w:val="007C5DBA"/>
    <w:rsid w:val="007D4E82"/>
    <w:rsid w:val="007E09FD"/>
    <w:rsid w:val="007E3C57"/>
    <w:rsid w:val="007E5A52"/>
    <w:rsid w:val="007E5B6B"/>
    <w:rsid w:val="007E5E2D"/>
    <w:rsid w:val="007E7F7D"/>
    <w:rsid w:val="007F0701"/>
    <w:rsid w:val="007F0A74"/>
    <w:rsid w:val="007F0D6D"/>
    <w:rsid w:val="007F1081"/>
    <w:rsid w:val="007F11F7"/>
    <w:rsid w:val="007F1531"/>
    <w:rsid w:val="007F1C19"/>
    <w:rsid w:val="007F481A"/>
    <w:rsid w:val="007F51D2"/>
    <w:rsid w:val="007F527D"/>
    <w:rsid w:val="007F5EEB"/>
    <w:rsid w:val="007F7ED5"/>
    <w:rsid w:val="008046A0"/>
    <w:rsid w:val="00804EF6"/>
    <w:rsid w:val="00806449"/>
    <w:rsid w:val="00806E60"/>
    <w:rsid w:val="00810AE9"/>
    <w:rsid w:val="00811269"/>
    <w:rsid w:val="0081283C"/>
    <w:rsid w:val="00814EF0"/>
    <w:rsid w:val="008157AA"/>
    <w:rsid w:val="008167B9"/>
    <w:rsid w:val="00816DA6"/>
    <w:rsid w:val="00821A8E"/>
    <w:rsid w:val="00821B06"/>
    <w:rsid w:val="00824433"/>
    <w:rsid w:val="0082696E"/>
    <w:rsid w:val="00832036"/>
    <w:rsid w:val="00832451"/>
    <w:rsid w:val="00833063"/>
    <w:rsid w:val="008334CE"/>
    <w:rsid w:val="00835393"/>
    <w:rsid w:val="00835C86"/>
    <w:rsid w:val="00836DB6"/>
    <w:rsid w:val="00837C01"/>
    <w:rsid w:val="00840639"/>
    <w:rsid w:val="0084081B"/>
    <w:rsid w:val="008409D2"/>
    <w:rsid w:val="00842F61"/>
    <w:rsid w:val="0084462D"/>
    <w:rsid w:val="00853C11"/>
    <w:rsid w:val="00856029"/>
    <w:rsid w:val="0085679B"/>
    <w:rsid w:val="00857E43"/>
    <w:rsid w:val="00860A0A"/>
    <w:rsid w:val="008630E1"/>
    <w:rsid w:val="0086452C"/>
    <w:rsid w:val="00864B61"/>
    <w:rsid w:val="00864DF5"/>
    <w:rsid w:val="00866E71"/>
    <w:rsid w:val="008678C2"/>
    <w:rsid w:val="00870855"/>
    <w:rsid w:val="00873431"/>
    <w:rsid w:val="00874F67"/>
    <w:rsid w:val="008776AF"/>
    <w:rsid w:val="008808F1"/>
    <w:rsid w:val="008815CE"/>
    <w:rsid w:val="00883488"/>
    <w:rsid w:val="008842C8"/>
    <w:rsid w:val="00886055"/>
    <w:rsid w:val="00886155"/>
    <w:rsid w:val="008865A9"/>
    <w:rsid w:val="00886B2F"/>
    <w:rsid w:val="00886BA4"/>
    <w:rsid w:val="0088783C"/>
    <w:rsid w:val="00887B5E"/>
    <w:rsid w:val="00891024"/>
    <w:rsid w:val="00893486"/>
    <w:rsid w:val="00893809"/>
    <w:rsid w:val="00895525"/>
    <w:rsid w:val="008977A5"/>
    <w:rsid w:val="00897CBA"/>
    <w:rsid w:val="008A01C5"/>
    <w:rsid w:val="008A1839"/>
    <w:rsid w:val="008A3119"/>
    <w:rsid w:val="008B0193"/>
    <w:rsid w:val="008B3116"/>
    <w:rsid w:val="008B5ACF"/>
    <w:rsid w:val="008B60E3"/>
    <w:rsid w:val="008B6394"/>
    <w:rsid w:val="008B67E1"/>
    <w:rsid w:val="008C07A1"/>
    <w:rsid w:val="008C10DD"/>
    <w:rsid w:val="008C39F3"/>
    <w:rsid w:val="008C401A"/>
    <w:rsid w:val="008C457E"/>
    <w:rsid w:val="008C4CF4"/>
    <w:rsid w:val="008C4E4B"/>
    <w:rsid w:val="008C507F"/>
    <w:rsid w:val="008C55EF"/>
    <w:rsid w:val="008C7271"/>
    <w:rsid w:val="008D004A"/>
    <w:rsid w:val="008D0635"/>
    <w:rsid w:val="008D0C6B"/>
    <w:rsid w:val="008D0F81"/>
    <w:rsid w:val="008D484C"/>
    <w:rsid w:val="008D4DD4"/>
    <w:rsid w:val="008D4F51"/>
    <w:rsid w:val="008D54E3"/>
    <w:rsid w:val="008D5BB8"/>
    <w:rsid w:val="008D6A28"/>
    <w:rsid w:val="008D7B86"/>
    <w:rsid w:val="008D7F76"/>
    <w:rsid w:val="008E0E64"/>
    <w:rsid w:val="008E1A77"/>
    <w:rsid w:val="008E2288"/>
    <w:rsid w:val="008E3EEF"/>
    <w:rsid w:val="008E45BE"/>
    <w:rsid w:val="008E53FA"/>
    <w:rsid w:val="008E5662"/>
    <w:rsid w:val="008E5F90"/>
    <w:rsid w:val="008E68D5"/>
    <w:rsid w:val="008F2A07"/>
    <w:rsid w:val="008F31E3"/>
    <w:rsid w:val="008F39F2"/>
    <w:rsid w:val="008F405D"/>
    <w:rsid w:val="008F482E"/>
    <w:rsid w:val="008F5BCC"/>
    <w:rsid w:val="008F5EE5"/>
    <w:rsid w:val="008F64A3"/>
    <w:rsid w:val="008F6589"/>
    <w:rsid w:val="008F6D0D"/>
    <w:rsid w:val="00901447"/>
    <w:rsid w:val="00903580"/>
    <w:rsid w:val="009043F8"/>
    <w:rsid w:val="00907362"/>
    <w:rsid w:val="00907521"/>
    <w:rsid w:val="00907797"/>
    <w:rsid w:val="00907AE9"/>
    <w:rsid w:val="0091583A"/>
    <w:rsid w:val="0092197B"/>
    <w:rsid w:val="00921ECF"/>
    <w:rsid w:val="0092282C"/>
    <w:rsid w:val="00924360"/>
    <w:rsid w:val="00927D62"/>
    <w:rsid w:val="009304F5"/>
    <w:rsid w:val="00932096"/>
    <w:rsid w:val="00934AAD"/>
    <w:rsid w:val="0093550E"/>
    <w:rsid w:val="00936021"/>
    <w:rsid w:val="00940E83"/>
    <w:rsid w:val="00941714"/>
    <w:rsid w:val="009423DE"/>
    <w:rsid w:val="009462F2"/>
    <w:rsid w:val="0094630F"/>
    <w:rsid w:val="0095170D"/>
    <w:rsid w:val="009528AA"/>
    <w:rsid w:val="00952DD0"/>
    <w:rsid w:val="009569BC"/>
    <w:rsid w:val="00956D8F"/>
    <w:rsid w:val="00957975"/>
    <w:rsid w:val="00957D63"/>
    <w:rsid w:val="00957F1E"/>
    <w:rsid w:val="00960E51"/>
    <w:rsid w:val="00962DC7"/>
    <w:rsid w:val="00963007"/>
    <w:rsid w:val="00963138"/>
    <w:rsid w:val="00963B2B"/>
    <w:rsid w:val="0096486A"/>
    <w:rsid w:val="009705C5"/>
    <w:rsid w:val="00971299"/>
    <w:rsid w:val="00974841"/>
    <w:rsid w:val="00977555"/>
    <w:rsid w:val="00977BC9"/>
    <w:rsid w:val="00977DEB"/>
    <w:rsid w:val="00984BD6"/>
    <w:rsid w:val="0098595B"/>
    <w:rsid w:val="00986B18"/>
    <w:rsid w:val="0098746F"/>
    <w:rsid w:val="00987793"/>
    <w:rsid w:val="009919A3"/>
    <w:rsid w:val="00991D81"/>
    <w:rsid w:val="00993282"/>
    <w:rsid w:val="00994515"/>
    <w:rsid w:val="009957F4"/>
    <w:rsid w:val="009A004F"/>
    <w:rsid w:val="009A0D4A"/>
    <w:rsid w:val="009A3E57"/>
    <w:rsid w:val="009A4109"/>
    <w:rsid w:val="009A6134"/>
    <w:rsid w:val="009A6C73"/>
    <w:rsid w:val="009A7EA5"/>
    <w:rsid w:val="009B161C"/>
    <w:rsid w:val="009B1E60"/>
    <w:rsid w:val="009B333B"/>
    <w:rsid w:val="009B6166"/>
    <w:rsid w:val="009C0E77"/>
    <w:rsid w:val="009C11E9"/>
    <w:rsid w:val="009C3610"/>
    <w:rsid w:val="009C4C37"/>
    <w:rsid w:val="009C553F"/>
    <w:rsid w:val="009C7607"/>
    <w:rsid w:val="009D0CDA"/>
    <w:rsid w:val="009D18DC"/>
    <w:rsid w:val="009D31AB"/>
    <w:rsid w:val="009D6330"/>
    <w:rsid w:val="009D6768"/>
    <w:rsid w:val="009E22FA"/>
    <w:rsid w:val="009E4C0A"/>
    <w:rsid w:val="009F0317"/>
    <w:rsid w:val="009F07B4"/>
    <w:rsid w:val="009F0FAB"/>
    <w:rsid w:val="009F1801"/>
    <w:rsid w:val="009F1FA3"/>
    <w:rsid w:val="009F24DA"/>
    <w:rsid w:val="009F3827"/>
    <w:rsid w:val="009F4A4D"/>
    <w:rsid w:val="009F4EC4"/>
    <w:rsid w:val="009F5FC8"/>
    <w:rsid w:val="00A0344C"/>
    <w:rsid w:val="00A035C8"/>
    <w:rsid w:val="00A03C1E"/>
    <w:rsid w:val="00A05643"/>
    <w:rsid w:val="00A05CDE"/>
    <w:rsid w:val="00A07312"/>
    <w:rsid w:val="00A132C8"/>
    <w:rsid w:val="00A138B0"/>
    <w:rsid w:val="00A13A02"/>
    <w:rsid w:val="00A16624"/>
    <w:rsid w:val="00A16635"/>
    <w:rsid w:val="00A205A7"/>
    <w:rsid w:val="00A208BB"/>
    <w:rsid w:val="00A2262D"/>
    <w:rsid w:val="00A22CAA"/>
    <w:rsid w:val="00A22CC9"/>
    <w:rsid w:val="00A23666"/>
    <w:rsid w:val="00A23C5A"/>
    <w:rsid w:val="00A25D99"/>
    <w:rsid w:val="00A3341C"/>
    <w:rsid w:val="00A36D46"/>
    <w:rsid w:val="00A4077F"/>
    <w:rsid w:val="00A46137"/>
    <w:rsid w:val="00A461DE"/>
    <w:rsid w:val="00A51F1F"/>
    <w:rsid w:val="00A520D2"/>
    <w:rsid w:val="00A52431"/>
    <w:rsid w:val="00A54182"/>
    <w:rsid w:val="00A55C50"/>
    <w:rsid w:val="00A56037"/>
    <w:rsid w:val="00A64618"/>
    <w:rsid w:val="00A651C2"/>
    <w:rsid w:val="00A65CE9"/>
    <w:rsid w:val="00A66037"/>
    <w:rsid w:val="00A66DE8"/>
    <w:rsid w:val="00A67F4D"/>
    <w:rsid w:val="00A71D8D"/>
    <w:rsid w:val="00A71F22"/>
    <w:rsid w:val="00A7357E"/>
    <w:rsid w:val="00A743A7"/>
    <w:rsid w:val="00A748AF"/>
    <w:rsid w:val="00A74904"/>
    <w:rsid w:val="00A74CB2"/>
    <w:rsid w:val="00A74FDE"/>
    <w:rsid w:val="00A772B8"/>
    <w:rsid w:val="00A81259"/>
    <w:rsid w:val="00A82532"/>
    <w:rsid w:val="00A83412"/>
    <w:rsid w:val="00A85F17"/>
    <w:rsid w:val="00A86709"/>
    <w:rsid w:val="00A87FAB"/>
    <w:rsid w:val="00A9168C"/>
    <w:rsid w:val="00A922EF"/>
    <w:rsid w:val="00A941EE"/>
    <w:rsid w:val="00A94AF3"/>
    <w:rsid w:val="00A94B0C"/>
    <w:rsid w:val="00A9591F"/>
    <w:rsid w:val="00A96792"/>
    <w:rsid w:val="00AA0994"/>
    <w:rsid w:val="00AA0999"/>
    <w:rsid w:val="00AA1B3F"/>
    <w:rsid w:val="00AA3F71"/>
    <w:rsid w:val="00AA4E31"/>
    <w:rsid w:val="00AA50DB"/>
    <w:rsid w:val="00AB2D1D"/>
    <w:rsid w:val="00AB34C7"/>
    <w:rsid w:val="00AB5762"/>
    <w:rsid w:val="00AB6424"/>
    <w:rsid w:val="00AB6A48"/>
    <w:rsid w:val="00AB7B7F"/>
    <w:rsid w:val="00AC0F01"/>
    <w:rsid w:val="00AC1439"/>
    <w:rsid w:val="00AC2A44"/>
    <w:rsid w:val="00AC3489"/>
    <w:rsid w:val="00AC4687"/>
    <w:rsid w:val="00AC4D63"/>
    <w:rsid w:val="00AC53F8"/>
    <w:rsid w:val="00AC63BA"/>
    <w:rsid w:val="00AC66A1"/>
    <w:rsid w:val="00AC67F6"/>
    <w:rsid w:val="00AC6BB9"/>
    <w:rsid w:val="00AD2045"/>
    <w:rsid w:val="00AD5462"/>
    <w:rsid w:val="00AD7F4A"/>
    <w:rsid w:val="00AD7FE2"/>
    <w:rsid w:val="00AE2D72"/>
    <w:rsid w:val="00AE2E0B"/>
    <w:rsid w:val="00AE2ECB"/>
    <w:rsid w:val="00AE398E"/>
    <w:rsid w:val="00AE4D06"/>
    <w:rsid w:val="00AE4DCF"/>
    <w:rsid w:val="00AE6516"/>
    <w:rsid w:val="00AE7623"/>
    <w:rsid w:val="00AE7A01"/>
    <w:rsid w:val="00AF33BE"/>
    <w:rsid w:val="00AF36E0"/>
    <w:rsid w:val="00AF5780"/>
    <w:rsid w:val="00AF62AD"/>
    <w:rsid w:val="00AF6588"/>
    <w:rsid w:val="00AF6BFA"/>
    <w:rsid w:val="00AF762E"/>
    <w:rsid w:val="00B003A5"/>
    <w:rsid w:val="00B00502"/>
    <w:rsid w:val="00B0275A"/>
    <w:rsid w:val="00B027D4"/>
    <w:rsid w:val="00B05A1D"/>
    <w:rsid w:val="00B078CE"/>
    <w:rsid w:val="00B12594"/>
    <w:rsid w:val="00B1476B"/>
    <w:rsid w:val="00B16679"/>
    <w:rsid w:val="00B16B48"/>
    <w:rsid w:val="00B175ED"/>
    <w:rsid w:val="00B20B80"/>
    <w:rsid w:val="00B2113B"/>
    <w:rsid w:val="00B2134C"/>
    <w:rsid w:val="00B22968"/>
    <w:rsid w:val="00B234EC"/>
    <w:rsid w:val="00B238E0"/>
    <w:rsid w:val="00B23D11"/>
    <w:rsid w:val="00B24A87"/>
    <w:rsid w:val="00B25770"/>
    <w:rsid w:val="00B25869"/>
    <w:rsid w:val="00B26777"/>
    <w:rsid w:val="00B32305"/>
    <w:rsid w:val="00B33265"/>
    <w:rsid w:val="00B33861"/>
    <w:rsid w:val="00B35761"/>
    <w:rsid w:val="00B40302"/>
    <w:rsid w:val="00B43991"/>
    <w:rsid w:val="00B44B6A"/>
    <w:rsid w:val="00B45404"/>
    <w:rsid w:val="00B4570B"/>
    <w:rsid w:val="00B46A27"/>
    <w:rsid w:val="00B46E3D"/>
    <w:rsid w:val="00B507F1"/>
    <w:rsid w:val="00B50965"/>
    <w:rsid w:val="00B50D81"/>
    <w:rsid w:val="00B545F9"/>
    <w:rsid w:val="00B6054B"/>
    <w:rsid w:val="00B63E3E"/>
    <w:rsid w:val="00B6438E"/>
    <w:rsid w:val="00B646CC"/>
    <w:rsid w:val="00B648B1"/>
    <w:rsid w:val="00B6516C"/>
    <w:rsid w:val="00B65A93"/>
    <w:rsid w:val="00B66ECB"/>
    <w:rsid w:val="00B67261"/>
    <w:rsid w:val="00B7110C"/>
    <w:rsid w:val="00B802E2"/>
    <w:rsid w:val="00B803CE"/>
    <w:rsid w:val="00B818C9"/>
    <w:rsid w:val="00B81A4A"/>
    <w:rsid w:val="00B82235"/>
    <w:rsid w:val="00B82C58"/>
    <w:rsid w:val="00B83FC4"/>
    <w:rsid w:val="00B84BE4"/>
    <w:rsid w:val="00B85C53"/>
    <w:rsid w:val="00B86BED"/>
    <w:rsid w:val="00B9001C"/>
    <w:rsid w:val="00B93998"/>
    <w:rsid w:val="00B94739"/>
    <w:rsid w:val="00B95A2D"/>
    <w:rsid w:val="00B95D92"/>
    <w:rsid w:val="00B9754D"/>
    <w:rsid w:val="00BA1978"/>
    <w:rsid w:val="00BA2360"/>
    <w:rsid w:val="00BA4146"/>
    <w:rsid w:val="00BA6918"/>
    <w:rsid w:val="00BA7C0C"/>
    <w:rsid w:val="00BA7C70"/>
    <w:rsid w:val="00BB00E0"/>
    <w:rsid w:val="00BB06B7"/>
    <w:rsid w:val="00BB2170"/>
    <w:rsid w:val="00BB3A1B"/>
    <w:rsid w:val="00BB40EC"/>
    <w:rsid w:val="00BB4A8A"/>
    <w:rsid w:val="00BB4E63"/>
    <w:rsid w:val="00BB536A"/>
    <w:rsid w:val="00BB6B0F"/>
    <w:rsid w:val="00BC1856"/>
    <w:rsid w:val="00BC2063"/>
    <w:rsid w:val="00BC44C5"/>
    <w:rsid w:val="00BC7147"/>
    <w:rsid w:val="00BC7209"/>
    <w:rsid w:val="00BD11F3"/>
    <w:rsid w:val="00BD40B6"/>
    <w:rsid w:val="00BD5E74"/>
    <w:rsid w:val="00BD6CAE"/>
    <w:rsid w:val="00BE13D3"/>
    <w:rsid w:val="00BE4B22"/>
    <w:rsid w:val="00BE5770"/>
    <w:rsid w:val="00BE73EC"/>
    <w:rsid w:val="00BF0A66"/>
    <w:rsid w:val="00BF13DF"/>
    <w:rsid w:val="00BF179D"/>
    <w:rsid w:val="00BF722C"/>
    <w:rsid w:val="00BF7D2D"/>
    <w:rsid w:val="00C019FF"/>
    <w:rsid w:val="00C025F5"/>
    <w:rsid w:val="00C03A82"/>
    <w:rsid w:val="00C03B38"/>
    <w:rsid w:val="00C053F6"/>
    <w:rsid w:val="00C071EB"/>
    <w:rsid w:val="00C07C46"/>
    <w:rsid w:val="00C10533"/>
    <w:rsid w:val="00C12388"/>
    <w:rsid w:val="00C14E75"/>
    <w:rsid w:val="00C159BA"/>
    <w:rsid w:val="00C1759F"/>
    <w:rsid w:val="00C17BCC"/>
    <w:rsid w:val="00C203C2"/>
    <w:rsid w:val="00C20A4D"/>
    <w:rsid w:val="00C20AB2"/>
    <w:rsid w:val="00C25E11"/>
    <w:rsid w:val="00C260EC"/>
    <w:rsid w:val="00C27352"/>
    <w:rsid w:val="00C3010C"/>
    <w:rsid w:val="00C30956"/>
    <w:rsid w:val="00C33AEA"/>
    <w:rsid w:val="00C344A9"/>
    <w:rsid w:val="00C3591D"/>
    <w:rsid w:val="00C37CBC"/>
    <w:rsid w:val="00C37E31"/>
    <w:rsid w:val="00C43B77"/>
    <w:rsid w:val="00C4434D"/>
    <w:rsid w:val="00C446E9"/>
    <w:rsid w:val="00C44F49"/>
    <w:rsid w:val="00C50400"/>
    <w:rsid w:val="00C50DB1"/>
    <w:rsid w:val="00C5359F"/>
    <w:rsid w:val="00C54FCB"/>
    <w:rsid w:val="00C57216"/>
    <w:rsid w:val="00C57495"/>
    <w:rsid w:val="00C57680"/>
    <w:rsid w:val="00C60DE5"/>
    <w:rsid w:val="00C60F41"/>
    <w:rsid w:val="00C62846"/>
    <w:rsid w:val="00C63370"/>
    <w:rsid w:val="00C6367B"/>
    <w:rsid w:val="00C65D56"/>
    <w:rsid w:val="00C70FF0"/>
    <w:rsid w:val="00C72513"/>
    <w:rsid w:val="00C74023"/>
    <w:rsid w:val="00C76674"/>
    <w:rsid w:val="00C77366"/>
    <w:rsid w:val="00C84C51"/>
    <w:rsid w:val="00C86934"/>
    <w:rsid w:val="00C87E16"/>
    <w:rsid w:val="00C92816"/>
    <w:rsid w:val="00C936BD"/>
    <w:rsid w:val="00C93829"/>
    <w:rsid w:val="00C93CEE"/>
    <w:rsid w:val="00C9470F"/>
    <w:rsid w:val="00C969BE"/>
    <w:rsid w:val="00C96D59"/>
    <w:rsid w:val="00C97739"/>
    <w:rsid w:val="00C97F8C"/>
    <w:rsid w:val="00CA0549"/>
    <w:rsid w:val="00CA3922"/>
    <w:rsid w:val="00CA4D38"/>
    <w:rsid w:val="00CA67F5"/>
    <w:rsid w:val="00CA6D96"/>
    <w:rsid w:val="00CA7E69"/>
    <w:rsid w:val="00CB0CB7"/>
    <w:rsid w:val="00CB0D7C"/>
    <w:rsid w:val="00CB37B1"/>
    <w:rsid w:val="00CB49D3"/>
    <w:rsid w:val="00CB6668"/>
    <w:rsid w:val="00CB69F1"/>
    <w:rsid w:val="00CC01BF"/>
    <w:rsid w:val="00CC0330"/>
    <w:rsid w:val="00CC0F7A"/>
    <w:rsid w:val="00CC31C6"/>
    <w:rsid w:val="00CC36ED"/>
    <w:rsid w:val="00CC424B"/>
    <w:rsid w:val="00CC51AC"/>
    <w:rsid w:val="00CC51E3"/>
    <w:rsid w:val="00CC6C7A"/>
    <w:rsid w:val="00CC6F7D"/>
    <w:rsid w:val="00CD1881"/>
    <w:rsid w:val="00CD3311"/>
    <w:rsid w:val="00CD533F"/>
    <w:rsid w:val="00CE1D11"/>
    <w:rsid w:val="00CE1E4F"/>
    <w:rsid w:val="00CE2892"/>
    <w:rsid w:val="00CE3515"/>
    <w:rsid w:val="00CE7E52"/>
    <w:rsid w:val="00CF1137"/>
    <w:rsid w:val="00CF129C"/>
    <w:rsid w:val="00CF30B2"/>
    <w:rsid w:val="00CF3701"/>
    <w:rsid w:val="00CF4DA6"/>
    <w:rsid w:val="00CF5490"/>
    <w:rsid w:val="00D0081B"/>
    <w:rsid w:val="00D014E7"/>
    <w:rsid w:val="00D01E79"/>
    <w:rsid w:val="00D02611"/>
    <w:rsid w:val="00D02779"/>
    <w:rsid w:val="00D03482"/>
    <w:rsid w:val="00D03F5B"/>
    <w:rsid w:val="00D0472B"/>
    <w:rsid w:val="00D063B7"/>
    <w:rsid w:val="00D0659C"/>
    <w:rsid w:val="00D06EDD"/>
    <w:rsid w:val="00D07668"/>
    <w:rsid w:val="00D07F54"/>
    <w:rsid w:val="00D101AC"/>
    <w:rsid w:val="00D10D2D"/>
    <w:rsid w:val="00D116EB"/>
    <w:rsid w:val="00D12578"/>
    <w:rsid w:val="00D13164"/>
    <w:rsid w:val="00D13AFB"/>
    <w:rsid w:val="00D152D9"/>
    <w:rsid w:val="00D16E1F"/>
    <w:rsid w:val="00D21169"/>
    <w:rsid w:val="00D221A2"/>
    <w:rsid w:val="00D22D08"/>
    <w:rsid w:val="00D23435"/>
    <w:rsid w:val="00D23C6D"/>
    <w:rsid w:val="00D2472C"/>
    <w:rsid w:val="00D24AC8"/>
    <w:rsid w:val="00D24E08"/>
    <w:rsid w:val="00D257EC"/>
    <w:rsid w:val="00D269E6"/>
    <w:rsid w:val="00D306B5"/>
    <w:rsid w:val="00D30ACC"/>
    <w:rsid w:val="00D30C92"/>
    <w:rsid w:val="00D31F2E"/>
    <w:rsid w:val="00D34139"/>
    <w:rsid w:val="00D35353"/>
    <w:rsid w:val="00D41AB0"/>
    <w:rsid w:val="00D437E4"/>
    <w:rsid w:val="00D457F8"/>
    <w:rsid w:val="00D46652"/>
    <w:rsid w:val="00D501F3"/>
    <w:rsid w:val="00D50969"/>
    <w:rsid w:val="00D511EA"/>
    <w:rsid w:val="00D522C8"/>
    <w:rsid w:val="00D53A70"/>
    <w:rsid w:val="00D609B5"/>
    <w:rsid w:val="00D609F5"/>
    <w:rsid w:val="00D63978"/>
    <w:rsid w:val="00D67E0D"/>
    <w:rsid w:val="00D67EB7"/>
    <w:rsid w:val="00D72C41"/>
    <w:rsid w:val="00D72C54"/>
    <w:rsid w:val="00D73ADE"/>
    <w:rsid w:val="00D73DB8"/>
    <w:rsid w:val="00D74244"/>
    <w:rsid w:val="00D74EA1"/>
    <w:rsid w:val="00D75F47"/>
    <w:rsid w:val="00D76AFB"/>
    <w:rsid w:val="00D77545"/>
    <w:rsid w:val="00D77874"/>
    <w:rsid w:val="00D8377F"/>
    <w:rsid w:val="00D83943"/>
    <w:rsid w:val="00D83A5F"/>
    <w:rsid w:val="00D84D3D"/>
    <w:rsid w:val="00D8633C"/>
    <w:rsid w:val="00D8719A"/>
    <w:rsid w:val="00D906C9"/>
    <w:rsid w:val="00D9109D"/>
    <w:rsid w:val="00D91E3A"/>
    <w:rsid w:val="00D92F3A"/>
    <w:rsid w:val="00D9485F"/>
    <w:rsid w:val="00D94EB3"/>
    <w:rsid w:val="00D95B52"/>
    <w:rsid w:val="00D95BEE"/>
    <w:rsid w:val="00D96790"/>
    <w:rsid w:val="00D97D5B"/>
    <w:rsid w:val="00DA0386"/>
    <w:rsid w:val="00DA062A"/>
    <w:rsid w:val="00DA129F"/>
    <w:rsid w:val="00DA1BCE"/>
    <w:rsid w:val="00DA6A05"/>
    <w:rsid w:val="00DB1231"/>
    <w:rsid w:val="00DB19C8"/>
    <w:rsid w:val="00DB2D66"/>
    <w:rsid w:val="00DB4639"/>
    <w:rsid w:val="00DB6C21"/>
    <w:rsid w:val="00DB711F"/>
    <w:rsid w:val="00DC11E3"/>
    <w:rsid w:val="00DC2515"/>
    <w:rsid w:val="00DC477E"/>
    <w:rsid w:val="00DC62E2"/>
    <w:rsid w:val="00DC6A41"/>
    <w:rsid w:val="00DD0474"/>
    <w:rsid w:val="00DD096C"/>
    <w:rsid w:val="00DD4369"/>
    <w:rsid w:val="00DD6297"/>
    <w:rsid w:val="00DD6CDD"/>
    <w:rsid w:val="00DD6D47"/>
    <w:rsid w:val="00DD6EAC"/>
    <w:rsid w:val="00DE04C6"/>
    <w:rsid w:val="00DE1331"/>
    <w:rsid w:val="00DE19A9"/>
    <w:rsid w:val="00DE2248"/>
    <w:rsid w:val="00DE2CB9"/>
    <w:rsid w:val="00DE4405"/>
    <w:rsid w:val="00DE466C"/>
    <w:rsid w:val="00DE4CF4"/>
    <w:rsid w:val="00DE6378"/>
    <w:rsid w:val="00DF10D7"/>
    <w:rsid w:val="00DF17B4"/>
    <w:rsid w:val="00DF18E7"/>
    <w:rsid w:val="00DF23F5"/>
    <w:rsid w:val="00DF31E8"/>
    <w:rsid w:val="00DF3DB0"/>
    <w:rsid w:val="00DF3EF1"/>
    <w:rsid w:val="00DF4120"/>
    <w:rsid w:val="00DF419C"/>
    <w:rsid w:val="00DF6608"/>
    <w:rsid w:val="00DF7284"/>
    <w:rsid w:val="00DF7942"/>
    <w:rsid w:val="00E000DC"/>
    <w:rsid w:val="00E032D7"/>
    <w:rsid w:val="00E05A1A"/>
    <w:rsid w:val="00E07417"/>
    <w:rsid w:val="00E10206"/>
    <w:rsid w:val="00E1083B"/>
    <w:rsid w:val="00E10925"/>
    <w:rsid w:val="00E14F7A"/>
    <w:rsid w:val="00E15628"/>
    <w:rsid w:val="00E1598B"/>
    <w:rsid w:val="00E16168"/>
    <w:rsid w:val="00E16ACC"/>
    <w:rsid w:val="00E17110"/>
    <w:rsid w:val="00E21947"/>
    <w:rsid w:val="00E233A1"/>
    <w:rsid w:val="00E23773"/>
    <w:rsid w:val="00E2414B"/>
    <w:rsid w:val="00E24B57"/>
    <w:rsid w:val="00E27F5B"/>
    <w:rsid w:val="00E32269"/>
    <w:rsid w:val="00E32803"/>
    <w:rsid w:val="00E32A43"/>
    <w:rsid w:val="00E3553A"/>
    <w:rsid w:val="00E36A92"/>
    <w:rsid w:val="00E37695"/>
    <w:rsid w:val="00E37C8E"/>
    <w:rsid w:val="00E407B1"/>
    <w:rsid w:val="00E41534"/>
    <w:rsid w:val="00E419FE"/>
    <w:rsid w:val="00E41F6D"/>
    <w:rsid w:val="00E446B4"/>
    <w:rsid w:val="00E469AE"/>
    <w:rsid w:val="00E5175F"/>
    <w:rsid w:val="00E52976"/>
    <w:rsid w:val="00E52BA9"/>
    <w:rsid w:val="00E53E6F"/>
    <w:rsid w:val="00E54110"/>
    <w:rsid w:val="00E619F2"/>
    <w:rsid w:val="00E636F4"/>
    <w:rsid w:val="00E63F17"/>
    <w:rsid w:val="00E64C54"/>
    <w:rsid w:val="00E64DFA"/>
    <w:rsid w:val="00E65BAB"/>
    <w:rsid w:val="00E664E5"/>
    <w:rsid w:val="00E80EB9"/>
    <w:rsid w:val="00E815D2"/>
    <w:rsid w:val="00E82B70"/>
    <w:rsid w:val="00E83E4E"/>
    <w:rsid w:val="00E844BD"/>
    <w:rsid w:val="00E84561"/>
    <w:rsid w:val="00E86154"/>
    <w:rsid w:val="00E87083"/>
    <w:rsid w:val="00E904C5"/>
    <w:rsid w:val="00E917BD"/>
    <w:rsid w:val="00E93499"/>
    <w:rsid w:val="00E9551F"/>
    <w:rsid w:val="00E957DC"/>
    <w:rsid w:val="00E96EF8"/>
    <w:rsid w:val="00E9741B"/>
    <w:rsid w:val="00EA29A5"/>
    <w:rsid w:val="00EA3B06"/>
    <w:rsid w:val="00EA3BA3"/>
    <w:rsid w:val="00EB1001"/>
    <w:rsid w:val="00EB134F"/>
    <w:rsid w:val="00EB3E60"/>
    <w:rsid w:val="00EB5462"/>
    <w:rsid w:val="00EB58F5"/>
    <w:rsid w:val="00EB7D6C"/>
    <w:rsid w:val="00EC082E"/>
    <w:rsid w:val="00EC28E6"/>
    <w:rsid w:val="00EC31A8"/>
    <w:rsid w:val="00EC4C96"/>
    <w:rsid w:val="00EC6C3D"/>
    <w:rsid w:val="00EC6D29"/>
    <w:rsid w:val="00EC71C6"/>
    <w:rsid w:val="00ED031E"/>
    <w:rsid w:val="00ED0BE7"/>
    <w:rsid w:val="00ED2881"/>
    <w:rsid w:val="00ED2E4B"/>
    <w:rsid w:val="00ED3344"/>
    <w:rsid w:val="00ED38D9"/>
    <w:rsid w:val="00ED48BD"/>
    <w:rsid w:val="00ED5C30"/>
    <w:rsid w:val="00EE091C"/>
    <w:rsid w:val="00EE17D8"/>
    <w:rsid w:val="00EE298D"/>
    <w:rsid w:val="00EE2C5E"/>
    <w:rsid w:val="00EE3179"/>
    <w:rsid w:val="00EE3443"/>
    <w:rsid w:val="00EE3B93"/>
    <w:rsid w:val="00EE785C"/>
    <w:rsid w:val="00EF07C5"/>
    <w:rsid w:val="00EF11DF"/>
    <w:rsid w:val="00EF1228"/>
    <w:rsid w:val="00EF2232"/>
    <w:rsid w:val="00EF284B"/>
    <w:rsid w:val="00EF4AD7"/>
    <w:rsid w:val="00F00284"/>
    <w:rsid w:val="00F020D2"/>
    <w:rsid w:val="00F036A8"/>
    <w:rsid w:val="00F05460"/>
    <w:rsid w:val="00F070E7"/>
    <w:rsid w:val="00F10102"/>
    <w:rsid w:val="00F12CAB"/>
    <w:rsid w:val="00F14D7A"/>
    <w:rsid w:val="00F1583D"/>
    <w:rsid w:val="00F20471"/>
    <w:rsid w:val="00F235F9"/>
    <w:rsid w:val="00F24052"/>
    <w:rsid w:val="00F24370"/>
    <w:rsid w:val="00F24D41"/>
    <w:rsid w:val="00F27762"/>
    <w:rsid w:val="00F30AD6"/>
    <w:rsid w:val="00F32B8F"/>
    <w:rsid w:val="00F36AD3"/>
    <w:rsid w:val="00F37670"/>
    <w:rsid w:val="00F413E9"/>
    <w:rsid w:val="00F434E7"/>
    <w:rsid w:val="00F47939"/>
    <w:rsid w:val="00F503E3"/>
    <w:rsid w:val="00F50548"/>
    <w:rsid w:val="00F51D6B"/>
    <w:rsid w:val="00F5255A"/>
    <w:rsid w:val="00F52DD2"/>
    <w:rsid w:val="00F538E2"/>
    <w:rsid w:val="00F54959"/>
    <w:rsid w:val="00F54A6E"/>
    <w:rsid w:val="00F556F9"/>
    <w:rsid w:val="00F55726"/>
    <w:rsid w:val="00F576BA"/>
    <w:rsid w:val="00F6050A"/>
    <w:rsid w:val="00F616D4"/>
    <w:rsid w:val="00F6486E"/>
    <w:rsid w:val="00F64F93"/>
    <w:rsid w:val="00F6660E"/>
    <w:rsid w:val="00F710F9"/>
    <w:rsid w:val="00F7192E"/>
    <w:rsid w:val="00F72AF9"/>
    <w:rsid w:val="00F80CE4"/>
    <w:rsid w:val="00F810BA"/>
    <w:rsid w:val="00F8202D"/>
    <w:rsid w:val="00F83CA9"/>
    <w:rsid w:val="00F83CF8"/>
    <w:rsid w:val="00F86AA1"/>
    <w:rsid w:val="00F879C1"/>
    <w:rsid w:val="00F90940"/>
    <w:rsid w:val="00F91DB6"/>
    <w:rsid w:val="00F924FE"/>
    <w:rsid w:val="00F92586"/>
    <w:rsid w:val="00F9519C"/>
    <w:rsid w:val="00F96EE2"/>
    <w:rsid w:val="00F97597"/>
    <w:rsid w:val="00F976A6"/>
    <w:rsid w:val="00FA1756"/>
    <w:rsid w:val="00FA4D64"/>
    <w:rsid w:val="00FA7404"/>
    <w:rsid w:val="00FB0643"/>
    <w:rsid w:val="00FB09CF"/>
    <w:rsid w:val="00FB25E9"/>
    <w:rsid w:val="00FB2EE8"/>
    <w:rsid w:val="00FB3323"/>
    <w:rsid w:val="00FB3A32"/>
    <w:rsid w:val="00FB426B"/>
    <w:rsid w:val="00FB60DD"/>
    <w:rsid w:val="00FB614A"/>
    <w:rsid w:val="00FB6EE2"/>
    <w:rsid w:val="00FC1160"/>
    <w:rsid w:val="00FC118C"/>
    <w:rsid w:val="00FC19C1"/>
    <w:rsid w:val="00FC1C77"/>
    <w:rsid w:val="00FC1E8D"/>
    <w:rsid w:val="00FC1EB5"/>
    <w:rsid w:val="00FC420F"/>
    <w:rsid w:val="00FC4283"/>
    <w:rsid w:val="00FC490F"/>
    <w:rsid w:val="00FC4D4B"/>
    <w:rsid w:val="00FC6162"/>
    <w:rsid w:val="00FC669A"/>
    <w:rsid w:val="00FD0234"/>
    <w:rsid w:val="00FD0812"/>
    <w:rsid w:val="00FD1A79"/>
    <w:rsid w:val="00FD21F6"/>
    <w:rsid w:val="00FD22F6"/>
    <w:rsid w:val="00FD2313"/>
    <w:rsid w:val="00FD434B"/>
    <w:rsid w:val="00FD4707"/>
    <w:rsid w:val="00FD4956"/>
    <w:rsid w:val="00FD559B"/>
    <w:rsid w:val="00FE037B"/>
    <w:rsid w:val="00FE09B7"/>
    <w:rsid w:val="00FE0BDF"/>
    <w:rsid w:val="00FE1887"/>
    <w:rsid w:val="00FE406B"/>
    <w:rsid w:val="00FE4909"/>
    <w:rsid w:val="00FE51D8"/>
    <w:rsid w:val="00FF1114"/>
    <w:rsid w:val="00FF2156"/>
    <w:rsid w:val="00FF2507"/>
    <w:rsid w:val="00FF2CA1"/>
    <w:rsid w:val="00FF2CE6"/>
    <w:rsid w:val="00FF5ADB"/>
    <w:rsid w:val="00FF5E6A"/>
    <w:rsid w:val="00FF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09E79EF5"/>
  <w15:chartTrackingRefBased/>
  <w15:docId w15:val="{9B426585-0D95-478F-B82D-4BA45BCEA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locked="1" w:semiHidden="1" w:uiPriority="99" w:unhideWhenUsed="1"/>
    <w:lsdException w:name="macro" w:semiHidden="1" w:unhideWhenUsed="1"/>
    <w:lsdException w:name="toa heading" w:semiHidden="1" w:unhideWhenUsed="1"/>
    <w:lsdException w:name="List" w:locked="1" w:semiHidden="1" w:uiPriority="99" w:unhideWhenUsed="1"/>
    <w:lsdException w:name="List Bullet" w:locked="1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locked="1" w:semiHidden="1" w:uiPriority="99" w:unhideWhenUsed="1"/>
    <w:lsdException w:name="List Continue 3" w:locked="1" w:semiHidden="1" w:uiPriority="99" w:unhideWhenUsed="1"/>
    <w:lsdException w:name="List Continue 4" w:locked="1" w:semiHidden="1" w:uiPriority="99" w:unhideWhenUsed="1"/>
    <w:lsdException w:name="List Continue 5" w:locked="1" w:semiHidden="1" w:uiPriority="99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locked="1" w:semiHidden="1" w:uiPriority="99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99" w:unhideWhenUsed="1"/>
    <w:lsdException w:name="annotation subject" w:locked="1" w:semiHidden="1" w:uiPriority="99" w:unhideWhenUsed="1"/>
    <w:lsdException w:name="No List" w:locked="1" w:semiHidden="1" w:uiPriority="99" w:unhideWhenUsed="1"/>
    <w:lsdException w:name="Outline List 1" w:locked="1" w:semiHidden="1" w:uiPriority="99" w:unhideWhenUsed="1"/>
    <w:lsdException w:name="Outline List 2" w:locked="1" w:semiHidden="1" w:uiPriority="99" w:unhideWhenUsed="1"/>
    <w:lsdException w:name="Outline List 3" w:locked="1" w:semiHidden="1" w:uiPriority="99" w:unhideWhenUsed="1"/>
    <w:lsdException w:name="Table Simple 1" w:locked="1" w:semiHidden="1" w:uiPriority="99" w:unhideWhenUsed="1"/>
    <w:lsdException w:name="Table Simple 2" w:locked="1" w:semiHidden="1" w:uiPriority="99" w:unhideWhenUsed="1"/>
    <w:lsdException w:name="Table Simple 3" w:locked="1" w:semiHidden="1" w:uiPriority="99" w:unhideWhenUsed="1"/>
    <w:lsdException w:name="Table Classic 1" w:locked="1" w:semiHidden="1" w:uiPriority="99" w:unhideWhenUsed="1"/>
    <w:lsdException w:name="Table Classic 2" w:locked="1" w:semiHidden="1" w:uiPriority="99" w:unhideWhenUsed="1"/>
    <w:lsdException w:name="Table Classic 3" w:locked="1" w:semiHidden="1" w:uiPriority="99" w:unhideWhenUsed="1"/>
    <w:lsdException w:name="Table Classic 4" w:locked="1" w:semiHidden="1" w:uiPriority="99" w:unhideWhenUsed="1"/>
    <w:lsdException w:name="Table Colorful 1" w:locked="1" w:semiHidden="1" w:uiPriority="99" w:unhideWhenUsed="1"/>
    <w:lsdException w:name="Table Colorful 2" w:locked="1" w:semiHidden="1" w:uiPriority="99" w:unhideWhenUsed="1"/>
    <w:lsdException w:name="Table Colorful 3" w:locked="1" w:semiHidden="1" w:uiPriority="99" w:unhideWhenUsed="1"/>
    <w:lsdException w:name="Table Columns 1" w:locked="1" w:semiHidden="1" w:uiPriority="99" w:unhideWhenUsed="1"/>
    <w:lsdException w:name="Table Columns 2" w:locked="1" w:semiHidden="1" w:uiPriority="99" w:unhideWhenUsed="1"/>
    <w:lsdException w:name="Table Columns 3" w:locked="1" w:semiHidden="1" w:uiPriority="99" w:unhideWhenUsed="1"/>
    <w:lsdException w:name="Table Columns 4" w:locked="1" w:semiHidden="1" w:uiPriority="99" w:unhideWhenUsed="1"/>
    <w:lsdException w:name="Table Columns 5" w:locked="1" w:semiHidden="1" w:uiPriority="99" w:unhideWhenUsed="1"/>
    <w:lsdException w:name="Table Grid 1" w:locked="1" w:semiHidden="1" w:uiPriority="99" w:unhideWhenUsed="1"/>
    <w:lsdException w:name="Table Grid 2" w:locked="1" w:semiHidden="1" w:uiPriority="99" w:unhideWhenUsed="1"/>
    <w:lsdException w:name="Table Grid 3" w:locked="1" w:semiHidden="1" w:uiPriority="99" w:unhideWhenUsed="1"/>
    <w:lsdException w:name="Table Grid 4" w:locked="1" w:semiHidden="1" w:uiPriority="99" w:unhideWhenUsed="1"/>
    <w:lsdException w:name="Table Grid 5" w:locked="1" w:semiHidden="1" w:uiPriority="99" w:unhideWhenUsed="1"/>
    <w:lsdException w:name="Table Grid 6" w:locked="1" w:semiHidden="1" w:uiPriority="99" w:unhideWhenUsed="1"/>
    <w:lsdException w:name="Table Grid 7" w:locked="1" w:semiHidden="1" w:uiPriority="99" w:unhideWhenUsed="1"/>
    <w:lsdException w:name="Table Grid 8" w:locked="1" w:semiHidden="1" w:uiPriority="99" w:unhideWhenUsed="1"/>
    <w:lsdException w:name="Table List 1" w:locked="1" w:semiHidden="1" w:uiPriority="99" w:unhideWhenUsed="1"/>
    <w:lsdException w:name="Table List 2" w:locked="1" w:semiHidden="1" w:uiPriority="99" w:unhideWhenUsed="1"/>
    <w:lsdException w:name="Table List 3" w:locked="1" w:semiHidden="1" w:uiPriority="99" w:unhideWhenUsed="1"/>
    <w:lsdException w:name="Table List 4" w:locked="1" w:semiHidden="1" w:uiPriority="99" w:unhideWhenUsed="1"/>
    <w:lsdException w:name="Table List 5" w:locked="1" w:semiHidden="1" w:uiPriority="99" w:unhideWhenUsed="1"/>
    <w:lsdException w:name="Table List 6" w:locked="1" w:semiHidden="1" w:uiPriority="99" w:unhideWhenUsed="1"/>
    <w:lsdException w:name="Table List 7" w:locked="1" w:semiHidden="1" w:uiPriority="99" w:unhideWhenUsed="1"/>
    <w:lsdException w:name="Table List 8" w:locked="1" w:semiHidden="1" w:uiPriority="99" w:unhideWhenUsed="1"/>
    <w:lsdException w:name="Table 3D effects 1" w:locked="1" w:semiHidden="1" w:uiPriority="99" w:unhideWhenUsed="1"/>
    <w:lsdException w:name="Table 3D effects 2" w:locked="1" w:semiHidden="1" w:uiPriority="99" w:unhideWhenUsed="1"/>
    <w:lsdException w:name="Table 3D effects 3" w:locked="1" w:semiHidden="1" w:uiPriority="99" w:unhideWhenUsed="1"/>
    <w:lsdException w:name="Table Contemporary" w:locked="1" w:semiHidden="1" w:uiPriority="99" w:unhideWhenUsed="1"/>
    <w:lsdException w:name="Table Elegant" w:locked="1" w:semiHidden="1" w:uiPriority="99" w:unhideWhenUsed="1"/>
    <w:lsdException w:name="Table Professional" w:locked="1" w:semiHidden="1" w:uiPriority="99" w:unhideWhenUsed="1"/>
    <w:lsdException w:name="Table Subtle 1" w:locked="1" w:semiHidden="1" w:uiPriority="99" w:unhideWhenUsed="1"/>
    <w:lsdException w:name="Table Subtle 2" w:locked="1" w:semiHidden="1" w:uiPriority="99" w:unhideWhenUsed="1"/>
    <w:lsdException w:name="Table Web 1" w:locked="1" w:semiHidden="1" w:uiPriority="99" w:unhideWhenUsed="1"/>
    <w:lsdException w:name="Table Web 2" w:locked="1" w:semiHidden="1" w:uiPriority="99" w:unhideWhenUsed="1"/>
    <w:lsdException w:name="Table Web 3" w:locked="1" w:semiHidden="1" w:uiPriority="99" w:unhideWhenUsed="1"/>
    <w:lsdException w:name="Balloon Text" w:locked="1" w:semiHidden="1" w:uiPriority="99" w:unhideWhenUsed="1"/>
    <w:lsdException w:name="Table Grid" w:locked="1" w:uiPriority="59"/>
    <w:lsdException w:name="Table Theme" w:locked="1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3809"/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6C52AB"/>
    <w:pPr>
      <w:keepNext/>
      <w:keepLines/>
      <w:spacing w:before="40"/>
      <w:outlineLvl w:val="1"/>
    </w:pPr>
    <w:rPr>
      <w:rFonts w:ascii="Calibri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D063B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6C52AB"/>
    <w:rPr>
      <w:rFonts w:ascii="Calibri Light" w:hAnsi="Calibri Light" w:cs="Times New Roman"/>
      <w:color w:val="2E74B5"/>
      <w:sz w:val="26"/>
    </w:rPr>
  </w:style>
  <w:style w:type="character" w:customStyle="1" w:styleId="Heading3Char">
    <w:name w:val="Heading 3 Char"/>
    <w:link w:val="Heading3"/>
    <w:uiPriority w:val="99"/>
    <w:semiHidden/>
    <w:locked/>
    <w:rsid w:val="00584E49"/>
    <w:rPr>
      <w:rFonts w:ascii="Cambria" w:hAnsi="Cambria" w:cs="Times New Roman"/>
      <w:b/>
      <w:sz w:val="26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link w:val="ListParagraphChar"/>
    <w:uiPriority w:val="99"/>
    <w:qFormat/>
    <w:rsid w:val="00C65D56"/>
    <w:pPr>
      <w:ind w:left="720"/>
    </w:pPr>
  </w:style>
  <w:style w:type="character" w:styleId="Hyperlink">
    <w:name w:val="Hyperlink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024FC5"/>
    <w:rPr>
      <w:rFonts w:cs="Times New Roman"/>
      <w:sz w:val="2"/>
    </w:rPr>
  </w:style>
  <w:style w:type="paragraph" w:styleId="NormalWeb">
    <w:name w:val="Normal (Web)"/>
    <w:basedOn w:val="Normal"/>
    <w:uiPriority w:val="99"/>
    <w:rsid w:val="002151C0"/>
    <w:pPr>
      <w:spacing w:before="100" w:beforeAutospacing="1" w:after="100" w:afterAutospacing="1"/>
    </w:pPr>
    <w:rPr>
      <w:sz w:val="24"/>
      <w:szCs w:val="24"/>
    </w:rPr>
  </w:style>
  <w:style w:type="paragraph" w:customStyle="1" w:styleId="yiv3852180314ydpa12a29a0yiv4738317393msonormal">
    <w:name w:val="yiv3852180314ydpa12a29a0yiv4738317393msonormal"/>
    <w:basedOn w:val="Normal"/>
    <w:uiPriority w:val="99"/>
    <w:rsid w:val="005761FE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uiPriority w:val="99"/>
    <w:qFormat/>
    <w:locked/>
    <w:rsid w:val="005761FE"/>
    <w:rPr>
      <w:rFonts w:cs="Times New Roman"/>
      <w:i/>
    </w:rPr>
  </w:style>
  <w:style w:type="character" w:customStyle="1" w:styleId="gd">
    <w:name w:val="gd"/>
    <w:uiPriority w:val="99"/>
    <w:rsid w:val="00D063B7"/>
  </w:style>
  <w:style w:type="character" w:customStyle="1" w:styleId="g3">
    <w:name w:val="g3"/>
    <w:uiPriority w:val="99"/>
    <w:rsid w:val="00D063B7"/>
  </w:style>
  <w:style w:type="character" w:customStyle="1" w:styleId="hb">
    <w:name w:val="hb"/>
    <w:uiPriority w:val="99"/>
    <w:rsid w:val="00D063B7"/>
  </w:style>
  <w:style w:type="character" w:customStyle="1" w:styleId="g2">
    <w:name w:val="g2"/>
    <w:uiPriority w:val="99"/>
    <w:rsid w:val="00D063B7"/>
  </w:style>
  <w:style w:type="paragraph" w:customStyle="1" w:styleId="yiv5266565671msoblocktext">
    <w:name w:val="yiv5266565671msoblocktext"/>
    <w:basedOn w:val="Normal"/>
    <w:uiPriority w:val="99"/>
    <w:rsid w:val="005E3964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99"/>
    <w:qFormat/>
    <w:locked/>
    <w:rsid w:val="005E3964"/>
    <w:rPr>
      <w:rFonts w:cs="Times New Roman"/>
      <w:b/>
    </w:rPr>
  </w:style>
  <w:style w:type="paragraph" w:customStyle="1" w:styleId="paragraph">
    <w:name w:val="paragraph"/>
    <w:basedOn w:val="Normal"/>
    <w:rsid w:val="002E6BB4"/>
    <w:rPr>
      <w:sz w:val="24"/>
      <w:szCs w:val="24"/>
    </w:rPr>
  </w:style>
  <w:style w:type="character" w:customStyle="1" w:styleId="ListParagraphChar">
    <w:name w:val="List Paragraph Char"/>
    <w:link w:val="ListParagraph"/>
    <w:uiPriority w:val="99"/>
    <w:locked/>
    <w:rsid w:val="00986B18"/>
    <w:rPr>
      <w:lang w:val="en-US" w:eastAsia="en-US"/>
    </w:rPr>
  </w:style>
  <w:style w:type="numbering" w:customStyle="1" w:styleId="CurrentList1">
    <w:name w:val="Current List1"/>
    <w:rsid w:val="00EB0A45"/>
    <w:pPr>
      <w:numPr>
        <w:numId w:val="1"/>
      </w:numPr>
    </w:pPr>
  </w:style>
  <w:style w:type="paragraph" w:styleId="ListBullet2">
    <w:name w:val="List Bullet 2"/>
    <w:basedOn w:val="Normal"/>
    <w:unhideWhenUsed/>
    <w:rsid w:val="004C4B0D"/>
    <w:pPr>
      <w:numPr>
        <w:numId w:val="4"/>
      </w:numPr>
      <w:contextualSpacing/>
    </w:pPr>
    <w:rPr>
      <w:sz w:val="24"/>
      <w:szCs w:val="24"/>
    </w:rPr>
  </w:style>
  <w:style w:type="paragraph" w:styleId="ListBullet3">
    <w:name w:val="List Bullet 3"/>
    <w:basedOn w:val="Normal"/>
    <w:unhideWhenUsed/>
    <w:rsid w:val="004C4B0D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2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3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35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22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2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220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220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220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9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220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322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220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3220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220178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83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3220195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220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220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2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20199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22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4</Pages>
  <Words>995</Words>
  <Characters>567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y CERT Association</vt:lpstr>
    </vt:vector>
  </TitlesOfParts>
  <Company>Toshiba</Company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186</cp:revision>
  <cp:lastPrinted>2020-02-05T22:25:00Z</cp:lastPrinted>
  <dcterms:created xsi:type="dcterms:W3CDTF">2022-11-01T01:12:00Z</dcterms:created>
  <dcterms:modified xsi:type="dcterms:W3CDTF">2022-12-26T00:28:00Z</dcterms:modified>
</cp:coreProperties>
</file>